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81,277 words</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reg Wilson</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65 Highfield Road</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Toronto, Ontario M4L 2T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416 435 977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vwilson@third-bit.com</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Beneath Coriandel'</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sectPr>
          <w:headerReference w:type="default" r:id="rId2"/>
          <w:type w:val="nextPage"/>
          <w:pgSz w:w="12240" w:h="15840"/>
          <w:pgMar w:left="1134" w:right="1134" w:header="1134" w:top="1698" w:footer="0" w:bottom="1134" w:gutter="0"/>
          <w:pgNumType w:fmt="decimal"/>
          <w:formProt w:val="false"/>
          <w:textDirection w:val="lrTb"/>
          <w:docGrid w:type="default" w:linePitch="100" w:charSpace="0"/>
        </w:sect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A Novel By Greg Wilson</w:t>
      </w:r>
    </w:p>
    <w:p>
      <w:pPr>
        <w:pStyle w:val="Heading2"/>
        <w:pageBreakBefore w:val="false"/>
        <w:spacing w:lineRule="auto" w:line="360" w:before="0" w:after="0"/>
        <w:ind w:left="0" w:right="0" w:hanging="0"/>
        <w:rPr>
          <w:rFonts w:ascii="Times New Roman" w:hAnsi="Times New Roman"/>
          <w:color w:val="000000"/>
        </w:rPr>
      </w:pPr>
      <w:r>
        <w:rPr>
          <w:rFonts w:ascii="Times New Roman" w:hAnsi="Times New Roman"/>
          <w:color w:val="000000"/>
        </w:rPr>
        <w:t>Now: Vurt at the Moonrise Doo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idn't kill i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ubs his nose against his shoulder. "Gone deaf, lad? I said, I didn't kill it. The Darpani fellow did. And be careful with that damne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But—what about all your stories? How could you—saints on stilts, old man, how could you lie to everyone all these y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up." Ishad sculls another stroke. "The way it started was, when I came back with its head, everyone was so pleased that they just assumed I'd done the honors. All I had to do was be modest and say, oh, it weren't such a thing. Never actually </w:t>
      </w:r>
      <w:r>
        <w:rPr>
          <w:rFonts w:ascii="Times New Roman" w:hAnsi="Times New Roman"/>
          <w:i/>
          <w:color w:val="000000"/>
        </w:rPr>
        <w:t>told</w:t>
      </w:r>
      <w:r>
        <w:rPr>
          <w:rFonts w:ascii="Times New Roman" w:hAnsi="Times New Roman"/>
          <w:color w:val="000000"/>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d your head," I interru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He ducks a low-hanging bulge of the tunnel ro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shad, spare me the platitudes!" I thump my spear on the gunwale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he whispers loudly, scowling. "There's worse things than bonescuttles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s, still not meeting my eyes. "Want you out of this alive,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ows on while I diges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loosh, sloosh, sloosh</w:t>
      </w:r>
      <w:r>
        <w:rPr>
          <w:rFonts w:ascii="Times New Roman" w:hAnsi="Times New Roman"/>
          <w:color w:val="000000"/>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reminds me... I slip my hand under my leathers and pull out the letter I wrote that morning. "Here—can you give this to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norts. "Don't be daft. Give it to her you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lower my hand.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ps rowing for a moment. "Why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It might get w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the walls curve away and we're in a cavern as big as the </w:t>
      </w:r>
      <w:r>
        <w:rPr>
          <w:rFonts w:ascii="Times New Roman" w:hAnsi="Times New Roman"/>
          <w:i/>
          <w:color w:val="000000"/>
        </w:rPr>
        <w:t>umram</w:t>
      </w:r>
      <w:r>
        <w:rPr>
          <w:rFonts w:ascii="Times New Roman" w:hAnsi="Times New Roman"/>
          <w:color w:val="000000"/>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Times New Roman" w:hAnsi="Times New Roman"/>
          <w:i/>
          <w:color w:val="000000"/>
        </w:rPr>
        <w:t>ar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I set the lantern on the thwart beside me and hand him my spear, then my sword and pack, and then stand unstead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ight 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w:t>
      </w:r>
      <w:r>
        <w:rPr>
          <w:rFonts w:ascii="Times New Roman" w:hAnsi="Times New Roman"/>
          <w:i/>
          <w:color w:val="000000"/>
        </w:rPr>
        <w:t>got</w:t>
      </w:r>
      <w:r>
        <w:rPr>
          <w:rFonts w:ascii="Times New Roman" w:hAnsi="Times New Roman"/>
          <w:color w:val="000000"/>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s he hands me my spear.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ge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be all right," I say brusqu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I know you will." He raises his palms to me in a formal salute. "May your death be too distracted by more pressing business to notic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rFonts w:ascii="Times New Roman" w:hAnsi="Times New Roman"/>
          <w:i/>
          <w:color w:val="000000"/>
        </w:rPr>
        <w:t>our</w:t>
      </w:r>
      <w:r>
        <w:rPr>
          <w:rFonts w:ascii="Times New Roman" w:hAnsi="Times New Roman"/>
          <w:color w:val="000000"/>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 'll all live happily ever after. And up will become down, black will become white, and the emir's thieves will stop collecting tax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calls out to me when I'm halfway up the steps. "V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you taught archery, old man," I call back. "And I wish I had a bow right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s. I shake my head and keep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fty steps, then thirty, then ten. I stop one stair below the top. The wall in front of me is solid ro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n suddenly it's a simple empty rectangle between before and after. Stairs identical to the ones I just climbed lead down into the Tombs—the actual Tombs—on the other side. The bonescuttle is waiting for me. I swallow and go looking for 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0" w:name="now-patience-slumbers"/>
      <w:bookmarkEnd w:id="0"/>
      <w:r>
        <w:rPr>
          <w:rFonts w:ascii="Times New Roman" w:hAnsi="Times New Roman"/>
          <w:color w:val="000000"/>
        </w:rPr>
        <w:t>Now: Patience Slumbe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am patient. I snack on fish and worms and little things with many legs. I eat bigger things when they come my way, and I wait for my lov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ght. Most lose their way on the other side of the door, or are eaten by something less patient than me. Time will t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t>Then: Ishad's Onion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aller one looked over at the nag I'd been given, then back at me. I shrugged </w:t>
      </w:r>
      <w:r>
        <w:rPr>
          <w:rFonts w:ascii="Times New Roman" w:hAnsi="Times New Roman"/>
          <w:i/>
          <w:color w:val="000000"/>
        </w:rPr>
        <w:t>what can you do?</w:t>
      </w:r>
      <w:r>
        <w:rPr>
          <w:rFonts w:ascii="Times New Roman" w:hAnsi="Times New Roman"/>
          <w:color w:val="000000"/>
        </w:rPr>
        <w:t xml:space="preserve"> "More worried now about getting this tooth done," I mumbled around my swollen jaw. "You two have plans?" Turned out they didn't—probably didn't even know how to </w:t>
      </w:r>
      <w:r>
        <w:rPr>
          <w:rFonts w:ascii="Times New Roman" w:hAnsi="Times New Roman"/>
          <w:i/>
          <w:color w:val="000000"/>
        </w:rPr>
        <w:t>make</w:t>
      </w:r>
      <w:r>
        <w:rPr>
          <w:rFonts w:ascii="Times New Roman" w:hAnsi="Times New Roman"/>
          <w:color w:val="000000"/>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th told, after five months getting up to the Black Grass and back, I felt a bit like a kitten running between someone's legs going through the gate. Coriandel wouldn't have been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this one's my dig. Here." I wiped the mouth of the bottle I'd bought and slid it across to him. "Wash away the d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Times New Roman" w:hAnsi="Times New Roman"/>
          <w:i/>
          <w:color w:val="000000"/>
        </w:rPr>
        <w:t>umram</w:t>
      </w:r>
      <w:r>
        <w:rPr>
          <w:rFonts w:ascii="Times New Roman" w:hAnsi="Times New Roman"/>
          <w:color w:val="000000"/>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 warhorse bellowed, "Guards! Guards!" and just like that, my onions were well and truly stew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 w:name="then-sweet-in-the-corral"/>
      <w:bookmarkEnd w:id="1"/>
      <w:r>
        <w:rPr>
          <w:rFonts w:ascii="Times New Roman" w:hAnsi="Times New Roman"/>
          <w:color w:val="000000"/>
        </w:rPr>
        <w:t>Then: Sweet in the Corral</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La</w:t>
      </w:r>
      <w:r>
        <w:rPr>
          <w:rFonts w:ascii="Times New Roman" w:hAnsi="Times New Roman"/>
          <w:color w:val="000000"/>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Times New Roman" w:hAnsi="Times New Roman"/>
          <w:i/>
          <w:color w:val="000000"/>
        </w:rPr>
        <w:t>talking</w:t>
      </w:r>
      <w:r>
        <w:rPr>
          <w:rFonts w:ascii="Times New Roman" w:hAnsi="Times New Roman"/>
          <w:color w:val="000000"/>
        </w:rPr>
        <w:t xml:space="preserve">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did it. Come the evening of our fifth day, with the whole troop around us, he went down on one knee and recited:</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Oh thou, proud stallion, swift wind made flesh</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umbly, seeking only to better the lot of your kind, someone asks</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ow may best your rider serve you?</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is just words in Karabandi. You cannot even tell that it is odd-stride. But it is not half bad in Darpani. It is not half bad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es, I finally got to see the ocean. Wave after wave, with the gulls overhead and that salt-rot smell in my nostrils... I waded in up to my knees and said a prayer for Finger, then turned north and carried Oro to his du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ife to serve you, my emir,"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ile. The new emir was setting aside the disreputable companion of the old emir-in-waiting. "Of course, Your Grace,"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 not really think about the mares until I met them the next day. Then I could think about nothing else. They were beautiful. No, they were </w:t>
      </w:r>
      <w:r>
        <w:rPr>
          <w:rFonts w:ascii="Times New Roman" w:hAnsi="Times New Roman"/>
          <w:i/>
          <w:color w:val="000000"/>
        </w:rPr>
        <w:t>wonderful</w:t>
      </w:r>
      <w:r>
        <w:rPr>
          <w:rFonts w:ascii="Times New Roman" w:hAnsi="Times New Roman"/>
          <w:color w:val="000000"/>
        </w:rPr>
        <w:t xml:space="preserve">. You would not understand. You can only see them through human eyes. The way they moved, the way their necks arched—they were not just a gift to the emir his cousin. They were a gift 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oved like a big cat. He did not sneak around—he just drifted like a piece of wood minding its own business in the middle of a stream. I could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cause for alarm? Heh. No cause for </w:t>
      </w:r>
      <w:r>
        <w:rPr>
          <w:rFonts w:ascii="Times New Roman" w:hAnsi="Times New Roman"/>
          <w:i/>
          <w:color w:val="000000"/>
        </w:rPr>
        <w:t>me</w:t>
      </w:r>
      <w:r>
        <w:rPr>
          <w:rFonts w:ascii="Times New Roman" w:hAnsi="Times New Roman"/>
          <w:color w:val="000000"/>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tried to get up. The guards pushed him back onto his knees, and suddenly he laug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s so funn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fe," he said, the last dregs of the laugh still in his voice. "What can you do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 w:name="then-cup-rainbow-reaching-follows-a-madm"/>
      <w:bookmarkEnd w:id="2"/>
      <w:r>
        <w:rPr>
          <w:rFonts w:ascii="Times New Roman" w:hAnsi="Times New Roman"/>
          <w:color w:val="000000"/>
        </w:rPr>
        <w:t>Then: Cup Rainbow Reaching Follows a Madman into H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name of my name is Cup Rainbow Reaching. I was a coward. Only once, but it was enough to damn me. Now I am a gh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Times New Roman" w:hAnsi="Times New Roman"/>
          <w:i/>
          <w:color w:val="000000"/>
        </w:rPr>
        <w:t>lelosini</w:t>
      </w:r>
      <w:r>
        <w:rPr>
          <w:rFonts w:ascii="Times New Roman" w:hAnsi="Times New Roman"/>
          <w:color w:val="000000"/>
        </w:rPr>
        <w:t>, flesh without meaning. We were little older than that our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and I did not speak. What was there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e Karabandi had words. He </w:t>
      </w:r>
      <w:r>
        <w:rPr>
          <w:rFonts w:ascii="Times New Roman" w:hAnsi="Times New Roman"/>
          <w:i/>
          <w:color w:val="000000"/>
        </w:rPr>
        <w:t>always</w:t>
      </w:r>
      <w:r>
        <w:rPr>
          <w:rFonts w:ascii="Times New Roman" w:hAnsi="Times New Roman"/>
          <w:color w:val="000000"/>
        </w:rPr>
        <w:t xml:space="preserve"> had words. "Well, yes, that's one way of looking at it, Your Grace, but desperate times make desperate 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looked up. "Indeed?" he said, raising his eyebrows slightly. "I had not realized the times were desper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indeed a silver tray of pomegranates on the table beside his tea, and music from a bass flute and oudh coming from somewhere I could not see. What I </w:t>
      </w:r>
      <w:r>
        <w:rPr>
          <w:rFonts w:ascii="Times New Roman" w:hAnsi="Times New Roman"/>
          <w:i/>
          <w:color w:val="000000"/>
        </w:rPr>
        <w:t>could</w:t>
      </w:r>
      <w:r>
        <w:rPr>
          <w:rFonts w:ascii="Times New Roman" w:hAnsi="Times New Roman"/>
          <w:color w:val="000000"/>
        </w:rPr>
        <w:t xml:space="preserve"> see was the emir's fr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at </w:t>
      </w:r>
      <w:r>
        <w:rPr>
          <w:rFonts w:ascii="Times New Roman" w:hAnsi="Times New Roman"/>
          <w:i/>
          <w:color w:val="000000"/>
        </w:rPr>
        <w:t>is</w:t>
      </w:r>
      <w:r>
        <w:rPr>
          <w:rFonts w:ascii="Times New Roman" w:hAnsi="Times New Roman"/>
          <w:color w:val="000000"/>
        </w:rPr>
        <w:t xml:space="preserve"> the common life like these days?" he asked, a lion trying to decide if a rabbit is worth chas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pension," the emir sighed, not letting it be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steepled his fingers. "And which side were you on a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in your mother's service, of course," the Karabandi said, affronted. "Third Regiment Ordin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adines? But they w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ghting for the Armaqi. Yes, I know. My mother was not pleased by my cho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a heartbeat of silence and then the Karabandi laughed, short and strong, as he had when we were captured. The emir raised his eyebrows. "Forgive me, Your Grace," the Karabandi said, still chuckling. "But like the Bantangui say, </w:t>
      </w:r>
      <w:r>
        <w:rPr>
          <w:rFonts w:ascii="Times New Roman" w:hAnsi="Times New Roman"/>
          <w:i/>
          <w:color w:val="000000"/>
        </w:rPr>
        <w:t>im awa pfa t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no, not this again?" the emir translated. The Karabandi nodded, his what-can-you-do-about-the-world smile still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Karabandi, a curse be upon his name, spoke again. "Huh. Now I understand why your lot los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s pen stopped moving. "Ind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et his pen down carefully. "Indeed? And would you rather we had sent plague and soulsuckers among you? Some did counsel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took the piece of paper he had signed a moment before from the pile on his left and studied it. "You ar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o what would you have me do, Ishad? Since you seem to have appointed yourself one of my minis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se us, Your Grace," the Karabandi said earnestly. "We did no harm. Didn't do any good either, I admit that, but let us earn i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aling the worthy wounded seems a fair way to me to earn it out, as you put it" the emir observed. "In fact, two of my mother's—of </w:t>
      </w:r>
      <w:r>
        <w:rPr>
          <w:rFonts w:ascii="Times New Roman" w:hAnsi="Times New Roman"/>
          <w:i/>
          <w:color w:val="000000"/>
        </w:rPr>
        <w:t>my</w:t>
      </w:r>
      <w:r>
        <w:rPr>
          <w:rFonts w:ascii="Times New Roman" w:hAnsi="Times New Roman"/>
          <w:color w:val="000000"/>
        </w:rPr>
        <w:t xml:space="preserve"> guards could use your assistance even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The Karabandi nodded wisely. "The two the bonescuttle carved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elt a chill, as if someone had said my true name. Bonescuttles are </w:t>
      </w:r>
      <w:r>
        <w:rPr>
          <w:rFonts w:ascii="Times New Roman" w:hAnsi="Times New Roman"/>
          <w:i/>
          <w:color w:val="000000"/>
        </w:rPr>
        <w:t>iyemnelili</w:t>
      </w:r>
      <w:r>
        <w:rPr>
          <w:rFonts w:ascii="Times New Roman" w:hAnsi="Times New Roman"/>
          <w:color w:val="000000"/>
        </w:rPr>
        <w:t>, mis-made and evil. Better an arm stripped of skin than dealing with such. Even the Karabandi must have know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teepled his fingers again. "Are you proposing that I send you and your companions to destroy this creature, and then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hook his head vigorously. "I haven't proposed anything, Your Grace. But since you mentio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spoke for the firs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repeated firmly, raising his eyes to meet the emir's. "They are done with runn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derground!?" the Karabandi protested. "Your Grace, these two are grasslanders! You can't send them underground—they'll go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erhaps it was a ploy, to impress the emir that he would think first of his companions at such a time. Perhaps it was </w:t>
      </w:r>
      <w:r>
        <w:rPr>
          <w:rFonts w:ascii="Times New Roman" w:hAnsi="Times New Roman"/>
          <w:i/>
          <w:color w:val="000000"/>
        </w:rPr>
        <w:t>innetené</w:t>
      </w:r>
      <w:r>
        <w:rPr>
          <w:rFonts w:ascii="Times New Roman" w:hAnsi="Times New Roman"/>
          <w:color w:val="000000"/>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Every Darpani knows that hell has no sky, no breeze, no sweet grass and no fresh water, dark and full of </w:t>
      </w:r>
      <w:r>
        <w:rPr>
          <w:rFonts w:ascii="Times New Roman" w:hAnsi="Times New Roman"/>
          <w:i/>
          <w:color w:val="000000"/>
        </w:rPr>
        <w:t>iyemnelili</w:t>
      </w:r>
      <w:r>
        <w:rPr>
          <w:rFonts w:ascii="Times New Roman" w:hAnsi="Times New Roman"/>
          <w:color w:val="000000"/>
        </w:rPr>
        <w:t>. Hell is the Tombs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is the Hundred Houses Hill. Nobles and wealthy merchants live there beside the emir's ministers and ambassadors from other l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Times New Roman" w:hAnsi="Times New Roman"/>
          <w:i/>
          <w:color w:val="000000"/>
        </w:rPr>
        <w:t>iyemnelili</w:t>
      </w:r>
      <w:r>
        <w:rPr>
          <w:rFonts w:ascii="Times New Roman" w:hAnsi="Times New Roman"/>
          <w:color w:val="000000"/>
        </w:rPr>
        <w:t xml:space="preserve"> had found a way past them, or knew some other path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aited until the walls began to glow before rowing away. We were halfway up the stairs by then, the Karabandi in the l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firstLine="720"/>
        <w:rPr>
          <w:rFonts w:ascii="Times New Roman" w:hAnsi="Times New Roman"/>
          <w:color w:val="000000"/>
        </w:rPr>
      </w:pPr>
      <w:bookmarkStart w:id="3" w:name="in-between-onnemeno-and-the-rats"/>
      <w:bookmarkEnd w:id="3"/>
      <w:r>
        <w:rPr>
          <w:rFonts w:ascii="Times New Roman" w:hAnsi="Times New Roman"/>
          <w:color w:val="000000"/>
        </w:rPr>
        <w:t>In Between: Onnemeno and the Ra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hould have. And later, other children should have—should have wanted to play </w:t>
      </w:r>
      <w:r>
        <w:rPr>
          <w:rFonts w:ascii="Times New Roman" w:hAnsi="Times New Roman"/>
          <w:i/>
          <w:color w:val="000000"/>
        </w:rPr>
        <w:t>kabbadi</w:t>
      </w:r>
      <w:r>
        <w:rPr>
          <w:rFonts w:ascii="Times New Roman" w:hAnsi="Times New Roman"/>
          <w:color w:val="000000"/>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imes he fell asleep up there. I couldn't carry him down the ladder, so I just put a blanket over him and left him until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y the time he was ten he could rattle off the names of everyone who'd won a chain in the </w:t>
      </w:r>
      <w:r>
        <w:rPr>
          <w:rFonts w:ascii="Times New Roman" w:hAnsi="Times New Roman"/>
          <w:i/>
          <w:color w:val="000000"/>
        </w:rPr>
        <w:t>umram</w:t>
      </w:r>
      <w:r>
        <w:rPr>
          <w:rFonts w:ascii="Times New Roman" w:hAnsi="Times New Roman"/>
          <w:color w:val="000000"/>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rFonts w:ascii="Times New Roman" w:hAnsi="Times New Roman"/>
          <w:i/>
          <w:color w:val="000000"/>
        </w:rPr>
        <w:t>could</w:t>
      </w:r>
      <w:r>
        <w:rPr>
          <w:rFonts w:ascii="Times New Roman" w:hAnsi="Times New Roman"/>
          <w:color w:val="000000"/>
        </w:rPr>
        <w:t xml:space="preserve"> afford it, but it was the only time we could sit together for more than a few minutes without getting into some kind of argu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shash had him on a stool. His nose was still bleeding—there were drips on his shirt and the floor. "I' aw' righd," he protested, but she wouldn't be push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happened?"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dy hi' me." He snuf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elbowed my wife aside and scowled at him. "Who di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unno," he mumb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get the guardsmen," Meshash said. "Onne, you stay wit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he guardsben! I'w be awrighd!" Vurt tried to stand up. I pushed him back onto the stool, harder than I me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ll us what happened," I said flatly, "Or I'll get the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like pulling teeth, but we finally got the story. Two boys, older than him, had been making jo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kind of jokes?" Meshash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ted gloves? You mean for fenc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did you do?" Meshash ask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rugged. "Hid '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She sighed and shook her head. "You should just have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he protested. "Bud they cabe abder be." He walked away, they came after him, and by the time it was over his nose was broken and his bag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doedn't madder," he said sullenly. "I wuz'd going to uze id agaid adyway. I'b neber going radcadg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rFonts w:ascii="Times New Roman" w:hAnsi="Times New Roman"/>
          <w:i/>
          <w:color w:val="000000"/>
        </w:rPr>
        <w:t>umram</w:t>
      </w:r>
      <w:r>
        <w:rPr>
          <w:rFonts w:ascii="Times New Roman" w:hAnsi="Times New Roman"/>
          <w:color w:val="000000"/>
        </w:rPr>
        <w:t>. Saints on stilts, if I heard one more word about it, I would thras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up. "You cad try," he said, turning his body sideways and bringing his hands up in fis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he sa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runted. "Maybe we should ask if he wants to adop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funny," she said sharply, still on the edge of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the knife and bamboo down on the table. "I know. I'm sorry." I reached across the table and took 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ll be up in a bit." I picked up my whittling knife and the half-finished spring post and went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n't there that morning, but one of the apprentices was. "Here to check the traps," I told her. She waved me into the back of the sho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don't mind us," one of them said in a burr-edged northern accent. "Just carry on as you were. You </w:t>
      </w:r>
      <w:r>
        <w:rPr>
          <w:rFonts w:ascii="Times New Roman" w:hAnsi="Times New Roman"/>
          <w:i/>
          <w:color w:val="000000"/>
        </w:rPr>
        <w:t>were</w:t>
      </w:r>
      <w:r>
        <w:rPr>
          <w:rFonts w:ascii="Times New Roman" w:hAnsi="Times New Roman"/>
          <w:color w:val="000000"/>
        </w:rPr>
        <w:t xml:space="preserve"> releasing him, were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leasing him? "Uh..." I started to lower my arms. "That's not the d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uh nuh." The raccoon patted the bow. "We're fairly short-sighted, you know. Best if you keep those up where we can se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ll of that flashed through my mind as I put my arms back up in the air. But... "Come on," I said as reasonably as I could under the circumstances. "You know how this works. I have to have </w:t>
      </w:r>
      <w:r>
        <w:rPr>
          <w:rFonts w:ascii="Times New Roman" w:hAnsi="Times New Roman"/>
          <w:i/>
          <w:color w:val="000000"/>
        </w:rPr>
        <w:t>something</w:t>
      </w:r>
      <w:r>
        <w:rPr>
          <w:rFonts w:ascii="Times New Roman" w:hAnsi="Times New Roman"/>
          <w:color w:val="000000"/>
        </w:rPr>
        <w:t xml:space="preserve"> to show for my time or I'm going to be out of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atever the raccoons might have said was cut off by a flat </w:t>
      </w:r>
      <w:r>
        <w:rPr>
          <w:rFonts w:ascii="Times New Roman" w:hAnsi="Times New Roman"/>
          <w:i/>
          <w:color w:val="000000"/>
        </w:rPr>
        <w:t>thwack!</w:t>
      </w:r>
      <w:r>
        <w:rPr>
          <w:rFonts w:ascii="Times New Roman" w:hAnsi="Times New Roman"/>
          <w:color w:val="000000"/>
        </w:rPr>
        <w:t xml:space="preserve"> The quarrel hit the wall a handspan abov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uts just about let go. I ducked half a heartbeat too late. "What the hell what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the raccoon squeaked. "My paw slip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ail twitched. "He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s he Gif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But he </w:t>
      </w:r>
      <w:r>
        <w:rPr>
          <w:rFonts w:ascii="Times New Roman" w:hAnsi="Times New Roman"/>
          <w:i/>
          <w:color w:val="000000"/>
        </w:rPr>
        <w:t>is</w:t>
      </w:r>
      <w:r>
        <w:rPr>
          <w:rFonts w:ascii="Times New Roman" w:hAnsi="Times New Roman"/>
          <w:color w:val="000000"/>
        </w:rPr>
        <w:t xml:space="preserve"> my 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tisfied?" I asked. Silence. I turned around. She was gone. So was her fowling bow. I uncocked mine and carefully slipped the quarrel back into their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ch anything?" the apprentice asked me on my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oday," I tol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better luck nex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sun was blinding after the dark of indoors. I squeezed my eyes shut and waited for my heart to stop pounding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my face with my sleeve. It didn't matter if he was a rat catcher, a duelist, or a dung shoveler. He was still my son. I picked up my bag and set off for my next job.</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4" w:name="recently-elenima-disapproves-of-her-niec"/>
      <w:bookmarkEnd w:id="4"/>
      <w:r>
        <w:rPr>
          <w:rFonts w:ascii="Times New Roman" w:hAnsi="Times New Roman"/>
          <w:color w:val="000000"/>
        </w:rPr>
        <w:t>Recently: Eleñima Disapproves of Her Nie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 didn't realize at first that it was the sign for which I had been waiting so long, though I did of course know right away that I would have to do </w:t>
      </w:r>
      <w:r>
        <w:rPr>
          <w:rFonts w:ascii="Times New Roman" w:hAnsi="Times New Roman"/>
          <w:i/>
          <w:color w:val="000000"/>
        </w:rPr>
        <w:t>something</w:t>
      </w:r>
      <w:r>
        <w:rPr>
          <w:rFonts w:ascii="Times New Roman" w:hAnsi="Times New Roman"/>
          <w:color w:val="000000"/>
        </w:rPr>
        <w:t xml:space="preserve"> about it. I mean, truly, a rat catcher? Persons of quality don't even </w:t>
      </w:r>
      <w:r>
        <w:rPr>
          <w:rFonts w:ascii="Times New Roman" w:hAnsi="Times New Roman"/>
          <w:i/>
          <w:color w:val="000000"/>
        </w:rPr>
        <w:t>know</w:t>
      </w:r>
      <w:r>
        <w:rPr>
          <w:rFonts w:ascii="Times New Roman" w:hAnsi="Times New Roman"/>
          <w:color w:val="000000"/>
        </w:rPr>
        <w:t xml:space="preserve"> rat catchers. They certainly don't have liaisons with them. Gardeners perhaps, or guardsmen—they can be quite dashing in their uniforms. But a </w:t>
      </w:r>
      <w:r>
        <w:rPr>
          <w:rFonts w:ascii="Times New Roman" w:hAnsi="Times New Roman"/>
          <w:i/>
          <w:color w:val="000000"/>
        </w:rPr>
        <w:t>rat catcher</w:t>
      </w:r>
      <w:r>
        <w:rPr>
          <w:rFonts w:ascii="Times New Roman" w:hAnsi="Times New Roman"/>
          <w:color w:val="000000"/>
        </w:rPr>
        <w:t xml:space="preserve">? Even if I hadn't had plans for my niece, I certainly wouldn't let her disgrace herself and our family in such a manner as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rFonts w:ascii="Times New Roman" w:hAnsi="Times New Roman"/>
          <w:i/>
          <w:color w:val="000000"/>
        </w:rPr>
        <w:t>never</w:t>
      </w:r>
      <w:r>
        <w:rPr>
          <w:rFonts w:ascii="Times New Roman" w:hAnsi="Times New Roman"/>
          <w:color w:val="000000"/>
        </w:rPr>
        <w:t xml:space="preserve"> old-fashio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just to show her that I </w:t>
      </w:r>
      <w:r>
        <w:rPr>
          <w:rFonts w:ascii="Times New Roman" w:hAnsi="Times New Roman"/>
          <w:i/>
          <w:color w:val="000000"/>
        </w:rPr>
        <w:t>did</w:t>
      </w:r>
      <w:r>
        <w:rPr>
          <w:rFonts w:ascii="Times New Roman" w:hAnsi="Times New Roman"/>
          <w:color w:val="000000"/>
        </w:rPr>
        <w:t xml:space="preserve"> love her, despite her flightiness, I went to her father and told him </w:t>
      </w:r>
      <w:r>
        <w:rPr>
          <w:rFonts w:ascii="Times New Roman" w:hAnsi="Times New Roman"/>
          <w:i/>
          <w:color w:val="000000"/>
        </w:rPr>
        <w:t>quite firmly</w:t>
      </w:r>
      <w:r>
        <w:rPr>
          <w:rFonts w:ascii="Times New Roman" w:hAnsi="Times New Roman"/>
          <w:color w:val="000000"/>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 lined up for my sister in her day, and not just in threes. My cherished Awbé—always the sweetest-smelling flower in the garden, but always (dare I say it?) just a </w:t>
      </w:r>
      <w:r>
        <w:rPr>
          <w:rFonts w:ascii="Times New Roman" w:hAnsi="Times New Roman"/>
          <w:i/>
          <w:color w:val="000000"/>
        </w:rPr>
        <w:t>teensy</w:t>
      </w:r>
      <w:r>
        <w:rPr>
          <w:rFonts w:ascii="Times New Roman" w:hAnsi="Times New Roman"/>
          <w:color w:val="000000"/>
        </w:rPr>
        <w:t xml:space="preserve"> bit flirtatious. Not me, though. I was the sensible one, my cherished sister's shadow and conscience. </w:t>
      </w:r>
      <w:r>
        <w:rPr>
          <w:rFonts w:ascii="Times New Roman" w:hAnsi="Times New Roman"/>
          <w:i/>
          <w:color w:val="000000"/>
        </w:rPr>
        <w:t>I</w:t>
      </w:r>
      <w:r>
        <w:rPr>
          <w:rFonts w:ascii="Times New Roman" w:hAnsi="Times New Roman"/>
          <w:color w:val="000000"/>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it would last forever. I thought we would be </w:t>
      </w:r>
      <w:r>
        <w:rPr>
          <w:rFonts w:ascii="Times New Roman" w:hAnsi="Times New Roman"/>
          <w:i/>
          <w:color w:val="000000"/>
        </w:rPr>
        <w:t>together</w:t>
      </w:r>
      <w:r>
        <w:rPr>
          <w:rFonts w:ascii="Times New Roman" w:hAnsi="Times New Roman"/>
          <w:color w:val="000000"/>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rFonts w:ascii="Times New Roman" w:hAnsi="Times New Roman"/>
          <w:i/>
          <w:color w:val="000000"/>
        </w:rPr>
        <w:t>I</w:t>
      </w:r>
      <w:r>
        <w:rPr>
          <w:rFonts w:ascii="Times New Roman" w:hAnsi="Times New Roman"/>
          <w:color w:val="000000"/>
        </w:rPr>
        <w:t xml:space="preserve"> was the prou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rFonts w:ascii="Times New Roman" w:hAnsi="Times New Roman"/>
          <w:i/>
          <w:color w:val="000000"/>
        </w:rPr>
        <w:t>truly</w:t>
      </w:r>
      <w:r>
        <w:rPr>
          <w:rFonts w:ascii="Times New Roman" w:hAnsi="Times New Roman"/>
          <w:color w:val="000000"/>
        </w:rPr>
        <w:t xml:space="preserve"> happ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Sehdie was born and Awbé...Awbé forgot all about me. "New mothers are always like that," the housekeeper told me, huffing and muttering when I pointed out that her wisdom had </w:t>
      </w:r>
      <w:r>
        <w:rPr>
          <w:rFonts w:ascii="Times New Roman" w:hAnsi="Times New Roman"/>
          <w:i/>
          <w:color w:val="000000"/>
        </w:rPr>
        <w:t>not</w:t>
      </w:r>
      <w:r>
        <w:rPr>
          <w:rFonts w:ascii="Times New Roman" w:hAnsi="Times New Roman"/>
          <w:color w:val="000000"/>
        </w:rPr>
        <w:t xml:space="preserve"> been sought. It would have passed—I'm sure of it—but Awbé had her accident and all of a sudden I was truly, </w:t>
      </w:r>
      <w:r>
        <w:rPr>
          <w:rFonts w:ascii="Times New Roman" w:hAnsi="Times New Roman"/>
          <w:i/>
          <w:color w:val="000000"/>
        </w:rPr>
        <w:t>horribly</w:t>
      </w:r>
      <w:r>
        <w:rPr>
          <w:rFonts w:ascii="Times New Roman" w:hAnsi="Times New Roman"/>
          <w:color w:val="000000"/>
        </w:rPr>
        <w:t xml:space="preserve"> alone. I wept day after day, just like my baby niece, but without a housekeeper to comfort me. It was weeks before I could face the world, and </w:t>
      </w:r>
      <w:r>
        <w:rPr>
          <w:rFonts w:ascii="Times New Roman" w:hAnsi="Times New Roman"/>
          <w:i/>
          <w:color w:val="000000"/>
        </w:rPr>
        <w:t>years</w:t>
      </w:r>
      <w:r>
        <w:rPr>
          <w:rFonts w:ascii="Times New Roman" w:hAnsi="Times New Roman"/>
          <w:color w:val="000000"/>
        </w:rPr>
        <w:t xml:space="preserve"> before the saints gave me reason to hope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rFonts w:ascii="Times New Roman" w:hAnsi="Times New Roman"/>
          <w:i/>
          <w:color w:val="000000"/>
        </w:rPr>
        <w:t>spy</w:t>
      </w:r>
      <w:r>
        <w:rPr>
          <w:rFonts w:ascii="Times New Roman" w:hAnsi="Times New Roman"/>
          <w:color w:val="000000"/>
        </w:rPr>
        <w:t>. But not everyone in the Hundred Houses had been raised by a firm hand, and with her mother gone, it was my responsibility to make sure she didn't 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essor? I frowned. Tessor Pennetanda é Pue had been one of her many suitors that season—a bit dissolute, but from a very respectable family. He fought in the </w:t>
      </w:r>
      <w:r>
        <w:rPr>
          <w:rFonts w:ascii="Times New Roman" w:hAnsi="Times New Roman"/>
          <w:i/>
          <w:color w:val="000000"/>
        </w:rPr>
        <w:t>umram</w:t>
      </w:r>
      <w:r>
        <w:rPr>
          <w:rFonts w:ascii="Times New Roman" w:hAnsi="Times New Roman"/>
          <w:color w:val="000000"/>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want to go and see him again tomorrow?" Cathé asked, undoubtedly thinking her tone was ar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Sehdie replied nonchalantly. "Maybe Mareña will come with u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w, I am as loyal a subject of our emir as you'll find, but I must say, he isn't nearly as firm about some things as his aunt used to be. Women certainly weren't allowed into the </w:t>
      </w:r>
      <w:r>
        <w:rPr>
          <w:rFonts w:ascii="Times New Roman" w:hAnsi="Times New Roman"/>
          <w:i/>
          <w:color w:val="000000"/>
        </w:rPr>
        <w:t>umram</w:t>
      </w:r>
      <w:r>
        <w:rPr>
          <w:rFonts w:ascii="Times New Roman" w:hAnsi="Times New Roman"/>
          <w:color w:val="000000"/>
        </w:rPr>
        <w:t xml:space="preserve"> when </w:t>
      </w:r>
      <w:r>
        <w:rPr>
          <w:rFonts w:ascii="Times New Roman" w:hAnsi="Times New Roman"/>
          <w:i/>
          <w:color w:val="000000"/>
        </w:rPr>
        <w:t>I</w:t>
      </w:r>
      <w:r>
        <w:rPr>
          <w:rFonts w:ascii="Times New Roman" w:hAnsi="Times New Roman"/>
          <w:color w:val="000000"/>
        </w:rPr>
        <w:t xml:space="preserve"> was young. Oh, I know that Awbé and her friends bribed the gatekeepers once or twice when I wasn't there to remind them all that dueling wasn't something a true lady of quality would be interested in, and I've heard that </w:t>
      </w:r>
      <w:r>
        <w:rPr>
          <w:rFonts w:ascii="Times New Roman" w:hAnsi="Times New Roman"/>
          <w:i/>
          <w:color w:val="000000"/>
        </w:rPr>
        <w:t>some</w:t>
      </w:r>
      <w:r>
        <w:rPr>
          <w:rFonts w:ascii="Times New Roman" w:hAnsi="Times New Roman"/>
          <w:color w:val="000000"/>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Times New Roman" w:hAnsi="Times New Roman"/>
          <w:i/>
          <w:color w:val="000000"/>
        </w:rPr>
        <w:t>really</w:t>
      </w:r>
      <w:r>
        <w:rPr>
          <w:rFonts w:ascii="Times New Roman" w:hAnsi="Times New Roman"/>
          <w:color w:val="000000"/>
        </w:rPr>
        <w:t xml:space="preserve"> listen, while you poured out your heart... Shau Sheu gave us all that and more, and her bills were </w:t>
      </w:r>
      <w:r>
        <w:rPr>
          <w:rFonts w:ascii="Times New Roman" w:hAnsi="Times New Roman"/>
          <w:i/>
          <w:color w:val="000000"/>
        </w:rPr>
        <w:t>so</w:t>
      </w:r>
      <w:r>
        <w:rPr>
          <w:rFonts w:ascii="Times New Roman" w:hAnsi="Times New Roman"/>
          <w:color w:val="000000"/>
        </w:rPr>
        <w:t xml:space="preserve"> disc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t seems," I sighed. "Honestly, I don't know what this city is coming to. You certainly wouldn't have seen a young woman of quality making eyes at a bravo in </w:t>
      </w:r>
      <w:r>
        <w:rPr>
          <w:rFonts w:ascii="Times New Roman" w:hAnsi="Times New Roman"/>
          <w:i/>
          <w:color w:val="000000"/>
        </w:rPr>
        <w:t>my</w:t>
      </w:r>
      <w:r>
        <w:rPr>
          <w:rFonts w:ascii="Times New Roman" w:hAnsi="Times New Roman"/>
          <w:color w:val="000000"/>
        </w:rPr>
        <w:t xml:space="preserv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lushed. "Well, that was—" And then her words collided with each other in my head and I gasped aloud. Could it—could this be it? Could it </w:t>
      </w:r>
      <w:r>
        <w:rPr>
          <w:rFonts w:ascii="Times New Roman" w:hAnsi="Times New Roman"/>
          <w:i/>
          <w:color w:val="000000"/>
        </w:rPr>
        <w:t>finally</w:t>
      </w:r>
      <w:r>
        <w:rPr>
          <w:rFonts w:ascii="Times New Roman" w:hAnsi="Times New Roman"/>
          <w:color w:val="000000"/>
        </w:rPr>
        <w:t xml:space="preserve"> be </w:t>
      </w:r>
      <w:r>
        <w:rPr>
          <w:rFonts w:ascii="Times New Roman" w:hAnsi="Times New Roman"/>
          <w:i/>
          <w:color w:val="000000"/>
        </w:rPr>
        <w:t>ti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are you all right?" Shau Sheu asked, leaning forward to place her hand on my a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bravo..." I breathed. "Just like Awbé's. And she's the right age, she's </w:t>
      </w:r>
      <w:r>
        <w:rPr>
          <w:rFonts w:ascii="Times New Roman" w:hAnsi="Times New Roman"/>
          <w:i/>
          <w:color w:val="000000"/>
        </w:rPr>
        <w:t>exactly</w:t>
      </w:r>
      <w:r>
        <w:rPr>
          <w:rFonts w:ascii="Times New Roman" w:hAnsi="Times New Roman"/>
          <w:color w:val="000000"/>
        </w:rPr>
        <w:t xml:space="preserve"> the right age. Do you think...?" I couldn't finish the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ime will tell. She had been saying that for years. She had warned me at the start that her special kind of magic would be slow, but I hadn't realized it would be </w:t>
      </w:r>
      <w:r>
        <w:rPr>
          <w:rFonts w:ascii="Times New Roman" w:hAnsi="Times New Roman"/>
          <w:i/>
          <w:color w:val="000000"/>
        </w:rPr>
        <w:t>this</w:t>
      </w:r>
      <w:r>
        <w:rPr>
          <w:rFonts w:ascii="Times New Roman" w:hAnsi="Times New Roman"/>
          <w:color w:val="000000"/>
        </w:rPr>
        <w:t xml:space="preserve"> slow, and—well. Even a woman of quality can become im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usekeeper cleared her throat. Shau Sheu glanced at her, raising one eyebrow. Her housekeeper ducked her head slightly. "Honored, I have heard..." she ventured, setting the beaten silver bowl on the table beside the coffee. "In the </w:t>
      </w:r>
      <w:r>
        <w:rPr>
          <w:rFonts w:ascii="Times New Roman" w:hAnsi="Times New Roman"/>
          <w:i/>
          <w:color w:val="000000"/>
        </w:rPr>
        <w:t>umram</w:t>
      </w:r>
      <w:r>
        <w:rPr>
          <w:rFonts w:ascii="Times New Roman" w:hAnsi="Times New Roman"/>
          <w:color w:val="000000"/>
        </w:rPr>
        <w:t>. Vurt, his name is. He has already won five chains. I believe he is fighting again today,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pursed her lips. "Is anything said of his fam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keeper ducked her head again. "I believe his father is a rat catcher,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rat catcher? Sehdie was—a </w:t>
      </w:r>
      <w:r>
        <w:rPr>
          <w:rFonts w:ascii="Times New Roman" w:hAnsi="Times New Roman"/>
          <w:i/>
          <w:color w:val="000000"/>
        </w:rPr>
        <w:t>rat catcher</w:t>
      </w:r>
      <w:r>
        <w:rPr>
          <w:rFonts w:ascii="Times New Roman" w:hAnsi="Times New Roman"/>
          <w:color w:val="000000"/>
        </w:rPr>
        <w:t>? "Thank you," I said, my voice was colder than perhaps it should have been. The housekeeper ducked her head a third time and removed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aid brightly. I sipped my coffee. "Mm, but this is wonderful. I really must send my cook to yours for les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on enough we found ourselves at the </w:t>
      </w:r>
      <w:r>
        <w:rPr>
          <w:rFonts w:ascii="Times New Roman" w:hAnsi="Times New Roman"/>
          <w:i/>
          <w:color w:val="000000"/>
        </w:rPr>
        <w:t>umram</w:t>
      </w:r>
      <w:r>
        <w:rPr>
          <w:rFonts w:ascii="Times New Roman" w:hAnsi="Times New Roman"/>
          <w:color w:val="000000"/>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ill observe," I told Rojyar. "Discr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honored mistress." He spoke with the one-eyed man who stood at the entrance. Coins changed hands. A few minutes later I lowered myself gingerly onto a particularly uncomfortable wooden seat and tried </w:t>
      </w:r>
      <w:r>
        <w:rPr>
          <w:rFonts w:ascii="Times New Roman" w:hAnsi="Times New Roman"/>
          <w:i/>
          <w:color w:val="000000"/>
        </w:rPr>
        <w:t>not</w:t>
      </w:r>
      <w:r>
        <w:rPr>
          <w:rFonts w:ascii="Times New Roman" w:hAnsi="Times New Roman"/>
          <w:color w:val="000000"/>
        </w:rPr>
        <w:t xml:space="preserve"> to speculate about who might have sat on its thin cotton cushions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turn my head. "Rojyar, has an introduction take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honored mistress," he replied stoli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not." Honestly, some people have no manners to speak 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Times New Roman" w:hAnsi="Times New Roman"/>
          <w:i/>
          <w:color w:val="000000"/>
        </w:rPr>
        <w:t>deserved</w:t>
      </w:r>
      <w:r>
        <w:rPr>
          <w:rFonts w:ascii="Times New Roman" w:hAnsi="Times New Roman"/>
          <w:color w:val="000000"/>
        </w:rPr>
        <w:t xml:space="preserve"> a better one, and perhaps, just perhaps, the time had finally come for me to writ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 waited through two noisy, vulgar displays of bravos beating each other with sticks until </w:t>
      </w:r>
      <w:r>
        <w:rPr>
          <w:rFonts w:ascii="Times New Roman" w:hAnsi="Times New Roman"/>
          <w:i/>
          <w:color w:val="000000"/>
        </w:rPr>
        <w:t>he</w:t>
      </w:r>
      <w:r>
        <w:rPr>
          <w:rFonts w:ascii="Times New Roman" w:hAnsi="Times New Roman"/>
          <w:color w:val="000000"/>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is opponent that day was new to Coriandel's </w:t>
      </w:r>
      <w:r>
        <w:rPr>
          <w:rFonts w:ascii="Times New Roman" w:hAnsi="Times New Roman"/>
          <w:i/>
          <w:color w:val="000000"/>
        </w:rPr>
        <w:t>umram</w:t>
      </w:r>
      <w:r>
        <w:rPr>
          <w:rFonts w:ascii="Times New Roman" w:hAnsi="Times New Roman"/>
          <w:color w:val="000000"/>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something wrong, honored mistress?" Rojyar asked. I must have been grinding my teeth—a disgraceful habit, I know, but from time to time, one forgets one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the right, half-way up, where the blue-and-green pennant hangs. Is that one not familiar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sucked air in through his teeth. "He is seen," 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trusts words will be spoken," I sniffed poi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onored mistress." Words would indeed be spoken. And ears would burn, and by tomorrow, a certain junior houseman would find himself in search of new employment. He was supposed to escort them to their lessons and then home. This—</w:t>
      </w:r>
      <w:r>
        <w:rPr>
          <w:rFonts w:ascii="Times New Roman" w:hAnsi="Times New Roman"/>
          <w:i/>
          <w:color w:val="000000"/>
        </w:rPr>
        <w:t>this</w:t>
      </w:r>
      <w:r>
        <w:rPr>
          <w:rFonts w:ascii="Times New Roman" w:hAnsi="Times New Roman"/>
          <w:color w:val="000000"/>
        </w:rPr>
        <w:t xml:space="preserve"> was outrage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rFonts w:ascii="Times New Roman" w:hAnsi="Times New Roman"/>
          <w:i/>
          <w:color w:val="000000"/>
        </w:rPr>
        <w:t>her</w:t>
      </w:r>
      <w:r>
        <w:rPr>
          <w:rFonts w:ascii="Times New Roman" w:hAnsi="Times New Roman"/>
          <w:color w:val="000000"/>
        </w:rPr>
        <w:t>, to Sehdie, and she raised her hand and waved back to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I saw </w:t>
      </w:r>
      <w:r>
        <w:rPr>
          <w:rFonts w:ascii="Times New Roman" w:hAnsi="Times New Roman"/>
          <w:i/>
          <w:color w:val="000000"/>
        </w:rPr>
        <w:t>him</w:t>
      </w:r>
      <w:r>
        <w:rPr>
          <w:rFonts w:ascii="Times New Roman" w:hAnsi="Times New Roman"/>
          <w:color w:val="000000"/>
        </w:rPr>
        <w:t xml:space="preserve"> and felt a chill as if a ghost had stepped through me. He was older, and the last of his hair was gone, but he was still broad across the shoulders, and when he hopped over the railing onto the </w:t>
      </w:r>
      <w:r>
        <w:rPr>
          <w:rFonts w:ascii="Times New Roman" w:hAnsi="Times New Roman"/>
          <w:i/>
          <w:color w:val="000000"/>
        </w:rPr>
        <w:t>umram</w:t>
      </w:r>
      <w:r>
        <w:rPr>
          <w:rFonts w:ascii="Times New Roman" w:hAnsi="Times New Roman"/>
          <w:color w:val="000000"/>
        </w:rPr>
        <w:t>'s sandy floor and walked over to Vurt, I knew his w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seen everything I need to," I announced as calmly as I could, standing. Rojyar bowed his head without speaking. He had seen Sehdie and Vurt. He would assume that was why I was unsteady. He didn't know about Ishad. He </w:t>
      </w:r>
      <w:r>
        <w:rPr>
          <w:rFonts w:ascii="Times New Roman" w:hAnsi="Times New Roman"/>
          <w:i/>
          <w:color w:val="000000"/>
        </w:rPr>
        <w:t>couldn't</w:t>
      </w:r>
      <w:r>
        <w:rPr>
          <w:rFonts w:ascii="Times New Roman" w:hAnsi="Times New Roman"/>
          <w:color w:val="000000"/>
        </w:rPr>
        <w:t xml:space="preserve"> know. No one could. But him being here meant I was right. </w:t>
      </w:r>
      <w:r>
        <w:rPr>
          <w:rFonts w:ascii="Times New Roman" w:hAnsi="Times New Roman"/>
          <w:i/>
          <w:color w:val="000000"/>
        </w:rPr>
        <w:t>It's time,</w:t>
      </w:r>
      <w:r>
        <w:rPr>
          <w:rFonts w:ascii="Times New Roman" w:hAnsi="Times New Roman"/>
          <w:color w:val="000000"/>
        </w:rPr>
        <w:t xml:space="preserve"> I kept repeating to myself. </w:t>
      </w:r>
      <w:r>
        <w:rPr>
          <w:rFonts w:ascii="Times New Roman" w:hAnsi="Times New Roman"/>
          <w:i/>
          <w:color w:val="000000"/>
        </w:rPr>
        <w:t>It is time. It is finally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arched out of the </w:t>
      </w:r>
      <w:r>
        <w:rPr>
          <w:rFonts w:ascii="Times New Roman" w:hAnsi="Times New Roman"/>
          <w:i/>
          <w:color w:val="000000"/>
        </w:rPr>
        <w:t>umram</w:t>
      </w:r>
      <w:r>
        <w:rPr>
          <w:rFonts w:ascii="Times New Roman" w:hAnsi="Times New Roman"/>
          <w:color w:val="000000"/>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Meshash é Onnemeno, I thought, and Ishad. Well, well, well. As I hurried home through streets nearly emptied by the sun's glare, I smil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5" w:name="now-vurts-oath"/>
      <w:bookmarkEnd w:id="5"/>
      <w:r>
        <w:rPr>
          <w:rFonts w:ascii="Times New Roman" w:hAnsi="Times New Roman"/>
          <w:color w:val="000000"/>
        </w:rPr>
        <w:t>Now: Vurt's Oath</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alling in love with Sehdie was stupid too. It wasn't as if she was the only pretty girl who snuck into the </w:t>
      </w:r>
      <w:r>
        <w:rPr>
          <w:rFonts w:ascii="Times New Roman" w:hAnsi="Times New Roman"/>
          <w:i/>
          <w:color w:val="000000"/>
        </w:rPr>
        <w:t>umram</w:t>
      </w:r>
      <w:r>
        <w:rPr>
          <w:rFonts w:ascii="Times New Roman" w:hAnsi="Times New Roman"/>
          <w:color w:val="000000"/>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rFonts w:ascii="Times New Roman" w:hAnsi="Times New Roman"/>
          <w:i/>
          <w:color w:val="000000"/>
        </w:rPr>
        <w:t>he's</w:t>
      </w:r>
      <w:r>
        <w:rPr>
          <w:rFonts w:ascii="Times New Roman" w:hAnsi="Times New Roman"/>
          <w:color w:val="000000"/>
        </w:rPr>
        <w:t xml:space="preserve"> worried, I should probably be dropping turds in my trous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rFonts w:ascii="Times New Roman" w:hAnsi="Times New Roman"/>
          <w:i/>
          <w:color w:val="000000"/>
        </w:rPr>
        <w:t>has</w:t>
      </w:r>
      <w:r>
        <w:rPr>
          <w:rFonts w:ascii="Times New Roman" w:hAnsi="Times New Roman"/>
          <w:color w:val="000000"/>
        </w:rPr>
        <w:t xml:space="preserve"> a bottom," he added. I punched him in the shoulder for that, but my heart wasn't in it. He really was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and tell the faint, frightened squeaks coming from my pack to shush. I have plenty to worry about before I get to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thoughts keep flying away from me like they do before a match in the </w:t>
      </w:r>
      <w:r>
        <w:rPr>
          <w:rFonts w:ascii="Times New Roman" w:hAnsi="Times New Roman"/>
          <w:i/>
          <w:color w:val="000000"/>
        </w:rPr>
        <w:t>umram</w:t>
      </w:r>
      <w:r>
        <w:rPr>
          <w:rFonts w:ascii="Times New Roman" w:hAnsi="Times New Roman"/>
          <w:color w:val="000000"/>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rFonts w:ascii="Times New Roman" w:hAnsi="Times New Roman"/>
          <w:i/>
          <w:color w:val="000000"/>
        </w:rPr>
        <w:t>him</w:t>
      </w:r>
      <w:r>
        <w:rPr>
          <w:rFonts w:ascii="Times New Roman" w:hAnsi="Times New Roman"/>
          <w:color w:val="000000"/>
        </w:rPr>
        <w:t xml:space="preserve"> if he said, "I wish to share a life with your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to share a life with your daughter," I repeated as calmly as I could. "And I have reason to believe, honored sir, that she wishes to share one wit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am not done, honored sir." Calmly, I told myself. I unclenched my hands. Lose your temper, lose the fight, that's what Ishad always said. Well, one of the things he always said. </w:t>
      </w:r>
      <w:r>
        <w:rPr>
          <w:rFonts w:ascii="Times New Roman" w:hAnsi="Times New Roman"/>
          <w:i/>
          <w:color w:val="000000"/>
        </w:rPr>
        <w:t>Just breathe,</w:t>
      </w:r>
      <w:r>
        <w:rPr>
          <w:rFonts w:ascii="Times New Roman" w:hAnsi="Times New Roman"/>
          <w:color w:val="000000"/>
        </w:rPr>
        <w:t xml:space="preserve"> I thought. </w:t>
      </w:r>
      <w:r>
        <w:rPr>
          <w:rFonts w:ascii="Times New Roman" w:hAnsi="Times New Roman"/>
          <w:i/>
          <w:color w:val="000000"/>
        </w:rPr>
        <w:t>Just this once, just breat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I lost the fight. "Not much of one, honored sir, to be honest. But at least it would get her out of the cage you keep her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needs be," I replied angrily, not thinking to wonder why someone like her would know who Ishad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drew my knife from my belt and cut across my left palm. "On my blood, I swear, I will slay the bonescuttle and see your daught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hand and spread my fingers, thinking, </w:t>
      </w:r>
      <w:r>
        <w:rPr>
          <w:rFonts w:ascii="Times New Roman" w:hAnsi="Times New Roman"/>
          <w:i/>
          <w:color w:val="000000"/>
        </w:rPr>
        <w:t>Saints, what have I done now?</w:t>
      </w:r>
      <w:r>
        <w:rPr>
          <w:rFonts w:ascii="Times New Roman" w:hAnsi="Times New Roman"/>
          <w:color w:val="000000"/>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the houseman replied solemnly.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k it, old man," I said, then yelped as he dug his thumb into my palm.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it a rest," I snapped. "I can't afford a magician good enough to take this off me. And even if I could, what would I say to Sehdie?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Call her that again, and we will see whether you have anything left to teac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hook her head. "I wish—" She stopped herself before saying it, just like she always did. </w:t>
      </w:r>
      <w:r>
        <w:rPr>
          <w:rFonts w:ascii="Times New Roman" w:hAnsi="Times New Roman"/>
          <w:i/>
          <w:color w:val="000000"/>
        </w:rPr>
        <w:t>I wish your father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he was right—time </w:t>
      </w:r>
      <w:r>
        <w:rPr>
          <w:rFonts w:ascii="Times New Roman" w:hAnsi="Times New Roman"/>
          <w:i/>
          <w:color w:val="000000"/>
        </w:rPr>
        <w:t>was</w:t>
      </w:r>
      <w:r>
        <w:rPr>
          <w:rFonts w:ascii="Times New Roman" w:hAnsi="Times New Roman"/>
          <w:color w:val="000000"/>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re not short on imagination, Kerrem's family, but maybe this time they were right. Maybe fate </w:t>
      </w:r>
      <w:r>
        <w:rPr>
          <w:rFonts w:ascii="Times New Roman" w:hAnsi="Times New Roman"/>
          <w:i/>
          <w:color w:val="000000"/>
        </w:rPr>
        <w:t>had</w:t>
      </w:r>
      <w:r>
        <w:rPr>
          <w:rFonts w:ascii="Times New Roman" w:hAnsi="Times New Roman"/>
          <w:color w:val="000000"/>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6" w:name="now-kerrem-brings-two-guardsmen-a-drink"/>
      <w:bookmarkEnd w:id="6"/>
      <w:r>
        <w:rPr>
          <w:rFonts w:ascii="Times New Roman" w:hAnsi="Times New Roman"/>
          <w:color w:val="000000"/>
        </w:rPr>
        <w:t>Now: Kerrem Brings Two Guardsmen a Drink</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Times New Roman" w:hAnsi="Times New Roman"/>
          <w:i/>
          <w:color w:val="000000"/>
        </w:rPr>
        <w:t>poet</w:t>
      </w:r>
      <w:r>
        <w:rPr>
          <w:rFonts w:ascii="Times New Roman" w:hAnsi="Times New Roman"/>
          <w:color w:val="000000"/>
        </w:rPr>
        <w:t>, and very much out of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tumped into the courtyard, wiping his shaved head with a scrap of towel. "</w:t>
      </w:r>
      <w:r>
        <w:rPr>
          <w:rFonts w:ascii="Times New Roman" w:hAnsi="Times New Roman"/>
          <w:i/>
          <w:color w:val="000000"/>
        </w:rPr>
        <w:t>Heshidi</w:t>
      </w:r>
      <w:r>
        <w:rPr>
          <w:rFonts w:ascii="Times New Roman" w:hAnsi="Times New Roman"/>
          <w:color w:val="000000"/>
        </w:rPr>
        <w:t>," he said cu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 mashe sidi</w:t>
      </w:r>
      <w:r>
        <w:rPr>
          <w:rFonts w:ascii="Times New Roman" w:hAnsi="Times New Roman"/>
          <w:color w:val="000000"/>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ountain Stream parries to start today," Ishad announced. "Teshwe, you pair with the new boy. Vurt, you're with Aar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e boy next to me was Vurt. And Teshwe was the heavy one with two missing teeth that I didn't think had fallen out of their own accord. "</w:t>
      </w:r>
      <w:r>
        <w:rPr>
          <w:rFonts w:ascii="Times New Roman" w:hAnsi="Times New Roman"/>
          <w:i/>
          <w:color w:val="000000"/>
        </w:rPr>
        <w:t>He sidi</w:t>
      </w:r>
      <w:r>
        <w:rPr>
          <w:rFonts w:ascii="Times New Roman" w:hAnsi="Times New Roman"/>
          <w:color w:val="000000"/>
        </w:rPr>
        <w:t>," I said politely, the greeting of equals to equa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w:t>
      </w:r>
      <w:r>
        <w:rPr>
          <w:rFonts w:ascii="Times New Roman" w:hAnsi="Times New Roman"/>
          <w:color w:val="000000"/>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quared off, Teshwe with his back to our teacher, me with my heart in my throat. "</w:t>
      </w:r>
      <w:r>
        <w:rPr>
          <w:rFonts w:ascii="Times New Roman" w:hAnsi="Times New Roman"/>
          <w:i/>
          <w:color w:val="000000"/>
        </w:rPr>
        <w:t>Nais</w:t>
      </w:r>
      <w:r>
        <w:rPr>
          <w:rFonts w:ascii="Times New Roman" w:hAnsi="Times New Roman"/>
          <w:color w:val="000000"/>
        </w:rPr>
        <w:t>!" Ishad called sharply. Up came the staffs, mine last. "</w:t>
      </w:r>
      <w:r>
        <w:rPr>
          <w:rFonts w:ascii="Times New Roman" w:hAnsi="Times New Roman"/>
          <w:i/>
          <w:color w:val="000000"/>
        </w:rPr>
        <w:t>Ehhhh... teh</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ull grave!" the other boys said in unison. I picked up my staff, my cheeks burning, and raised it again. </w:t>
      </w:r>
      <w:r>
        <w:rPr>
          <w:rFonts w:ascii="Times New Roman" w:hAnsi="Times New Roman"/>
          <w:i/>
          <w:color w:val="000000"/>
        </w:rPr>
        <w:t>Crack! Clatter...</w:t>
      </w:r>
      <w:r>
        <w:rPr>
          <w:rFonts w:ascii="Times New Roman" w:hAnsi="Times New Roman"/>
          <w:color w:val="000000"/>
        </w:rPr>
        <w:t xml:space="preserve"> Teshwe bared his teeth. Ishad glared at me. I picked up my staff and raised it again, holding it with all my streng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is time Teshwe put his weight behind his blow. </w:t>
      </w:r>
      <w:r>
        <w:rPr>
          <w:rFonts w:ascii="Times New Roman" w:hAnsi="Times New Roman"/>
          <w:i/>
          <w:color w:val="000000"/>
        </w:rPr>
        <w:t>Crack! Clatter...</w:t>
      </w:r>
      <w:r>
        <w:rPr>
          <w:rFonts w:ascii="Times New Roman" w:hAnsi="Times New Roman"/>
          <w:color w:val="000000"/>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it from him gingerly. He clucked his tongue at Teshwe and raised my staff slowly to guard. "</w:t>
      </w:r>
      <w:r>
        <w:rPr>
          <w:rFonts w:ascii="Times New Roman" w:hAnsi="Times New Roman"/>
          <w:i/>
          <w:color w:val="000000"/>
        </w:rPr>
        <w:t>Teh</w:t>
      </w:r>
      <w:r>
        <w:rPr>
          <w:rFonts w:ascii="Times New Roman" w:hAnsi="Times New Roman"/>
          <w:color w:val="000000"/>
        </w:rPr>
        <w:t>!" he said sharp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rack! Clatter...</w:t>
      </w:r>
      <w:r>
        <w:rPr>
          <w:rFonts w:ascii="Times New Roman" w:hAnsi="Times New Roman"/>
          <w:color w:val="000000"/>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by the time </w:t>
      </w:r>
      <w:r>
        <w:rPr>
          <w:rFonts w:ascii="Times New Roman" w:hAnsi="Times New Roman"/>
          <w:i/>
          <w:color w:val="000000"/>
        </w:rPr>
        <w:t>I</w:t>
      </w:r>
      <w:r>
        <w:rPr>
          <w:rFonts w:ascii="Times New Roman" w:hAnsi="Times New Roman"/>
          <w:color w:val="000000"/>
        </w:rPr>
        <w:t xml:space="preserve"> was thirteen, I knew what I was meant to do. Vurt was going to be a hero, and I was going to be his poet. Just ask yourself, who would Arshad would be without Terremaktikak? How famous would Lady Kembe be without Juan di Perçalle's </w:t>
      </w:r>
      <w:r>
        <w:rPr>
          <w:rFonts w:ascii="Times New Roman" w:hAnsi="Times New Roman"/>
          <w:i/>
          <w:color w:val="000000"/>
        </w:rPr>
        <w:t>Fourteen Nights on Glass</w:t>
      </w:r>
      <w:r>
        <w:rPr>
          <w:rFonts w:ascii="Times New Roman" w:hAnsi="Times New Roman"/>
          <w:color w:val="000000"/>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Vurt the Victorious. He scowled when I called him that after his first win in the </w:t>
      </w:r>
      <w:r>
        <w:rPr>
          <w:rFonts w:ascii="Times New Roman" w:hAnsi="Times New Roman"/>
          <w:i/>
          <w:color w:val="000000"/>
        </w:rPr>
        <w:t>umram</w:t>
      </w:r>
      <w:r>
        <w:rPr>
          <w:rFonts w:ascii="Times New Roman" w:hAnsi="Times New Roman"/>
          <w:color w:val="000000"/>
        </w:rPr>
        <w:t>. "Don't," he said sho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It's meant to be, I'm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Times New Roman" w:hAnsi="Times New Roman"/>
          <w:i/>
          <w:color w:val="000000"/>
        </w:rPr>
        <w:t>The Ballad of Vurt Victorious</w:t>
      </w:r>
      <w:r>
        <w:rPr>
          <w:rFonts w:ascii="Times New Roman" w:hAnsi="Times New Roman"/>
          <w:color w:val="000000"/>
        </w:rPr>
        <w:t xml:space="preserve"> composed before dinner. It scans better that way, Vurt Victorious rather than Vurt </w:t>
      </w:r>
      <w:r>
        <w:rPr>
          <w:rFonts w:ascii="Times New Roman" w:hAnsi="Times New Roman"/>
          <w:i/>
          <w:color w:val="000000"/>
        </w:rPr>
        <w:t>the</w:t>
      </w:r>
      <w:r>
        <w:rPr>
          <w:rFonts w:ascii="Times New Roman" w:hAnsi="Times New Roman"/>
          <w:color w:val="000000"/>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has just kissed the horizon. "Good evening," I say as brightly as I can, shaking the bottles in my hands gently to make them gurgle. "Dry work,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This? Oh, no, no," I say, feigning shock. "Not on duty, of course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at scratches his nose. "Thinks we're fools, Mirt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one nods and draws his sword in one smooth motion. "Fools. Just out of curiosity, what's in it? Poppy and cinnamon? Widow's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 do you mean?" I squeak. A poet's voice should never squeak. "It's just wine!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it's the sash," Mirtan says. "Can't take a man in a sash seriously." He points the tip of his sword at me. "On your kn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but I've done nothing wrong!" I gabble. The bottles gurgle again slightly as my arms shake. "I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so." Ishad raises his palms to me. "Thanks, lad. Best be off. You'll not want to be here when they find their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Vurt hefts his spear impatiently. "Now come on, let's go." He and Ishad hurry down the steps without a backward g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one doesn't even look at me. The second one, Mirtan, clears his throat and spits on the bottles. Ashamed and excited, I turn and hurry back into the cit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7" w:name="recently-has-elenimas-moment-arrived"/>
      <w:bookmarkEnd w:id="7"/>
      <w:r>
        <w:rPr>
          <w:rFonts w:ascii="Times New Roman" w:hAnsi="Times New Roman"/>
          <w:color w:val="000000"/>
        </w:rPr>
        <w:t>Recently: Has Eleñima's Moment Arriv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Times New Roman" w:hAnsi="Times New Roman"/>
          <w:i/>
          <w:color w:val="000000"/>
        </w:rPr>
        <w:t>How</w:t>
      </w:r>
      <w:r>
        <w:rPr>
          <w:rFonts w:ascii="Times New Roman" w:hAnsi="Times New Roman"/>
          <w:color w:val="000000"/>
        </w:rPr>
        <w:t xml:space="preserve"> did she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until she had removed herself before speaking. Then the words tumbled out of me as if I were a flighty teenager. "I saw him—them. In the </w:t>
      </w:r>
      <w:r>
        <w:rPr>
          <w:rFonts w:ascii="Times New Roman" w:hAnsi="Times New Roman"/>
          <w:i/>
          <w:color w:val="000000"/>
        </w:rPr>
        <w:t>umram</w:t>
      </w:r>
      <w:r>
        <w:rPr>
          <w:rFonts w:ascii="Times New Roman" w:hAnsi="Times New Roman"/>
          <w:color w:val="000000"/>
        </w:rPr>
        <w:t>. Yesterday. Sehdie and the boy, Vurt, and—and Ishad. Ishad was there. He's the boy's tea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Really?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fter the fight. He didn't see me. Oh, cherished, do you think— I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ush, cherished, hush." She stood and came over to put her hand on my shoulder. I clutched it as if I were drowning, biting my other hand to hold back the tears I never let anyone see, not even her. I had been waiting </w:t>
      </w:r>
      <w:r>
        <w:rPr>
          <w:rFonts w:ascii="Times New Roman" w:hAnsi="Times New Roman"/>
          <w:i/>
          <w:color w:val="000000"/>
        </w:rPr>
        <w:t>so lo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I stopped to steady my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Oh, Eleñima, cherished Eleñima, hush." She sat down beside me on the chaise and put her arm around my shoul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Nothing seemed to be happening. I was... I was starting to wonder i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were starting to wonder if anything ever would?" She gave me </w:t>
      </w:r>
      <w:r>
        <w:rPr>
          <w:rFonts w:ascii="Times New Roman" w:hAnsi="Times New Roman"/>
          <w:i/>
          <w:color w:val="000000"/>
        </w:rPr>
        <w:t>that</w:t>
      </w:r>
      <w:r>
        <w:rPr>
          <w:rFonts w:ascii="Times New Roman" w:hAnsi="Times New Roman"/>
          <w:color w:val="000000"/>
        </w:rPr>
        <w:t xml:space="preserve"> look, indulgent and fond and slightly exasperated. I could </w:t>
      </w:r>
      <w:r>
        <w:rPr>
          <w:rFonts w:ascii="Times New Roman" w:hAnsi="Times New Roman"/>
          <w:i/>
          <w:color w:val="000000"/>
        </w:rPr>
        <w:t>see</w:t>
      </w:r>
      <w:r>
        <w:rPr>
          <w:rFonts w:ascii="Times New Roman" w:hAnsi="Times New Roman"/>
          <w:color w:val="000000"/>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iped my eyes. "I am. Oh, cherished, I am. I just..." I let out a shaky breath, which turned into something like a laugh. "I just wasn't expecting it to happen </w:t>
      </w:r>
      <w:r>
        <w:rPr>
          <w:rFonts w:ascii="Times New Roman" w:hAnsi="Times New Roman"/>
          <w:i/>
          <w:color w:val="000000"/>
        </w:rPr>
        <w:t>now</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rFonts w:ascii="Times New Roman" w:hAnsi="Times New Roman"/>
          <w:i/>
          <w:color w:val="000000"/>
        </w:rPr>
        <w:t>her</w:t>
      </w:r>
      <w:r>
        <w:rPr>
          <w:rFonts w:ascii="Times New Roman" w:hAnsi="Times New Roman"/>
          <w:color w:val="000000"/>
        </w:rPr>
        <w:t xml:space="preserve"> life and then walk away without a second thou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at in silence after I finished. A line of silver-bright clouds drifted past overhead on their way to Ossisswe or somewhere even deeper in the desert. I had never been to Ossisswe—I had never gone </w:t>
      </w:r>
      <w:r>
        <w:rPr>
          <w:rFonts w:ascii="Times New Roman" w:hAnsi="Times New Roman"/>
          <w:i/>
          <w:color w:val="000000"/>
        </w:rPr>
        <w:t>anywhere</w:t>
      </w:r>
      <w:r>
        <w:rPr>
          <w:rFonts w:ascii="Times New Roman" w:hAnsi="Times New Roman"/>
          <w:color w:val="000000"/>
        </w:rPr>
        <w:t xml:space="preserve">. But now... If the special magic Shau Sheu had started working for me all those years ago really was blossoming, maybe I finally would travel. Maybe I would finally have adventures, and love, and—and </w:t>
      </w:r>
      <w:r>
        <w:rPr>
          <w:rFonts w:ascii="Times New Roman" w:hAnsi="Times New Roman"/>
          <w:i/>
          <w:color w:val="000000"/>
        </w:rPr>
        <w:t>ever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insides fluttered again. "Don'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brushed the coffee thimble back and forth across her cheek. "Oh, I have some ideas, but the most important thing now is what </w:t>
      </w:r>
      <w:r>
        <w:rPr>
          <w:rFonts w:ascii="Times New Roman" w:hAnsi="Times New Roman"/>
          <w:i/>
          <w:color w:val="000000"/>
        </w:rPr>
        <w:t>you</w:t>
      </w:r>
      <w:r>
        <w:rPr>
          <w:rFonts w:ascii="Times New Roman" w:hAnsi="Times New Roman"/>
          <w:color w:val="000000"/>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Times New Roman" w:hAnsi="Times New Roman"/>
          <w:i/>
          <w:color w:val="000000"/>
        </w:rPr>
        <w:t>become</w:t>
      </w:r>
      <w:r>
        <w:rPr>
          <w:rFonts w:ascii="Times New Roman" w:hAnsi="Times New Roman"/>
          <w:color w:val="000000"/>
        </w:rPr>
        <w:t xml:space="preserve"> the same person. Can you imagi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ow, think about Ishad. Think about the first moment you saw him. What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picnic," I said dreamily. </w:t>
      </w:r>
      <w:r>
        <w:rPr>
          <w:rFonts w:ascii="Times New Roman" w:hAnsi="Times New Roman"/>
          <w:i/>
          <w:color w:val="000000"/>
        </w:rPr>
        <w:t>Where he raised my hopes just to dash them,</w:t>
      </w:r>
      <w:r>
        <w:rPr>
          <w:rFonts w:ascii="Times New Roman" w:hAnsi="Times New Roman"/>
          <w:color w:val="000000"/>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eyes snapped open. My hand flew to my mouth. "What is it?" Shau Sheu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it!" I said. "That's the final step. Ishad's boy has to go into the Tombs just like h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said, just a hint of doubt in her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Even as I said it, I </w:t>
      </w:r>
      <w:r>
        <w:rPr>
          <w:rFonts w:ascii="Times New Roman" w:hAnsi="Times New Roman"/>
          <w:i/>
          <w:color w:val="000000"/>
        </w:rPr>
        <w:t>knew</w:t>
      </w:r>
      <w:r>
        <w:rPr>
          <w:rFonts w:ascii="Times New Roman" w:hAnsi="Times New Roman"/>
          <w:color w:val="000000"/>
        </w:rPr>
        <w:t xml:space="preserve"> it was the truth. Where Ishad had succeeded, his prize student had to fail. That was what we needed to complete the sp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hau Sheu nodded slowly. "I see. But you know, cherished, underbeasts don't come up to the surface very often. It could be a long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we will have one summoned," I said firmly. "Oh, cherished Sheu, surely you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hook her head. "No, no, not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you must!" I argued, I pleaded, I demanded, more insistent with every refusal. I knew it was ill-mannered, but this was </w:t>
      </w:r>
      <w:r>
        <w:rPr>
          <w:rFonts w:ascii="Times New Roman" w:hAnsi="Times New Roman"/>
          <w:i/>
          <w:color w:val="000000"/>
        </w:rPr>
        <w:t>importan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said, sweet where I had been stormy. I told myself that I would have Rojyar put a little extra in the purse the next time her bill c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I promised. I started to withdraw my hand, but Shau Sheu squeez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rFonts w:ascii="Times New Roman" w:hAnsi="Times New Roman"/>
          <w:i/>
          <w:color w:val="000000"/>
        </w:rPr>
        <w:t>that</w:t>
      </w:r>
      <w:r>
        <w:rPr>
          <w:rFonts w:ascii="Times New Roman" w:hAnsi="Times New Roman"/>
          <w:color w:val="000000"/>
        </w:rPr>
        <w:t xml:space="preserve"> almost as much as I had practiced not thinking about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Times New Roman" w:hAnsi="Times New Roman"/>
          <w:i/>
          <w:color w:val="000000"/>
        </w:rPr>
        <w:t>both</w:t>
      </w:r>
      <w:r>
        <w:rPr>
          <w:rFonts w:ascii="Times New Roman" w:hAnsi="Times New Roman"/>
          <w:color w:val="000000"/>
        </w:rPr>
        <w:t xml:space="preserve">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You are far too lax on that woman,"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gain. "Is that what you would say if one of your clerks miscounted a few sequ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luesday afternoon, four days after my visit, Rojyar brought me the word I had been waiting for. He tapped the wall outside my room gently.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said through the door cur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leared his throat. "Mistress Shau Sheu requests the pleasure of your company this evening, honored mistress. At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nd word that she may expect me. Oh, and Rojyar? Your master is away this evening, is he not? With his turtling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elieve so, honored mistress. They are entertaining a fellow aficionado from Ossisswe this evening. The master intends to read a letter from a correspondent in Mau Tinnemanthan on breeding blue-quartered </w:t>
      </w:r>
      <w:r>
        <w:rPr>
          <w:rFonts w:ascii="Times New Roman" w:hAnsi="Times New Roman"/>
          <w:i/>
          <w:color w:val="000000"/>
        </w:rPr>
        <w:t>hoan kem</w:t>
      </w:r>
      <w:r>
        <w:rPr>
          <w:rFonts w:ascii="Times New Roman" w:hAnsi="Times New Roman"/>
          <w:color w:val="000000"/>
        </w:rPr>
        <w:t xml:space="preserve"> in captiv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quite. Well, I'm sure we need not trouble him with my comings and go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I heard rather than saw him 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man thumped Shau Sheu's door drum for us. Her houseman answered. "Will you be returning this evening?" the guardsman ask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Shau!" I said, shocked. "Is this some kind of joke? Because if it is, it's in very poor tas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will do what you want done," he interrupted in surprisingly coherent Coriandi. "But we begin. The moon scratches at the horiz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nothing for it. I would have to trust my fortune to this—this </w:t>
      </w:r>
      <w:r>
        <w:rPr>
          <w:rFonts w:ascii="Times New Roman" w:hAnsi="Times New Roman"/>
          <w:i/>
          <w:color w:val="000000"/>
        </w:rPr>
        <w:t>person</w:t>
      </w:r>
      <w:r>
        <w:rPr>
          <w:rFonts w:ascii="Times New Roman" w:hAnsi="Times New Roman"/>
          <w:color w:val="000000"/>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be done," he whispered. Shau Sheu told me later that was his spell's price—he would never again be able to raise his voice. It seemed a small loss to me. "It calls the </w:t>
      </w:r>
      <w:r>
        <w:rPr>
          <w:rFonts w:ascii="Times New Roman" w:hAnsi="Times New Roman"/>
          <w:i/>
          <w:color w:val="000000"/>
        </w:rPr>
        <w:t>iyemnelili</w:t>
      </w:r>
      <w:r>
        <w:rPr>
          <w:rFonts w:ascii="Times New Roman" w:hAnsi="Times New Roman"/>
          <w:color w:val="000000"/>
        </w:rPr>
        <w:t xml:space="preserve"> from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bowed to him. "To thank the one who has done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doused the braziers one by one. "Well," she said tiredly. "I hope you're satisf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t yet." I smiled. It was late, and I still had to walk home. "But I expect I shall be soon."</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8" w:name="recently-shau-sheu-contemplates-murder"/>
      <w:bookmarkEnd w:id="8"/>
      <w:r>
        <w:rPr>
          <w:rFonts w:ascii="Times New Roman" w:hAnsi="Times New Roman"/>
          <w:color w:val="000000"/>
        </w:rPr>
        <w:t>Recently: Shau Sheu Contemplates Murde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rched an eyebrow. "Was it the woman's work, to have her sister's husband? Or the man's, to have the si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shook her head as she poured my morning coffee. "That is doubted. The houseman I spoke with finds her as sour as her sister was sw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I raised my thimble to my lips. "Her brother-by-marriage. He does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picked up the brass tray. "He keeps accounts for the Ministry of Theft. Most particularly for matters relating to trade, what they call 'custo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sipped my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rFonts w:ascii="Times New Roman" w:hAnsi="Times New Roman"/>
          <w:i/>
          <w:color w:val="000000"/>
        </w:rPr>
        <w:t>that woman</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You are a treasure, but no, she is too sensible of her station. She would never talk to a mere serv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stilled. "Perhaps it is not you and I who should trade places," she 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rowned. "Is anything the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oothed. "I just... Well, I may have an answer to a question you asked me some days ago. But I would rather discuss it privat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she said. We reclined on chaises, our feet on cushioned stools. I let the moments swim past. When she opened her mouth to speak, I spoke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been thinking about what you said. About wishing you could go back, have your years over again.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her smile was still in place, her eyes wary. "Yes, of course," she sighed. "Perhaps I should have studied to be a magici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ight on cue, Oë entered with the coffee service. "What strange fate that you should say that," I said. "Because I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never heard of it," she admitted. Which was hardly surprising, since Oë and I had just made it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cherished, that's </w:t>
      </w:r>
      <w:r>
        <w:rPr>
          <w:rFonts w:ascii="Times New Roman" w:hAnsi="Times New Roman"/>
          <w:i/>
          <w:color w:val="000000"/>
        </w:rPr>
        <w:t>awful</w:t>
      </w:r>
      <w:r>
        <w:rPr>
          <w:rFonts w:ascii="Times New Roman" w:hAnsi="Times New Roman"/>
          <w:color w:val="000000"/>
        </w:rPr>
        <w:t>," she gasped. "I would never have thought... I mean, I would never have guessed tha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actly," I said warmly. "You would never have guessed, and neither would anyone else, and I trust you to keep it a secret. You will, won't you?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f course she would. Of </w:t>
      </w:r>
      <w:r>
        <w:rPr>
          <w:rFonts w:ascii="Times New Roman" w:hAnsi="Times New Roman"/>
          <w:i/>
          <w:color w:val="000000"/>
        </w:rPr>
        <w:t>course</w:t>
      </w:r>
      <w:r>
        <w:rPr>
          <w:rFonts w:ascii="Times New Roman" w:hAnsi="Times New Roman"/>
          <w:color w:val="000000"/>
        </w:rPr>
        <w:t xml:space="preserve"> she would. And it meant so much to her that I had share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roblem?" she asked blank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onsense was as gentle as a wave caressing a beach, and that was all it took. The fact that it made absolutely no sense didn't matter—she was h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ear, </w:t>
      </w:r>
      <w:r>
        <w:rPr>
          <w:rFonts w:ascii="Times New Roman" w:hAnsi="Times New Roman"/>
          <w:i/>
          <w:color w:val="000000"/>
        </w:rPr>
        <w:t>cherished</w:t>
      </w:r>
      <w:r>
        <w:rPr>
          <w:rFonts w:ascii="Times New Roman" w:hAnsi="Times New Roman"/>
          <w:color w:val="000000"/>
        </w:rPr>
        <w:t xml:space="preserve"> Shau, she said. Tears welled up in her eyes. I clucked and handed her a linen napkin, trying not to let her fingers touch mine for fear I might shudder. Not a moment's thought for her niece. Not a single question about what would happen to </w:t>
      </w:r>
      <w:r>
        <w:rPr>
          <w:rFonts w:ascii="Times New Roman" w:hAnsi="Times New Roman"/>
          <w:i/>
          <w:color w:val="000000"/>
        </w:rPr>
        <w:t>her</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the nicest thing anyone had ever done for her, even her dear sister. "How can I ever repay you?" she blubb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queezed her hand gently. "You don't need to, Eleñima. This is what friends do for each other. Although..." I hesit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e dabbed her cheeks with the napkin (she would never do anything so crude as to wip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of your get-togethers? Surely you must...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don't have much—" she star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rFonts w:ascii="Times New Roman" w:hAnsi="Times New Roman"/>
          <w:i/>
          <w:color w:val="000000"/>
        </w:rPr>
        <w:t>his</w:t>
      </w:r>
      <w:r>
        <w:rPr>
          <w:rFonts w:ascii="Times New Roman" w:hAnsi="Times New Roman"/>
          <w:color w:val="000000"/>
        </w:rPr>
        <w:t xml:space="preserve"> mo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Eleñima's niece (for whom I had developed no small measure of sympathy) fell in love with an </w:t>
      </w:r>
      <w:r>
        <w:rPr>
          <w:rFonts w:ascii="Times New Roman" w:hAnsi="Times New Roman"/>
          <w:i/>
          <w:color w:val="000000"/>
        </w:rPr>
        <w:t>umram</w:t>
      </w:r>
      <w:r>
        <w:rPr>
          <w:rFonts w:ascii="Times New Roman" w:hAnsi="Times New Roman"/>
          <w:color w:val="000000"/>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ile I was busy keeping up appearances, Oë asked questions in the market and around the </w:t>
      </w:r>
      <w:r>
        <w:rPr>
          <w:rFonts w:ascii="Times New Roman" w:hAnsi="Times New Roman"/>
          <w:i/>
          <w:color w:val="000000"/>
        </w:rPr>
        <w:t>umram</w:t>
      </w:r>
      <w:r>
        <w:rPr>
          <w:rFonts w:ascii="Times New Roman" w:hAnsi="Times New Roman"/>
          <w:color w:val="000000"/>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gnawed my lip. "I know. But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our good kitchen knife from the block in the center of the table and studied its blade. "No," I said. "No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ld would be a better place," s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it is too late. The thing is here now. Killing her won't break its summ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no matter what happened next, Eleñima would expect a miracle. When she didn't get one, she might finally begin to doubt me. "Make preparations," I instructed Oë. "You may get to sink her after a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9" w:name="recently-ishad-speaks-to-old-friends"/>
      <w:bookmarkEnd w:id="9"/>
      <w:r>
        <w:rPr>
          <w:rFonts w:ascii="Times New Roman" w:hAnsi="Times New Roman"/>
          <w:color w:val="000000"/>
        </w:rPr>
        <w:t>Recently: Ishad Speaks to Old Frie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Meshash came to see me that night. </w:t>
      </w:r>
      <w:r>
        <w:rPr>
          <w:rFonts w:ascii="Times New Roman" w:hAnsi="Times New Roman"/>
          <w:i/>
          <w:color w:val="000000"/>
        </w:rPr>
        <w:t>Thump thump thump</w:t>
      </w:r>
      <w:r>
        <w:rPr>
          <w:rFonts w:ascii="Times New Roman" w:hAnsi="Times New Roman"/>
          <w:color w:val="000000"/>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looked at each other for a few heartbeats. I sighed. "He tol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quickly. "Yes. Ishad, he'll die down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Maybe. But maybe not. He's good, Meshash, really good. Better than I was at his age, and I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there are so many stories... Ca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it for him?" I snorted, even though I'd been asking myself the same thing. "It's his oath, Meshash. His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eeth gleamed white against her black skin when she smiled. "I greet you," she said. "It have been a la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pped my head.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rFonts w:ascii="Times New Roman" w:hAnsi="Times New Roman"/>
          <w:i/>
          <w:color w:val="000000"/>
        </w:rPr>
        <w:t>him</w:t>
      </w:r>
      <w:r>
        <w:rPr>
          <w:rFonts w:ascii="Times New Roman" w:hAnsi="Times New Roman"/>
          <w:color w:val="000000"/>
        </w:rPr>
        <w:t xml:space="preserve"> would start a fight in polite comp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I crave a favor,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formation," I said blu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eepled her fingers in front of her lips. "Tell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Just like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drummed her fingers on her desk. "That... that does knot me summat. The stars are completely wrong for a bonescuttle to be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probably can't see the stars down in the Tomb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er mouth quirked. "I will tell such jokes as need told tonight,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lady." Her accent was almost present day now. I wondered who she had been talking to before me that would dredge up speech two hundred year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fingers drummed again, a light three-against-two rhythm. "Hm. I shall make inquiries of that. Now, what do y'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Your help for the boy, m'lady. He goes down there, he's not coming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hrugged again. "I had Armaq, m'lady. And Chaghan, and that business down in Thind when the river changed course and that bit of swamp drained. They all taught me to fight dirty. All he's had is the </w:t>
      </w:r>
      <w:r>
        <w:rPr>
          <w:rFonts w:ascii="Times New Roman" w:hAnsi="Times New Roman"/>
          <w:i/>
          <w:color w:val="000000"/>
        </w:rPr>
        <w:t>umram</w:t>
      </w:r>
      <w:r>
        <w:rPr>
          <w:rFonts w:ascii="Times New Roman" w:hAnsi="Times New Roman"/>
          <w:color w:val="000000"/>
        </w:rPr>
        <w:t xml:space="preserve"> and a couple of fist-ups here and there." I hesitated. "I'm afraid for him, m'lady. Dead afr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raised her eyebrows. "My, my. This is not the harrow-the-hindmost rogue I remember. Whatever happened to the Swallow Stoneheart of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faintly. "Exactly how many honest traders have y'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ee what's needed," she said crisply. "The boy. What is his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Vurt Meshash é Onnemeno. He's my neighbor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what else? Your prize pup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m... So that's what softened your stony heart, is it?" She sounded a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He's a good lad, m'lady," I said stolidly. "Could be of use to you, one day, if he's no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ell, today is not yet that day, is it? Still..." </w:t>
      </w:r>
      <w:r>
        <w:rPr>
          <w:rFonts w:ascii="Times New Roman" w:hAnsi="Times New Roman"/>
          <w:i/>
          <w:color w:val="000000"/>
        </w:rPr>
        <w:t>Pat patta pat.</w:t>
      </w:r>
      <w:r>
        <w:rPr>
          <w:rFonts w:ascii="Times New Roman" w:hAnsi="Times New Roman"/>
          <w:color w:val="000000"/>
        </w:rPr>
        <w:t xml:space="preserve"> "All right. I will decide your obligation later. Have we a bar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hesitate. "Yes, m'lady.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again. "Y' have been away too long, Swallow. Y' ought to know better than to thank a magician before hearing her pr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much care about the price this time," I said, and it wa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voice woke me an hour later. «Ishad...» I looked over blearily at the empty pillow beside m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a minute to dig out the tube and unroll her picture. No need for the blood and the candle, not if she was calling me.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 still sitting at her desk, but had a cup of tea now, and a loose scarf around her neck. "Are y'awake,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I l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spoken with them an' all. They say you're to fetch yourself some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ubbed my eyes. "Boot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ye." She yawned suddenly. "The first person as mentions boots to you, y'take theirs an' wear them when y' boy goes underneath. That's as best I can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I'm sorry, m'lady, I don't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 din't come t' me for understandin'," she snapped. "Y' came t' me fra help, and that's m' help. First person as mentions boots, an' y' wear 'em into the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ardsmen. Three of them, a sergeant with ribbons around his sleeve and two men-at-ordinary. "You're Ishad?" the sergeant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blearily. "Yup. If you're here for lessons, I only have two spaces open right now, Orangeday morning first thing. You can come back then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took a heavy iron signet ring from his pocket and held it up for me to see. "Not here for lessons. Captain wants a word wit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did. I rubbed my eyes. "All right. Can I put on a clean shi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please. We'll just have a look about while you're dr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and spat into the potted shrub next to the door. "Well, I guess I don't really need the shir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you please." He snapped his fingers and pointed at the lock on the gate. "But we'll still have a look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r." The sergeant thumped his fist against his chest and handed the signet ring back to the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ust be hell on your paperwork when it rains," I said, jutting my chin at the writing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ptain Leis raised her eyebrows. "And when, I beg you, did it last rain in Coriandel?" She was heavier around the middle than the men she had sent to fetch me, but there was still plenty of muscle in her arms. I remembered them from the </w:t>
      </w:r>
      <w:r>
        <w:rPr>
          <w:rFonts w:ascii="Times New Roman" w:hAnsi="Times New Roman"/>
          <w:i/>
          <w:color w:val="000000"/>
        </w:rPr>
        <w:t>umram</w:t>
      </w:r>
      <w:r>
        <w:rPr>
          <w:rFonts w:ascii="Times New Roman" w:hAnsi="Times New Roman"/>
          <w:color w:val="000000"/>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en a while," she finally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Guess we've both been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ess so." She sighed. "His Grace would like to know what you were doing this morning. And please—" She held up a finger. "Please, don't say 'slee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m sorry if I woke His Grace. Didn't realize 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rFonts w:ascii="Times New Roman" w:hAnsi="Times New Roman"/>
          <w:i/>
          <w:color w:val="000000"/>
        </w:rPr>
        <w:t>never</w:t>
      </w:r>
      <w:r>
        <w:rPr>
          <w:rFonts w:ascii="Times New Roman" w:hAnsi="Times New Roman"/>
          <w:color w:val="000000"/>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udent of mine swore an oath yesterday, a blood oath. I was try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juriste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reluctantly. "No. Spur of the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w:t>
      </w:r>
      <w:r>
        <w:rPr>
          <w:rFonts w:ascii="Times New Roman" w:hAnsi="Times New Roman"/>
          <w:i/>
          <w:color w:val="000000"/>
        </w:rPr>
        <w:t>blood</w:t>
      </w:r>
      <w:r>
        <w:rPr>
          <w:rFonts w:ascii="Times New Roman" w:hAnsi="Times New Roman"/>
          <w:color w:val="000000"/>
        </w:rPr>
        <w:t xml:space="preserve">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There's this girl,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glowered at me. "Tell me you're trying to be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Upon my life," I said, raising one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put him up to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 No! No, I didn't, and I wouldn't have. It's a damn stupi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t is, isn't it?" She drummed his fingers, just as Lady Kembe had done a few hours ago. "So.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e. A wild oath, wild magic... Anything else to spoil my coffee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captain's fingers went </w:t>
      </w:r>
      <w:r>
        <w:rPr>
          <w:rFonts w:ascii="Times New Roman" w:hAnsi="Times New Roman"/>
          <w:i/>
          <w:color w:val="000000"/>
        </w:rPr>
        <w:t>pat patta pat</w:t>
      </w:r>
      <w:r>
        <w:rPr>
          <w:rFonts w:ascii="Times New Roman" w:hAnsi="Times New Roman"/>
          <w:color w:val="000000"/>
        </w:rPr>
        <w:t xml:space="preserve">. Maybe drumming your fingers was a new fashion that had passed me by. "Well. Come with me." She stood. She was still light on her feet for one so solid. I beat her three touches to one the last time we faced each other in the </w:t>
      </w:r>
      <w:r>
        <w:rPr>
          <w:rFonts w:ascii="Times New Roman" w:hAnsi="Times New Roman"/>
          <w:i/>
          <w:color w:val="000000"/>
        </w:rPr>
        <w:t>umram</w:t>
      </w:r>
      <w:r>
        <w:rPr>
          <w:rFonts w:ascii="Times New Roman" w:hAnsi="Times New Roman"/>
          <w:color w:val="000000"/>
        </w:rPr>
        <w:t>, but that was years ago. I doubted a real fight would be as one-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it in silence for a few moments. Without turning her head, she said, "Do I have to give you a spee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re it was. "Yes, captain," I said stolidly, lowering my eyes like the dutiful ordinary soldier I had never actually been. Sure enough, she was wearing a pair of old-fashioned boots, square-toed lace-ups. I remembered them from the </w:t>
      </w:r>
      <w:r>
        <w:rPr>
          <w:rFonts w:ascii="Times New Roman" w:hAnsi="Times New Roman"/>
          <w:i/>
          <w:color w:val="000000"/>
        </w:rPr>
        <w:t>umram</w:t>
      </w:r>
      <w:r>
        <w:rPr>
          <w:rFonts w:ascii="Times New Roman" w:hAnsi="Times New Roman"/>
          <w:color w:val="000000"/>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to me. "Good luck with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sisted the urge to salut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0" w:name="lady-kembe-has-a-sleepless-night"/>
      <w:bookmarkEnd w:id="10"/>
      <w:r>
        <w:rPr>
          <w:rFonts w:ascii="Times New Roman" w:hAnsi="Times New Roman"/>
          <w:color w:val="000000"/>
        </w:rPr>
        <w:t>Recently: Lady Kembe Has a Sleepless Nigh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yes, I still remember my young days. I did not use </w:t>
      </w:r>
      <w:r>
        <w:rPr>
          <w:rFonts w:ascii="Times New Roman" w:hAnsi="Times New Roman"/>
          <w:i/>
          <w:color w:val="000000"/>
        </w:rPr>
        <w:t>that</w:t>
      </w:r>
      <w:r>
        <w:rPr>
          <w:rFonts w:ascii="Times New Roman" w:hAnsi="Times New Roman"/>
          <w:color w:val="000000"/>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seventy years when I chose my own proper path. I was rich and somewhat close to famous, new settled in this house. It felt the righ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less... Ishad. My Swallow. He killed one, some years gone. That was how he came to stay in Coriandel, was it not? Or did I mis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Times New Roman" w:hAnsi="Times New Roman"/>
          <w:i/>
          <w:color w:val="000000"/>
        </w:rPr>
        <w:t>could</w:t>
      </w:r>
      <w:r>
        <w:rPr>
          <w:rFonts w:ascii="Times New Roman" w:hAnsi="Times New Roman"/>
          <w:color w:val="000000"/>
        </w:rPr>
        <w:t xml:space="preserve"> smell it. When I opened my eyes, it lay obediently on my desk, having been a-shelf in my basement moment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rowned again. My younger self did write that he burned the lock of hair with the proper words, but what of the second Darpani? And his spirit was still in in the underearth, it might have driven the bonescuttle to the surface. </w:t>
      </w:r>
      <w:r>
        <w:rPr>
          <w:rFonts w:ascii="Times New Roman" w:hAnsi="Times New Roman"/>
          <w:i/>
          <w:color w:val="000000"/>
        </w:rPr>
        <w:t>Armnepeteli</w:t>
      </w:r>
      <w:r>
        <w:rPr>
          <w:rFonts w:ascii="Times New Roman" w:hAnsi="Times New Roman"/>
          <w:color w:val="000000"/>
        </w:rPr>
        <w:t>, they would name it, the desire of a ghost inspiring flesh to action through dreams and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someone had called the creature. Who and why? Or rather, why, which would tell me who. My finger went </w:t>
      </w:r>
      <w:r>
        <w:rPr>
          <w:rFonts w:ascii="Times New Roman" w:hAnsi="Times New Roman"/>
          <w:i/>
          <w:color w:val="000000"/>
        </w:rPr>
        <w:t>pat patta pat</w:t>
      </w:r>
      <w:r>
        <w:rPr>
          <w:rFonts w:ascii="Times New Roman" w:hAnsi="Times New Roman"/>
          <w:color w:val="000000"/>
        </w:rPr>
        <w:t xml:space="preserve"> as I stirred possibilities in my mind. I hummed under my breath, a song from my youth called </w:t>
      </w:r>
      <w:r>
        <w:rPr>
          <w:rFonts w:ascii="Times New Roman" w:hAnsi="Times New Roman"/>
          <w:i/>
          <w:color w:val="000000"/>
        </w:rPr>
        <w:t>Ngelema Basuwo</w:t>
      </w:r>
      <w:r>
        <w:rPr>
          <w:rFonts w:ascii="Times New Roman" w:hAnsi="Times New Roman"/>
          <w:color w:val="000000"/>
        </w:rPr>
        <w:t xml:space="preserve">, "the evil stepmother". Each verse added another deed to the list of her crimes. She made a hat out of my cat, </w:t>
      </w:r>
      <w:r>
        <w:rPr>
          <w:rFonts w:ascii="Times New Roman" w:hAnsi="Times New Roman"/>
          <w:i/>
          <w:color w:val="000000"/>
        </w:rPr>
        <w:t>pat patta pat</w:t>
      </w:r>
      <w:r>
        <w:rPr>
          <w:rFonts w:ascii="Times New Roman" w:hAnsi="Times New Roman"/>
          <w:color w:val="000000"/>
        </w:rPr>
        <w:t xml:space="preserve">. She cooked my ears in garlic, </w:t>
      </w:r>
      <w:r>
        <w:rPr>
          <w:rFonts w:ascii="Times New Roman" w:hAnsi="Times New Roman"/>
          <w:i/>
          <w:color w:val="000000"/>
        </w:rPr>
        <w:t>pat patta pat</w:t>
      </w:r>
      <w:r>
        <w:rPr>
          <w:rFonts w:ascii="Times New Roman" w:hAnsi="Times New Roman"/>
          <w:color w:val="000000"/>
        </w:rPr>
        <w:t>.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Times New Roman" w:hAnsi="Times New Roman"/>
          <w:i/>
          <w:color w:val="000000"/>
        </w:rPr>
        <w:t>igbe ye</w:t>
      </w:r>
      <w:r>
        <w:rPr>
          <w:rFonts w:ascii="Times New Roman" w:hAnsi="Times New Roman"/>
          <w:color w:val="000000"/>
        </w:rPr>
        <w:t xml:space="preserve">, "bald strength". The Aranese word was </w:t>
      </w:r>
      <w:r>
        <w:rPr>
          <w:rFonts w:ascii="Times New Roman" w:hAnsi="Times New Roman"/>
          <w:i/>
          <w:color w:val="000000"/>
        </w:rPr>
        <w:t>sorçir</w:t>
      </w:r>
      <w:r>
        <w:rPr>
          <w:rFonts w:ascii="Times New Roman" w:hAnsi="Times New Roman"/>
          <w:color w:val="000000"/>
        </w:rPr>
        <w:t xml:space="preserve"> from an older word </w:t>
      </w:r>
      <w:r>
        <w:rPr>
          <w:rFonts w:ascii="Times New Roman" w:hAnsi="Times New Roman"/>
          <w:i/>
          <w:color w:val="000000"/>
        </w:rPr>
        <w:t>surreppeçiere</w:t>
      </w:r>
      <w:r>
        <w:rPr>
          <w:rFonts w:ascii="Times New Roman" w:hAnsi="Times New Roman"/>
          <w:color w:val="000000"/>
        </w:rPr>
        <w:t xml:space="preserve">, "one who whispers". And in Ruuda, I would be an </w:t>
      </w:r>
      <w:r>
        <w:rPr>
          <w:rFonts w:ascii="Times New Roman" w:hAnsi="Times New Roman"/>
          <w:i/>
          <w:color w:val="000000"/>
        </w:rPr>
        <w:t>ælfwif</w:t>
      </w:r>
      <w:r>
        <w:rPr>
          <w:rFonts w:ascii="Times New Roman" w:hAnsi="Times New Roman"/>
          <w:color w:val="000000"/>
        </w:rPr>
        <w:t>, a "wind wife". They are seafarers, the Ruudians, forever making small bargains to call winds or hide from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ive," I yawned. She was a fifth my age, but fussed over me as would a mother hen. "Some baklava would help warm me, tho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brought me fresh warm yogurt in a plain porcelain bowl. Wonder of wonders, she brought a new lemon as well. "Where found you this?"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owled to hide a smile. "Never you mind. There'll be flat cakes and dates in a moment too." She spoils me, just as did her father and grand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closed the shutters, and went to the cabinet opposite the window and opened the drawer marked "Wave". A poem inscribed on a scrap of leather lay inside, along with a few other odds and ends of his. The drawer h been for Tulip before him, and—whose before that? I could not remember. It would be scribed somewhere, but no matter, no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down at my desk and set the bracelet in front of me. One long, slow breath, and then I looked up at my mirror and said, "Wave, I need to speak with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1" w:name="then-vurts-gloves"/>
      <w:bookmarkEnd w:id="11"/>
      <w:r>
        <w:rPr>
          <w:rFonts w:ascii="Times New Roman" w:hAnsi="Times New Roman"/>
          <w:color w:val="000000"/>
        </w:rPr>
        <w:t>Then: Vurt's Glov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Better half a meal than none. Don't press so hard, it's not a tourniqu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t thig id's doig ady g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d be doing a damn sight better if you'd come to see me right away," he said sharply. "Let me have another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ook his head. "Bloody mess. Why were you looking at gloves, anyway? I've got plenty of old ones you can b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sked Ishad afterward if he'd ever actually walked away from any fights. "Plenty," he said. "Well, some. A few, anyway. I mus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at out the blood that had dripped into my mouth. This was going to h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all right?" the first asked solicitous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b sorry," I said, sniffling. Nobody answered. I looked up from my misery. The two women were gone. So was my weeping stupid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2" w:name="recently-sehdie-in-the-umram"/>
      <w:bookmarkEnd w:id="12"/>
      <w:r>
        <w:rPr>
          <w:rFonts w:ascii="Times New Roman" w:hAnsi="Times New Roman"/>
          <w:color w:val="000000"/>
        </w:rPr>
        <w:t>Recently: Sehdie in the Umram</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rFonts w:ascii="Times New Roman" w:hAnsi="Times New Roman"/>
          <w:i/>
          <w:color w:val="000000"/>
        </w:rPr>
        <w:t>please</w:t>
      </w:r>
      <w:r>
        <w:rPr>
          <w:rFonts w:ascii="Times New Roman" w:hAnsi="Times New Roman"/>
          <w:color w:val="000000"/>
        </w:rPr>
        <w:t xml:space="preserve"> be a little more considerate? Please? For your mother's sake, if not for mine? We'd want her to be proud of you, wouldn't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time I saw Vurt, I thought, "</w:t>
      </w:r>
      <w:r>
        <w:rPr>
          <w:rFonts w:ascii="Times New Roman" w:hAnsi="Times New Roman"/>
          <w:i/>
          <w:color w:val="000000"/>
        </w:rPr>
        <w:t>He</w:t>
      </w:r>
      <w:r>
        <w:rPr>
          <w:rFonts w:ascii="Times New Roman" w:hAnsi="Times New Roman"/>
          <w:color w:val="000000"/>
        </w:rPr>
        <w:t xml:space="preserve"> could save me." My girlfriends and I were supposed to be at lessons, but Cathé's houseman had taken us to the </w:t>
      </w:r>
      <w:r>
        <w:rPr>
          <w:rFonts w:ascii="Times New Roman" w:hAnsi="Times New Roman"/>
          <w:i/>
          <w:color w:val="000000"/>
        </w:rPr>
        <w:t>umram</w:t>
      </w:r>
      <w:r>
        <w:rPr>
          <w:rFonts w:ascii="Times New Roman" w:hAnsi="Times New Roman"/>
          <w:color w:val="000000"/>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 Purplesday, which meant the </w:t>
      </w:r>
      <w:r>
        <w:rPr>
          <w:rFonts w:ascii="Times New Roman" w:hAnsi="Times New Roman"/>
          <w:i/>
          <w:color w:val="000000"/>
        </w:rPr>
        <w:t>umram</w:t>
      </w:r>
      <w:r>
        <w:rPr>
          <w:rFonts w:ascii="Times New Roman" w:hAnsi="Times New Roman"/>
          <w:color w:val="000000"/>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one in the crowd yelled something vulgar. He looked up—straight at us, or so it seemed—and grinned, and oh my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ght was over almost before it started. The judge clapped his hands three times. On the third clap, Vurt lunged forward and spun his spear around like a staff. His opponent's spear flew from his hands. "</w:t>
      </w:r>
      <w:r>
        <w:rPr>
          <w:rFonts w:ascii="Times New Roman" w:hAnsi="Times New Roman"/>
          <w:i/>
          <w:color w:val="000000"/>
        </w:rPr>
        <w:t>Wayway!</w:t>
      </w:r>
      <w:r>
        <w:rPr>
          <w:rFonts w:ascii="Times New Roman" w:hAnsi="Times New Roman"/>
          <w:color w:val="000000"/>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isn't </w:t>
      </w:r>
      <w:r>
        <w:rPr>
          <w:rFonts w:ascii="Times New Roman" w:hAnsi="Times New Roman"/>
          <w:i/>
          <w:color w:val="000000"/>
        </w:rPr>
        <w:t>he</w:t>
      </w:r>
      <w:r>
        <w:rPr>
          <w:rFonts w:ascii="Times New Roman" w:hAnsi="Times New Roman"/>
          <w:color w:val="000000"/>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my arm and pointed again. "Isn't that Kerrem Bashko é... 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 robe in one hand and got to my feet. Cathé's houseman looked at me suspiciously. "Where are you going, honored mi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say hello to an old friend," I said in my aunt's voice. He opened his mouth to protest, which servants </w:t>
      </w:r>
      <w:r>
        <w:rPr>
          <w:rFonts w:ascii="Times New Roman" w:hAnsi="Times New Roman"/>
          <w:i/>
          <w:color w:val="000000"/>
        </w:rPr>
        <w:t>never</w:t>
      </w:r>
      <w:r>
        <w:rPr>
          <w:rFonts w:ascii="Times New Roman" w:hAnsi="Times New Roman"/>
          <w:color w:val="000000"/>
        </w:rPr>
        <w:t xml:space="preserve"> do when my aunt speaks to them. I cut him off with, "You will stay here and watch over your charge," then nodded at Cathé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owed as I approached. "Honored miss," he said solemnly. Then his eyes widened.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I hissed. "I'm in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said solemnly. Then he grinned despite himself. "Did you see Vurt fight just now? Wasn't he magnific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don't really know much about it." I hesitated. "Do you know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giggled, then covered my mouth with my hand. "You're a... you're a taunt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rdly," I agreed dr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 I said to him, 'Why don't I translate some of the classics for you?' I mean, Terremaktikak wrote a whole taunting epic for Ar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didn't hear him make any taunts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That's Udiwar,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ed around a little too quickly, tripped on the hem of my robe, and stumbled forward right into Vurt'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behind me. "Um, Vurt, this is, um, a friend of mine. From some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But I'm glad to discover my error." He raised his palms to me and bowed. "May I challeng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for whom should I announce that I am challenging?"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say 'for a lady'," Kerrem interrupted hastily. Was he still there? I had forgotten about him. "A lady whose other friends seem bent on rescuing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lowered his hands and nodded solemnly. "For a lady," he repeated. He turned and shouldered past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you are!" Cathé gasped. More than her face is round. "Come on, it's tim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yet," I said. I sat down resolutely on the bench facing the </w:t>
      </w:r>
      <w:r>
        <w:rPr>
          <w:rFonts w:ascii="Times New Roman" w:hAnsi="Times New Roman"/>
          <w:i/>
          <w:color w:val="000000"/>
        </w:rPr>
        <w:t>umram</w:t>
      </w:r>
      <w:r>
        <w:rPr>
          <w:rFonts w:ascii="Times New Roman" w:hAnsi="Times New Roman"/>
          <w:color w:val="000000"/>
        </w:rPr>
        <w:t>'s hard- packed earth floor. Kerrem hesitated for a second, then sat besid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Sehdie!" Cathé threw Kerrem a look. "We have to go! We'll be in trouble if we'r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w:t>
      </w:r>
      <w:r>
        <w:rPr>
          <w:rFonts w:ascii="Times New Roman" w:hAnsi="Times New Roman"/>
          <w:i/>
          <w:color w:val="000000"/>
        </w:rPr>
        <w:t>yet</w:t>
      </w:r>
      <w:r>
        <w:rPr>
          <w:rFonts w:ascii="Times New Roman" w:hAnsi="Times New Roman"/>
          <w:color w:val="000000"/>
        </w:rPr>
        <w:t>," I repeated firmly. I gathered my robe around my le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e fussed, and her houseman fussed, and everyone fussed, but for once I wasn't going to be fussed. People around us started hissing, "</w:t>
      </w:r>
      <w:r>
        <w:rPr>
          <w:rFonts w:ascii="Times New Roman" w:hAnsi="Times New Roman"/>
          <w:i/>
          <w:color w:val="000000"/>
        </w:rPr>
        <w:t>Usti!</w:t>
      </w:r>
      <w:r>
        <w:rPr>
          <w:rFonts w:ascii="Times New Roman" w:hAnsi="Times New Roman"/>
          <w:color w:val="000000"/>
        </w:rPr>
        <w:t xml:space="preserve"> </w:t>
      </w:r>
      <w:r>
        <w:rPr>
          <w:rFonts w:ascii="Times New Roman" w:hAnsi="Times New Roman"/>
          <w:i/>
          <w:color w:val="000000"/>
        </w:rPr>
        <w:t>Usti!</w:t>
      </w:r>
      <w:r>
        <w:rPr>
          <w:rFonts w:ascii="Times New Roman" w:hAnsi="Times New Roman"/>
          <w:color w:val="000000"/>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rched an eyebrow at him. "Do you keep notes on </w:t>
      </w:r>
      <w:r>
        <w:rPr>
          <w:rFonts w:ascii="Times New Roman" w:hAnsi="Times New Roman"/>
          <w:i/>
          <w:color w:val="000000"/>
        </w:rPr>
        <w:t>all</w:t>
      </w:r>
      <w:r>
        <w:rPr>
          <w:rFonts w:ascii="Times New Roman" w:hAnsi="Times New Roman"/>
          <w:color w:val="000000"/>
        </w:rPr>
        <w:t xml:space="preserve"> the pretty young men?"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he would blush, but instead he nodded seriously. "Every one that Vurt might go up again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no one had ever fought a challenge for me in the </w:t>
      </w:r>
      <w:r>
        <w:rPr>
          <w:rFonts w:ascii="Times New Roman" w:hAnsi="Times New Roman"/>
          <w:i/>
          <w:color w:val="000000"/>
        </w:rPr>
        <w:t>umram</w:t>
      </w:r>
      <w:r>
        <w:rPr>
          <w:rFonts w:ascii="Times New Roman" w:hAnsi="Times New Roman"/>
          <w:color w:val="000000"/>
        </w:rPr>
        <w:t>. It was like something out of a ballad. I sat right on the edge of the bench, my hands twisting my sleeves t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brought his own spear up in a strange overhand grip, almost a salute. Beside me, Kerrem sucked in his breath. "Oh, n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s hap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ok his head. "He's showing off, that's what's happening. It's a good thing Ishad isn't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rFonts w:ascii="Times New Roman" w:hAnsi="Times New Roman"/>
          <w:i/>
          <w:color w:val="000000"/>
        </w:rPr>
        <w:t>splat</w:t>
      </w:r>
      <w:r>
        <w:rPr>
          <w:rFonts w:ascii="Times New Roman" w:hAnsi="Times New Roman"/>
          <w:color w:val="000000"/>
        </w:rPr>
        <w:t xml:space="preserve"> in the middle of the northerner's chest just an instant before his feet hit the gr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the crowd roared. They roared, and I clapped so hard that I bruised my hands. Kerrem just shook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pulled my arm. "Sehdie. Come on, we hav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gave Kerrem a slight bow. "Would you please thank him for me? And give him my apologies, that I was unable to stay and thank hi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ighed theatrically as he stood and bowed back. "Of course." He raised his palms. "I'm sure we'll see each other again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oy!" I jumped at the shout. It was his teacher. Kerrem had pointed him out to me the second time I came to the </w:t>
      </w:r>
      <w:r>
        <w:rPr>
          <w:rFonts w:ascii="Times New Roman" w:hAnsi="Times New Roman"/>
          <w:i/>
          <w:color w:val="000000"/>
        </w:rPr>
        <w:t>umram</w:t>
      </w:r>
      <w:r>
        <w:rPr>
          <w:rFonts w:ascii="Times New Roman" w:hAnsi="Times New Roman"/>
          <w:color w:val="000000"/>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swer at your window." What do you wear for your first after-hours suitor? I couldn't dress up—my aunt watched me like a hawk, so I daren't do anything out of the ordinary. And besides, dressing </w:t>
      </w:r>
      <w:r>
        <w:rPr>
          <w:rFonts w:ascii="Times New Roman" w:hAnsi="Times New Roman"/>
          <w:i/>
          <w:color w:val="000000"/>
        </w:rPr>
        <w:t>up</w:t>
      </w:r>
      <w:r>
        <w:rPr>
          <w:rFonts w:ascii="Times New Roman" w:hAnsi="Times New Roman"/>
          <w:color w:val="000000"/>
        </w:rPr>
        <w:t xml:space="preserve"> wasn't the point,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3" w:name="recently-a-conversation-in-an-alley"/>
      <w:bookmarkEnd w:id="13"/>
      <w:r>
        <w:rPr>
          <w:rFonts w:ascii="Times New Roman" w:hAnsi="Times New Roman"/>
          <w:color w:val="000000"/>
        </w:rPr>
        <w:t>Recently: A Conversation in an Alley</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 you just shoved the flowers at her and ra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ru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n what </w:t>
      </w:r>
      <w:r>
        <w:rPr>
          <w:rFonts w:ascii="Times New Roman" w:hAnsi="Times New Roman"/>
          <w:i/>
          <w:color w:val="000000"/>
        </w:rPr>
        <w:t>did</w:t>
      </w:r>
      <w:r>
        <w:rPr>
          <w:rFonts w:ascii="Times New Roman" w:hAnsi="Times New Roman"/>
          <w:color w:val="000000"/>
        </w:rPr>
        <w:t xml:space="preserve"> 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you told me to! I took her flo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 didn't say anything to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what? What was I supposed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nks for letting me know. Shame you didn't think to tell me before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There's nothing wrong with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st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re the one who told me to take her flowers, and look where that's gotten me. She's probably never going to want to see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the flowers' fault. Or mine. And anyway, you're being melodramatic. Just tell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what to tell her, all right? I thought I heard something. I'm sure that will make her think I'm very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if you can think of a better story, be my guest. I'm just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I know. Here, pass tha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Finish it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No thanks. If I show up with a hangover tomorrow, Ishad will flens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you told him abou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kidding? Remember what happened the last time he found out I was sweet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h. Yeah. Although you have to admit, he looked pretty good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ybe to you, goat-l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He was just having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I didn't think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f course you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sandals, would you lighten up? I was just spou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m serious, what did you mean? And don't just sigh at me and give me that look. I really want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I meant was, you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I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you never laugh. You hardly ever even sm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rse turds! 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Keep your voice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What's the last thing you laughed at? I mean really laughed at, not just ha ha, but really laughed at because you thought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a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just because I can't think of something right now, doesn't mean I don't 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but it does mean you don't laugh a lot. You never have. You never joke around, either. Even when we were kids, you were always scowling at every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And give me back that damned bottle. I thought you said you didn't want to show up at Ishad's all stinky-breath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nky-breath? Did you really just say 'stinky-breath'? What are you,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say 'running away' I'll thump you,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ump me? Saints, now who's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even know why I'm listening to you anyway. I mean, what the hells makes you such an expert on wo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kes you think she's laughing at you? Frogs in kilts, Vurt, why are you always so touchy? Nobody ever actually laughs at you,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id. Hells, everybody did when Ishad showed up that time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for the love of all quiet sai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know I did. It was funny, that's why. It was funny. And anyway, it was three weeping years ago! I'm surprised you even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member. You remembered as soon as I mentioned it. And I bet all of Ishad's other students remember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think so? Well, what I think they remember is that you won your first four </w:t>
      </w:r>
      <w:r>
        <w:rPr>
          <w:rFonts w:ascii="Times New Roman" w:hAnsi="Times New Roman"/>
          <w:i/>
          <w:color w:val="000000"/>
        </w:rPr>
        <w:t>umram</w:t>
      </w:r>
      <w:r>
        <w:rPr>
          <w:rFonts w:ascii="Times New Roman" w:hAnsi="Times New Roman"/>
          <w:color w:val="000000"/>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n't quite that b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ing Flute Coughing and Milk Bear In Summ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rFonts w:ascii="Times New Roman" w:hAnsi="Times New Roman"/>
          <w:i/>
          <w:color w:val="000000"/>
        </w:rPr>
        <w:t>That's</w:t>
      </w:r>
      <w:r>
        <w:rPr>
          <w:rFonts w:ascii="Times New Roman" w:hAnsi="Times New Roman"/>
          <w:color w:val="000000"/>
        </w:rPr>
        <w:t xml:space="preserve"> what people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say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 did, I hear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what did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Sure, I can do that. Do you think Sehdie's laughing at him,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Do you want your bottl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t's emp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t just means there's last chance of you spilling any, doe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s that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ind of. Not very funny,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start. You get some sleep. We'll worry about Sehdie in the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nd Kerrem?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Good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4" w:name="cup-rainbow-reaching-remembers-lights-am"/>
      <w:bookmarkEnd w:id="14"/>
      <w:r>
        <w:rPr>
          <w:rFonts w:ascii="Times New Roman" w:hAnsi="Times New Roman"/>
          <w:color w:val="000000"/>
        </w:rPr>
        <w:t>Cup Rainbow Reaching Remembers Lights Among Tre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in the middle," the Karabandi said sharply. "And remember what the thief said. Whatever happens, don't talk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be fools to come," my mother's-side cousin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clapped him on the shoulder. "Come on, lad, it was just a joke. There's easier ways for him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e emir. Someone and his companions." My mother's-side cousin's cheeks were wet. "To be lost, when we die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oke me one morning before dawn. "Someone is quiet," he whispered in my ear so as not to wake my baby sister. "Someone is dressed and out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at his side. The ground was cool and moist, a rich ever-thickening carpet of fallen leaves as old as the world. "What are these?"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e said.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put his arm around my shoulders. "Wait," he breat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t's like they are eating a rainbow," I whispered reverently. My father squeezed my should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sn't this just a sight?" the Karabandi breathed. "There would have been birds too, y'know. And snakes and the like, all cogs and gears and spr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hrrrk. There still are. But... hrrk. If you want to see them... You need to know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pun about. If the </w:t>
      </w:r>
      <w:r>
        <w:rPr>
          <w:rFonts w:ascii="Times New Roman" w:hAnsi="Times New Roman"/>
          <w:i/>
          <w:color w:val="000000"/>
        </w:rPr>
        <w:t>iyemnelili</w:t>
      </w:r>
      <w:r>
        <w:rPr>
          <w:rFonts w:ascii="Times New Roman" w:hAnsi="Times New Roman"/>
          <w:color w:val="000000"/>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sssss..." The </w:t>
      </w:r>
      <w:r>
        <w:rPr>
          <w:rFonts w:ascii="Times New Roman" w:hAnsi="Times New Roman"/>
          <w:i/>
          <w:color w:val="000000"/>
        </w:rPr>
        <w:t>iyemnelili</w:t>
      </w:r>
      <w:r>
        <w:rPr>
          <w:rFonts w:ascii="Times New Roman" w:hAnsi="Times New Roman"/>
          <w:color w:val="000000"/>
        </w:rPr>
        <w:t xml:space="preserve"> edged toward us, clutching its robe about its skinny shoulders. "But you must say the...hrrk. Magic word. You must, you must, you m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are my back," the Karabandi muttered, as if we needed to be told to watch for ambush. The </w:t>
      </w:r>
      <w:r>
        <w:rPr>
          <w:rFonts w:ascii="Times New Roman" w:hAnsi="Times New Roman"/>
          <w:i/>
          <w:color w:val="000000"/>
        </w:rPr>
        <w:t>iyemnelili</w:t>
      </w:r>
      <w:r>
        <w:rPr>
          <w:rFonts w:ascii="Times New Roman" w:hAnsi="Times New Roman"/>
          <w:color w:val="000000"/>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must... hrrk. Say it. Say it!" The thing thrust a hand beneath its robe and drew forth a knobby thigh bone. "Sa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screamed a battle cry as the real </w:t>
      </w:r>
      <w:r>
        <w:rPr>
          <w:rFonts w:ascii="Times New Roman" w:hAnsi="Times New Roman"/>
          <w:i/>
          <w:color w:val="000000"/>
        </w:rPr>
        <w:t>iyemnelili</w:t>
      </w:r>
      <w:r>
        <w:rPr>
          <w:rFonts w:ascii="Times New Roman" w:hAnsi="Times New Roman"/>
          <w:color w:val="000000"/>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over?" the Karabandi asked, his back to us, trusting us to do what needed to be done while he guarded against a second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done," I said. My mother's-side cousin raised one finger at me, counting the kill as we had counted rabbits as childr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allowed another mouthful from his canteen. "Ready?" I have wondered since what he would have said or done if we had said "no". But instead, we nodded and followed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5" w:name="oro-shares-some-pistachios"/>
      <w:bookmarkEnd w:id="15"/>
      <w:r>
        <w:rPr>
          <w:rFonts w:ascii="Times New Roman" w:hAnsi="Times New Roman"/>
          <w:color w:val="000000"/>
        </w:rPr>
        <w:t>Oro Shares Some Pistachio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I said it aloud. All of a sudden I couldn't bear to 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ord." He raised his palms to me in desert fash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 to go out tomorrow," I said without preamble. "Unaccompanied." My collar immediately began to complain. I ignored it. I deserved a morning to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pursed his lips. This was the third time in as many months, he didn't say. "Does Your Grace have any preferences regarding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tied the overcloak's belt. "No shadows," I ordered. I wanted to be </w:t>
      </w:r>
      <w:r>
        <w:rPr>
          <w:rFonts w:ascii="Times New Roman" w:hAnsi="Times New Roman"/>
          <w:i/>
          <w:color w:val="000000"/>
        </w:rPr>
        <w:t>alon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what the gang had been waiting for. They bunched together as the older Darpani took his brother's hand and started toward the steps I had just climbed. One of the gang picked up a rock. Another slipped a length of bamboo from under his robe. "</w:t>
      </w:r>
      <w:r>
        <w:rPr>
          <w:rFonts w:ascii="Times New Roman" w:hAnsi="Times New Roman"/>
          <w:i/>
          <w:color w:val="000000"/>
        </w:rPr>
        <w:t>Naneen!</w:t>
      </w:r>
      <w:r>
        <w:rPr>
          <w:rFonts w:ascii="Times New Roman" w:hAnsi="Times New Roman"/>
          <w:color w:val="000000"/>
        </w:rPr>
        <w:t>" one of the Coriandi boys said loudly, mis-pronouncing the ins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er Darpani boy trembled. Even if his older brother hadn't steadied him, though, I doubt he would have run. Ten was old enough to be fool-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Naneen! Naneen!</w:t>
      </w:r>
      <w:r>
        <w:rPr>
          <w:rFonts w:ascii="Times New Roman" w:hAnsi="Times New Roman"/>
          <w:color w:val="000000"/>
        </w:rPr>
        <w:t xml:space="preserve">" Other boys repeated the cry. I scanned the shuttered windows overlooking the square. The boys' parents had probably left for work before dawn, but somebody would be watching. </w:t>
      </w:r>
      <w:r>
        <w:rPr>
          <w:rFonts w:ascii="Times New Roman" w:hAnsi="Times New Roman"/>
          <w:i/>
          <w:color w:val="000000"/>
        </w:rPr>
        <w:t>Which means that somebody will be held to account,</w:t>
      </w:r>
      <w:r>
        <w:rPr>
          <w:rFonts w:ascii="Times New Roman" w:hAnsi="Times New Roman"/>
          <w:color w:val="000000"/>
        </w:rPr>
        <w:t xml:space="preserve"> I promi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as I filled my lungs to shout, another boy, a Coriandi, stepped out of an alley behind the two boys. I tensed.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gang hesitated. The Coriandi boy wouldn't have lasted five heartbeats if they had rushed him, but as they were nerving themselves to do it he switched to a double-time drill, cut-cut-cut and </w:t>
      </w:r>
      <w:r>
        <w:rPr>
          <w:rFonts w:ascii="Times New Roman" w:hAnsi="Times New Roman"/>
          <w:i/>
          <w:color w:val="000000"/>
        </w:rPr>
        <w:t>shout</w:t>
      </w:r>
      <w:r>
        <w:rPr>
          <w:rFonts w:ascii="Times New Roman" w:hAnsi="Times New Roman"/>
          <w:color w:val="000000"/>
        </w:rPr>
        <w:t>. The look on his face would have made a gargoyle hesit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with the practice sword straightened up, breathing hard, and saluted me as the two boys hurried away whispering to each other.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way the Darpani had gone. "Friends of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hrugged. "Not really. I met their uncle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I raised an eyebrow. "He must have made quite an impress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looked away. "Yeah. He broke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Darpani with a broken neck... The royal collar whispered the most likely answer in my ear. "In the </w:t>
      </w:r>
      <w:r>
        <w:rPr>
          <w:rFonts w:ascii="Times New Roman" w:hAnsi="Times New Roman"/>
          <w:i/>
          <w:color w:val="000000"/>
        </w:rPr>
        <w:t>umram</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cked my head. "Was it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long ago was this?" I asked, though the collar had already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bout a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ve been coming her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t another shrug. "Came by once just to... I don't know. Just to look,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ose sandal-lickers you chased off had decided they were fair g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nstead of shrugging, his mouth s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up at the shuttered windows. "And everyone decided not to see it, because they'd rather have cockroaches in their soup than Darpani on their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nodded again. I sighed. "Damn their dried-up innards. May they be scoured inside and out a thousand thousand times." </w:t>
      </w:r>
      <w:r>
        <w:rPr>
          <w:rFonts w:ascii="Times New Roman" w:hAnsi="Times New Roman"/>
          <w:i/>
          <w:color w:val="000000"/>
        </w:rPr>
        <w:t>And may my tax collectors inspect their homes and shops every week for the next year,</w:t>
      </w:r>
      <w:r>
        <w:rPr>
          <w:rFonts w:ascii="Times New Roman" w:hAnsi="Times New Roman"/>
          <w:color w:val="000000"/>
        </w:rPr>
        <w:t xml:space="preserve"> I added mentally. The royal collar appro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eemed a little taken aback at my curse. "They didn't actually do anything," he said defensively. "They were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just winding themselves up to it." I gestured at the practice sword he still held. "Which is why you cam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yed them warily.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rust the bag at him. "Here. I find I have more than I will eat today, and it would be a shame for them to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hesitated a moment, trying to see the trap, but took them.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palms to him. "Not at all. Thank </w:t>
      </w:r>
      <w:r>
        <w:rPr>
          <w:rFonts w:ascii="Times New Roman" w:hAnsi="Times New Roman"/>
          <w:i/>
          <w:color w:val="000000"/>
        </w:rPr>
        <w:t>you</w:t>
      </w:r>
      <w:r>
        <w:rPr>
          <w:rFonts w:ascii="Times New Roman" w:hAnsi="Times New Roman"/>
          <w:color w:val="000000"/>
        </w:rPr>
        <w:t>." He returned my smile a trifle uncertai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6" w:name="recently-sweets-return"/>
      <w:bookmarkEnd w:id="16"/>
      <w:r>
        <w:rPr>
          <w:rFonts w:ascii="Times New Roman" w:hAnsi="Times New Roman"/>
          <w:color w:val="000000"/>
        </w:rPr>
        <w:t>Recently: Sweet's Return</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ady?" Buckle asked, tucking his djellaba back i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picked up my hooves and hurried to catch up with the rest of the carav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Wave," she said. She was in her study, as al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t>
      </w:r>
      <w:r>
        <w:rPr>
          <w:rFonts w:ascii="Times New Roman" w:hAnsi="Times New Roman"/>
          <w:i/>
          <w:color w:val="000000"/>
        </w:rPr>
        <w:t>Sra</w:t>
      </w:r>
      <w:r>
        <w:rPr>
          <w:rFonts w:ascii="Times New Roman" w:hAnsi="Times New Roman"/>
          <w:color w:val="000000"/>
        </w:rPr>
        <w:t>." I had always been "Wave" to her. I had no idea wh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goes your jour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enough, </w:t>
      </w:r>
      <w:r>
        <w:rPr>
          <w:rFonts w:ascii="Times New Roman" w:hAnsi="Times New Roman"/>
          <w:i/>
          <w:color w:val="000000"/>
        </w:rPr>
        <w:t>sra</w:t>
      </w:r>
      <w:r>
        <w:rPr>
          <w:rFonts w:ascii="Times New Roman" w:hAnsi="Times New Roman"/>
          <w:color w:val="000000"/>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are now how far from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bout three gallops, </w:t>
      </w:r>
      <w:r>
        <w:rPr>
          <w:rFonts w:ascii="Times New Roman" w:hAnsi="Times New Roman"/>
          <w:i/>
          <w:color w:val="000000"/>
        </w:rPr>
        <w:t>sra</w:t>
      </w:r>
      <w:r>
        <w:rPr>
          <w:rFonts w:ascii="Times New Roman" w:hAnsi="Times New Roman"/>
          <w:color w:val="000000"/>
        </w:rPr>
        <w:t>. We'll be in the fields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 you have a particular statue in mind, </w:t>
      </w:r>
      <w:r>
        <w:rPr>
          <w:rFonts w:ascii="Times New Roman" w:hAnsi="Times New Roman"/>
          <w:i/>
          <w:color w:val="000000"/>
        </w:rPr>
        <w:t>sra</w:t>
      </w:r>
      <w:r>
        <w:rPr>
          <w:rFonts w:ascii="Times New Roman" w:hAnsi="Times New Roman"/>
          <w:color w:val="000000"/>
        </w:rPr>
        <w:t>?" I asked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eyebrow went up. "There is only one statue of a horse in Coriandel that I know of," she replied evenly.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am I supposed to do with her when I f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La</w:t>
      </w:r>
      <w:r>
        <w:rPr>
          <w:rFonts w:ascii="Times New Roman" w:hAnsi="Times New Roman"/>
          <w:color w:val="000000"/>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reason do I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frowned. "Tell her that you're going to set h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arvelous. "Yes, </w:t>
      </w:r>
      <w:r>
        <w:rPr>
          <w:rFonts w:ascii="Times New Roman" w:hAnsi="Times New Roman"/>
          <w:i/>
          <w:color w:val="000000"/>
        </w:rPr>
        <w:t>sra</w:t>
      </w:r>
      <w:r>
        <w:rPr>
          <w:rFonts w:ascii="Times New Roman" w:hAnsi="Times New Roman"/>
          <w:color w:val="000000"/>
        </w:rPr>
        <w:t>. Does it matter if anyone knows that she'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W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wallow? It took me a moment to fit the name to a person. Swallow was the fencing master that Oro had sent into the Tombs. He had been one of her hands in the world before Oro and I entered her service. "Yes, </w:t>
      </w:r>
      <w:r>
        <w:rPr>
          <w:rFonts w:ascii="Times New Roman" w:hAnsi="Times New Roman"/>
          <w:i/>
          <w:color w:val="000000"/>
        </w:rPr>
        <w:t>sra</w:t>
      </w:r>
      <w:r>
        <w:rPr>
          <w:rFonts w:ascii="Times New Roman" w:hAnsi="Times New Roman"/>
          <w:color w:val="000000"/>
        </w:rPr>
        <w:t>?" I made it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She nodded once, firmly. "Under no circumstances is his boy to come with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rFonts w:ascii="Times New Roman" w:hAnsi="Times New Roman"/>
          <w:i/>
          <w:color w:val="000000"/>
        </w:rPr>
        <w:t>Trouble?</w:t>
      </w:r>
      <w:r>
        <w:rPr>
          <w:rFonts w:ascii="Times New Roman" w:hAnsi="Times New Roman"/>
          <w:color w:val="000000"/>
        </w:rPr>
        <w:t xml:space="preserve"> I asked silently. </w:t>
      </w:r>
      <w:r>
        <w:rPr>
          <w:rFonts w:ascii="Times New Roman" w:hAnsi="Times New Roman"/>
          <w:i/>
          <w:color w:val="000000"/>
        </w:rPr>
        <w:t>No trouble,</w:t>
      </w:r>
      <w:r>
        <w:rPr>
          <w:rFonts w:ascii="Times New Roman" w:hAnsi="Times New Roman"/>
          <w:color w:val="000000"/>
        </w:rPr>
        <w:t xml:space="preserve"> a donkey signed back. </w:t>
      </w:r>
      <w:r>
        <w:rPr>
          <w:rFonts w:ascii="Times New Roman" w:hAnsi="Times New Roman"/>
          <w:i/>
          <w:color w:val="000000"/>
        </w:rPr>
        <w:t>Do you know of any?</w:t>
      </w:r>
      <w:r>
        <w:rPr>
          <w:rFonts w:ascii="Times New Roman" w:hAnsi="Times New Roman"/>
          <w:color w:val="000000"/>
        </w:rPr>
        <w:t xml:space="preserve"> I flicked my tail in the way that meant "no" and kep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Boom. Boom. Boom.</w:t>
      </w:r>
      <w:r>
        <w:rPr>
          <w:rFonts w:ascii="Times New Roman" w:hAnsi="Times New Roman"/>
          <w:color w:val="000000"/>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ll be late again!" the larger girl on the left prote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ark rolled her eyes. "What does it matter? Besides, if we </w:t>
      </w:r>
      <w:r>
        <w:rPr>
          <w:rFonts w:ascii="Times New Roman" w:hAnsi="Times New Roman"/>
          <w:i/>
          <w:color w:val="000000"/>
        </w:rPr>
        <w:t>don't</w:t>
      </w:r>
      <w:r>
        <w:rPr>
          <w:rFonts w:ascii="Times New Roman" w:hAnsi="Times New Roman"/>
          <w:color w:val="000000"/>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iffened. For a moment I thought she was going to turn dramatic, but instead she brought the baklava up to her lips. "How?" she whispered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long story. Where can we t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Not here. Can you follow me h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wed the ground. "Don't try.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assent. As she lowered her baklava I made a half-hearted lunge for it. Wonderful girl, she let me hav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istachio shells. There were pistachio shells on the plinth near Oro'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nnied. "What?" Buckle muttered under his breath. I shook my head. Lots of people ate pistachios. I was foolish to think it meant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y me?"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sun and rain?" Buckle asked rhetorically without looking up. "We are snowflakes in their blizzard, leaves in their sto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What my melodramatic friend is saying is, she has her reasons. I promise you, they're good ones. They have to be. Now, are you com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Can I bring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st and ruin. Why do humans always make things so complicated? "It depends who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wisted her sleeves in her hands. "There's thi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She was very specific about that. Ishad's boy stay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ed at me miserably. "It's not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7" w:name="then-cup-rainbow-reaching-remembers-the-"/>
      <w:bookmarkEnd w:id="17"/>
      <w:r>
        <w:rPr>
          <w:rFonts w:ascii="Times New Roman" w:hAnsi="Times New Roman"/>
          <w:color w:val="000000"/>
        </w:rPr>
        <w:t>Then: Cup Rainbow Reaching Remembers the Taste of Plum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coughing," she said to the first boy. He bowed his head, disappoi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She spoke to me last. "You will die reac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owed my head. </w:t>
      </w:r>
      <w:r>
        <w:rPr>
          <w:rFonts w:ascii="Times New Roman" w:hAnsi="Times New Roman"/>
          <w:i/>
          <w:color w:val="000000"/>
        </w:rPr>
        <w:t>Reaching?</w:t>
      </w:r>
      <w:r>
        <w:rPr>
          <w:rFonts w:ascii="Times New Roman" w:hAnsi="Times New Roman"/>
          <w:color w:val="000000"/>
        </w:rPr>
        <w:t xml:space="preserve"> I wondered blearily. Reaching what? The end of a journey? For a horse's reins? It would take me the rest of my lif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he reported, dropping back onto the paving stones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n't think so." The Karabandi scowled. "All right. Eyes wide, both of you. I'd hate to have to do this tw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slow breath upon slow breath, but nothing stirred. Finally the Karabandi lowered his bla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is is use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picked up his lantern. "To try some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Maybe it—behin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iyemnelili</w:t>
      </w:r>
      <w:r>
        <w:rPr>
          <w:rFonts w:ascii="Times New Roman" w:hAnsi="Times New Roman"/>
          <w:color w:val="000000"/>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jabbed his spear in between two of the </w:t>
      </w:r>
      <w:r>
        <w:rPr>
          <w:rFonts w:ascii="Times New Roman" w:hAnsi="Times New Roman"/>
          <w:i/>
          <w:color w:val="000000"/>
        </w:rPr>
        <w:t>iyemnelili</w:t>
      </w:r>
      <w:r>
        <w:rPr>
          <w:rFonts w:ascii="Times New Roman" w:hAnsi="Times New Roman"/>
          <w:color w:val="000000"/>
        </w:rPr>
        <w:t>'s legs. Its tail whipped across his face, cutting him open from temple to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creeched and twisted around. My mother's-side cousin's spear was pulled from his grasp. The </w:t>
      </w:r>
      <w:r>
        <w:rPr>
          <w:rFonts w:ascii="Times New Roman" w:hAnsi="Times New Roman"/>
          <w:i/>
          <w:color w:val="000000"/>
        </w:rPr>
        <w:t>iyemnelili</w:t>
      </w:r>
      <w:r>
        <w:rPr>
          <w:rFonts w:ascii="Times New Roman" w:hAnsi="Times New Roman"/>
          <w:color w:val="000000"/>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on my feet. Chips of dayglass from the broken lantern still sparkled a stride away. I jabbed my spear at the creature's face. "</w:t>
      </w:r>
      <w:r>
        <w:rPr>
          <w:rFonts w:ascii="Times New Roman" w:hAnsi="Times New Roman"/>
          <w:i/>
          <w:color w:val="000000"/>
        </w:rPr>
        <w:t>Hai!</w:t>
      </w:r>
      <w:r>
        <w:rPr>
          <w:rFonts w:ascii="Times New Roman" w:hAnsi="Times New Roman"/>
          <w:color w:val="000000"/>
        </w:rPr>
        <w:t>" I yelled in imitation of the Karabandi. "</w:t>
      </w:r>
      <w:r>
        <w:rPr>
          <w:rFonts w:ascii="Times New Roman" w:hAnsi="Times New Roman"/>
          <w:i/>
          <w:color w:val="000000"/>
        </w:rPr>
        <w:t>Hai hai!</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he gasped. "Someone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should be still," I said softly. I took his hand. It was like holding a piece of meat hot off a sp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Karabandi set his lantern down beside us. My mother's-side cousin's whole body spasmed as the </w:t>
      </w:r>
      <w:r>
        <w:rPr>
          <w:rFonts w:ascii="Times New Roman" w:hAnsi="Times New Roman"/>
          <w:i/>
          <w:color w:val="000000"/>
        </w:rPr>
        <w:t>iyemnelili</w:t>
      </w:r>
      <w:r>
        <w:rPr>
          <w:rFonts w:ascii="Times New Roman" w:hAnsi="Times New Roman"/>
          <w:color w:val="000000"/>
        </w:rPr>
        <w:t>'s poison worked its way into his bones. He made a little sound in his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tapped my shoulder. I didn't look up. He tapped me again, just as gently, and offered me a short knife that he had taken from his be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his is not our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ll do it if you don't want his blood on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again. "This has been foretold. It is as it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clutched my arm. I bent over him. "What... is the name... of my name?" he gas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ame of your name is Strap Plum Burning," I answered. Tears streamed down my cheeks, tiny streams next to the river of sweat pouring off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is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my spear down and raised my palms to him.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His breath came in short gasps and his teeth sounded like they were cracking against one another, but he smiled. "Then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be born again," I agreed. He had kept his name hidden from his death. He would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Times New Roman" w:hAnsi="Times New Roman"/>
          <w:i/>
          <w:color w:val="000000"/>
        </w:rPr>
        <w:t>semtep</w:t>
      </w:r>
      <w:r>
        <w:rPr>
          <w:rFonts w:ascii="Times New Roman" w:hAnsi="Times New Roman"/>
          <w:color w:val="000000"/>
        </w:rPr>
        <w:t>. On impulse I cut a second one as well and handed it to the Karabandi along with his kn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will burn this in sunl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lemnly.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the head of my spear against the dead man's leg, then stood and walked back to my waiting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are you going?" the Karaband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Someone has a trail now. Someone will follow it to its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without looking at either the Karabandi or the dead man. "Someone will not use this as bait,"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know, but you eat what luck puts on the table or you go hungry,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use a spear one-handed. I brought it around so that its head lay against his heck. "Someone will not 'eat' any of what i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very still. "I understand," he said, speaking as calmly as I had. "But if we go chasing after it, we're just giving it a chance to ambush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8" w:name="now-meshash-waits-for-sunrise"/>
      <w:bookmarkEnd w:id="18"/>
      <w:r>
        <w:rPr>
          <w:rFonts w:ascii="Times New Roman" w:hAnsi="Times New Roman"/>
          <w:color w:val="000000"/>
        </w:rPr>
        <w:t>Now: Meshash Waits for Sunris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right. Our two oldest were like him, as practical as shovels. But the sounds from next door made me cu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w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eeeyyy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eping arm in when you do that or I'll take it off at the el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their sandals, man, you're moving like a constipated chick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to you also," I replied politely, tightening my grip on my sew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ited a moment, then smiled broadly. "Can I help you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ank you," I said primly. "I just wanted to see what a constipated chicken looked li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please, Pilots and saints, if you have ever loved anyone, love him. Please, watch over him tonight and bring him home safe to m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9" w:name="now-ishad-on-the-stairs"/>
      <w:bookmarkEnd w:id="19"/>
      <w:r>
        <w:rPr>
          <w:rFonts w:ascii="Times New Roman" w:hAnsi="Times New Roman"/>
          <w:color w:val="000000"/>
        </w:rPr>
        <w:t>Now: Ishad on the Stai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rFonts w:ascii="Times New Roman" w:hAnsi="Times New Roman"/>
          <w:i/>
          <w:color w:val="000000"/>
        </w:rPr>
        <w:t>is</w:t>
      </w:r>
      <w:r>
        <w:rPr>
          <w:rFonts w:ascii="Times New Roman" w:hAnsi="Times New Roman"/>
          <w:color w:val="000000"/>
        </w:rPr>
        <w:t xml:space="preserve"> very helpful, seeing as how it means I can be there to give him a hand when he comes through, if he makes it that f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o weeping bad those mysteries didn't remind her to tell me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rFonts w:ascii="Times New Roman" w:hAnsi="Times New Roman"/>
          <w:i/>
          <w:color w:val="000000"/>
        </w:rPr>
        <w:t>gloop</w:t>
      </w:r>
      <w:r>
        <w:rPr>
          <w:rFonts w:ascii="Times New Roman" w:hAnsi="Times New Roman"/>
          <w:color w:val="000000"/>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narrow ledge gives me a moment to catch my breath. My heart is pounding, and damn me for an old man, my arms are shaking. </w:t>
      </w:r>
      <w:r>
        <w:rPr>
          <w:rFonts w:ascii="Times New Roman" w:hAnsi="Times New Roman"/>
          <w:i/>
          <w:color w:val="000000"/>
        </w:rPr>
        <w:t>Gloop</w:t>
      </w:r>
      <w:r>
        <w:rPr>
          <w:rFonts w:ascii="Times New Roman" w:hAnsi="Times New Roman"/>
          <w:color w:val="000000"/>
        </w:rPr>
        <w:t>. "Sorry to disappoint you," I mutter to whatever is in the water below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ointed after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rFonts w:ascii="Times New Roman" w:hAnsi="Times New Roman"/>
          <w:i/>
          <w:color w:val="000000"/>
        </w:rPr>
        <w:t>Sssshink.</w:t>
      </w:r>
      <w:r>
        <w:rPr>
          <w:rFonts w:ascii="Times New Roman" w:hAnsi="Times New Roman"/>
          <w:color w:val="000000"/>
        </w:rPr>
        <w:t xml:space="preserve"> The blade doesn't need a fresh edge—I saw to it just a few hours ago—but my nerves do. </w:t>
      </w:r>
      <w:r>
        <w:rPr>
          <w:rFonts w:ascii="Times New Roman" w:hAnsi="Times New Roman"/>
          <w:i/>
          <w:color w:val="000000"/>
        </w:rPr>
        <w:t>Sssshink. Sssshink.</w:t>
      </w:r>
      <w:r>
        <w:rPr>
          <w:rFonts w:ascii="Times New Roman" w:hAnsi="Times New Roman"/>
          <w:color w:val="000000"/>
        </w:rPr>
        <w:t xml:space="preserve"> It's a comforting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ssshink.</w:t>
      </w:r>
      <w:r>
        <w:rPr>
          <w:rFonts w:ascii="Times New Roman" w:hAnsi="Times New Roman"/>
          <w:color w:val="000000"/>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rmaq was a long time ago, and I've gone soft since then. I should be listening for trouble, but instead I'm thinking about seeing Meshash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Shash,"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jerked her chin toward the boots I had in my hands.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ank you but no," I laugh. Her aunt was the one from that awful picnic on Palace Mount a few months after I came out of the Tombs. One of the fellows I met in the </w:t>
      </w:r>
      <w:r>
        <w:rPr>
          <w:rFonts w:ascii="Times New Roman" w:hAnsi="Times New Roman"/>
          <w:i/>
          <w:color w:val="000000"/>
        </w:rPr>
        <w:t>umram</w:t>
      </w:r>
      <w:r>
        <w:rPr>
          <w:rFonts w:ascii="Times New Roman" w:hAnsi="Times New Roman"/>
          <w:color w:val="000000"/>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 I hurt?"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what," an answering voice whispers from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ar. How unpleasant." The one in front of me scuttles up the wall. I can't hear the other one, but if this one can climb,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p aside. The one I cut ripples up onto the stairs where I was standing a heartbeat ago. Its teeth clatter. "I missed,"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n I reach it?" the one above m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xml:space="preserve">" I shout. The creature in front of me rears up and lunges like a cobra. I cut across and down, knocking it out of my way just long enough for me to leap past it. But as I turn with the blow, my saints-be-damned boot slips. </w:t>
      </w:r>
      <w:r>
        <w:rPr>
          <w:rFonts w:ascii="Times New Roman" w:hAnsi="Times New Roman"/>
          <w:i/>
          <w:color w:val="000000"/>
        </w:rPr>
        <w:t>Oh, you idiot,</w:t>
      </w:r>
      <w:r>
        <w:rPr>
          <w:rFonts w:ascii="Times New Roman" w:hAnsi="Times New Roman"/>
          <w:color w:val="000000"/>
        </w:rPr>
        <w:t xml:space="preserve"> I think as I tumble onto the steps. </w:t>
      </w:r>
      <w:r>
        <w:rPr>
          <w:rFonts w:ascii="Times New Roman" w:hAnsi="Times New Roman"/>
          <w:i/>
          <w:color w:val="000000"/>
        </w:rPr>
        <w:t>You stupid, clumsy amate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s hard enough falling on a floor. The drop's a lot longer on steps, and steps have edges, but I'm lucky, kind of, I hear my head crack against the wall as I go down. I </w:t>
      </w:r>
      <w:r>
        <w:rPr>
          <w:rFonts w:ascii="Times New Roman" w:hAnsi="Times New Roman"/>
          <w:i/>
          <w:color w:val="000000"/>
        </w:rPr>
        <w:t>hear</w:t>
      </w:r>
      <w:r>
        <w:rPr>
          <w:rFonts w:ascii="Times New Roman" w:hAnsi="Times New Roman"/>
          <w:color w:val="000000"/>
        </w:rPr>
        <w:t xml:space="preserve"> it. Without thinking, I roll to my left and drop to the next flight of steps, just as the underbeast lunges at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lie there panting, cold sweat on my face, my sword point-up in case one of the things wants to drop on me. I'm dead. There's no way I'm not dead. </w:t>
      </w:r>
      <w:r>
        <w:rPr>
          <w:rFonts w:ascii="Times New Roman" w:hAnsi="Times New Roman"/>
          <w:i/>
          <w:color w:val="000000"/>
        </w:rPr>
        <w:t>I'm sorry,</w:t>
      </w:r>
      <w:r>
        <w:rPr>
          <w:rFonts w:ascii="Times New Roman" w:hAnsi="Times New Roman"/>
          <w:color w:val="000000"/>
        </w:rPr>
        <w:t xml:space="preserve"> I think. </w:t>
      </w:r>
      <w:r>
        <w:rPr>
          <w:rFonts w:ascii="Times New Roman" w:hAnsi="Times New Roman"/>
          <w:i/>
          <w:color w:val="000000"/>
        </w:rPr>
        <w:t>I tr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bones under the tree—ribs, shins, a skull, all picked clean. There's a spear too, a hunting spear with a barbed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disturbing my toys?" a voic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thinking about it," the same voice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ook my lantern onto my belt and bend over awkwardly. "It is touching my toys!" a whispering voice protests. </w:t>
      </w:r>
      <w:r>
        <w:rPr>
          <w:rFonts w:ascii="Times New Roman" w:hAnsi="Times New Roman"/>
          <w:i/>
          <w:color w:val="000000"/>
        </w:rPr>
        <w:t>Damn right,</w:t>
      </w:r>
      <w:r>
        <w:rPr>
          <w:rFonts w:ascii="Times New Roman" w:hAnsi="Times New Roman"/>
          <w:color w:val="000000"/>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lad," I say softly. These whatevers must have carried him up here. The thought makes me suddenly, stupidly, 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playing with my toys! It shouldn't play with my to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s not a damn toy!" I yell. "He's a friend of mine! Now put a cork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his skull down carefully, clear my throat, and put my fingers in my ears. "Cup Rainbow Reaching," I say, my head bowed. "I greet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0" w:name="now-patience-wakes"/>
      <w:bookmarkEnd w:id="20"/>
      <w:r>
        <w:rPr>
          <w:rFonts w:ascii="Times New Roman" w:hAnsi="Times New Roman"/>
          <w:color w:val="000000"/>
        </w:rPr>
        <w:t>Now: Patience Wak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h, but what is this? Footsteps? No one has come down </w:t>
      </w:r>
      <w:r>
        <w:rPr>
          <w:rFonts w:ascii="Times New Roman" w:hAnsi="Times New Roman"/>
          <w:i/>
          <w:color w:val="000000"/>
        </w:rPr>
        <w:t>those</w:t>
      </w:r>
      <w:r>
        <w:rPr>
          <w:rFonts w:ascii="Times New Roman" w:hAnsi="Times New Roman"/>
          <w:color w:val="000000"/>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1" w:name="now-boots-in-darkness"/>
      <w:bookmarkEnd w:id="21"/>
      <w:r>
        <w:rPr>
          <w:rFonts w:ascii="Times New Roman" w:hAnsi="Times New Roman"/>
          <w:color w:val="000000"/>
        </w:rPr>
        <w:t>Now: Boots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We are awake now, more or less. We have been asleep for a long time, but we are awake now. </w:t>
      </w:r>
      <w:r>
        <w:rPr>
          <w:rFonts w:ascii="Times New Roman" w:hAnsi="Times New Roman"/>
          <w:i/>
          <w:color w:val="000000"/>
        </w:rPr>
        <w:t>Clump clump... clump clump...</w:t>
      </w:r>
      <w:r>
        <w:rPr>
          <w:rFonts w:ascii="Times New Roman" w:hAnsi="Times New Roman"/>
          <w:color w:val="000000"/>
        </w:rPr>
        <w:t xml:space="preserve"> We know the way. We don't know where it leads, but can tell whenever he tries to turn away from i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cannot remember why we want to </w:t>
      </w:r>
      <w:r>
        <w:rPr>
          <w:rFonts w:ascii="Times New Roman" w:hAnsi="Times New Roman"/>
          <w:i/>
          <w:color w:val="000000"/>
        </w:rPr>
        <w:t>clump clump clump clump</w:t>
      </w:r>
      <w:r>
        <w:rPr>
          <w:rFonts w:ascii="Times New Roman" w:hAnsi="Times New Roman"/>
          <w:color w:val="000000"/>
        </w:rPr>
        <w:t xml:space="preserve"> through the dark old places deep under the earth. Not that they are really so dark or so deep. The well in the stone garden, now... If someone dropped us into that, we might fall right out the bottom of the world. No more </w:t>
      </w:r>
      <w:r>
        <w:rPr>
          <w:rFonts w:ascii="Times New Roman" w:hAnsi="Times New Roman"/>
          <w:i/>
          <w:color w:val="000000"/>
        </w:rPr>
        <w:t>clump clump clump clump</w:t>
      </w:r>
      <w:r>
        <w:rPr>
          <w:rFonts w:ascii="Times New Roman" w:hAnsi="Times New Roman"/>
          <w:color w:val="000000"/>
        </w:rPr>
        <w:t xml:space="preserve"> for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doesn't matter. Tonight we are boots, </w:t>
      </w:r>
      <w:r>
        <w:rPr>
          <w:rFonts w:ascii="Times New Roman" w:hAnsi="Times New Roman"/>
          <w:i/>
          <w:color w:val="000000"/>
        </w:rPr>
        <w:t>clump clump clump clump</w:t>
      </w:r>
      <w:r>
        <w:rPr>
          <w:rFonts w:ascii="Times New Roman" w:hAnsi="Times New Roman"/>
          <w:color w:val="000000"/>
        </w:rPr>
        <w:t xml:space="preserve"> from here to where we need to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2" w:name="now-vurt-in-darkness"/>
      <w:bookmarkEnd w:id="22"/>
      <w:r>
        <w:rPr>
          <w:rFonts w:ascii="Times New Roman" w:hAnsi="Times New Roman"/>
          <w:color w:val="000000"/>
        </w:rPr>
        <w:t>Now: Vurt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Before I crossed that bridge I would have told you that I was proud of who I was and what I've made of myself. I come from a family of rat catchers, but I won five chains in the </w:t>
      </w:r>
      <w:r>
        <w:rPr>
          <w:rFonts w:ascii="Times New Roman" w:hAnsi="Times New Roman"/>
          <w:i/>
          <w:color w:val="000000"/>
        </w:rPr>
        <w:t>umram</w:t>
      </w:r>
      <w:r>
        <w:rPr>
          <w:rFonts w:ascii="Times New Roman" w:hAnsi="Times New Roman"/>
          <w:color w:val="000000"/>
        </w:rPr>
        <w:t xml:space="preserve"> before I was twen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the voices started. Ishad and Kerrem warned me they would talk about everything I regretted doing, but they didn't. Instead, they told me all the things I regretted </w:t>
      </w:r>
      <w:r>
        <w:rPr>
          <w:rFonts w:ascii="Times New Roman" w:hAnsi="Times New Roman"/>
          <w:i/>
          <w:color w:val="000000"/>
        </w:rPr>
        <w:t>not</w:t>
      </w:r>
      <w:r>
        <w:rPr>
          <w:rFonts w:ascii="Times New Roman" w:hAnsi="Times New Roman"/>
          <w:color w:val="000000"/>
        </w:rPr>
        <w:t xml:space="preserve"> doing, things I had barely even admitted to myself. After two dozen steps my guts were knotted and I was sweating like I was back in the </w:t>
      </w:r>
      <w:r>
        <w:rPr>
          <w:rFonts w:ascii="Times New Roman" w:hAnsi="Times New Roman"/>
          <w:i/>
          <w:color w:val="000000"/>
        </w:rPr>
        <w:t>umram</w:t>
      </w:r>
      <w:r>
        <w:rPr>
          <w:rFonts w:ascii="Times New Roman" w:hAnsi="Times New Roman"/>
          <w:color w:val="000000"/>
        </w:rPr>
        <w:t>, grappling hand-to-hand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end over and heave as soon as I step off the bridge. When my legs stop shaking I pick up my lantern and mov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what?"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every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ce. To return to the light. The light. To return..." 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give me, honored sir, but I cannot." I speak softly, not knowing if he can hear me. "I swore an oath to kill a bonescuttle. I have to do that first. I'm so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that no longer breathes struggles to make words. "Bones...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told me that's what she was doing during my last fight at the </w:t>
      </w:r>
      <w:r>
        <w:rPr>
          <w:rFonts w:ascii="Times New Roman" w:hAnsi="Times New Roman"/>
          <w:i/>
          <w:color w:val="000000"/>
        </w:rPr>
        <w:t>umram</w:t>
      </w:r>
      <w:r>
        <w:rPr>
          <w:rFonts w:ascii="Times New Roman" w:hAnsi="Times New Roman"/>
          <w:color w:val="000000"/>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umram</w:t>
      </w:r>
      <w:r>
        <w:rPr>
          <w:rFonts w:ascii="Times New Roman" w:hAnsi="Times New Roman"/>
          <w:color w:val="000000"/>
        </w:rPr>
        <w:t xml:space="preserve"> floor was hard and bright after the shadows of the starting stall. I beat the Ruudian, argued with Ishad, wiped myself down with a lime-scented cloth while definitely </w:t>
      </w:r>
      <w:r>
        <w:rPr>
          <w:rFonts w:ascii="Times New Roman" w:hAnsi="Times New Roman"/>
          <w:i/>
          <w:color w:val="000000"/>
        </w:rPr>
        <w:t>not</w:t>
      </w:r>
      <w:r>
        <w:rPr>
          <w:rFonts w:ascii="Times New Roman" w:hAnsi="Times New Roman"/>
          <w:color w:val="000000"/>
        </w:rPr>
        <w:t xml:space="preserve"> looking at Tessor Penne é Pue oiling his arms and chest for his next match and went to fin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were you?" I whispered through the grille. "I looked everywher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ere. I... I couldn't bear to watch. I was afraid you would... I was burning rosemary and cinnamon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id you do?" Sehdi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that's wonderful!" She glanced over her shoulder fearfully. "But you must go. You must! My father sleeps lightly these days. If he discovers you... Go,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can I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Not tomorrow. I have to go to Palace Mount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lace M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lessons, then." I pushed my fingers through the gril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rFonts w:ascii="Times New Roman" w:hAnsi="Times New Roman"/>
          <w:i/>
          <w:color w:val="000000"/>
        </w:rPr>
        <w:t>have</w:t>
      </w:r>
      <w:r>
        <w:rPr>
          <w:rFonts w:ascii="Times New Roman" w:hAnsi="Times New Roman"/>
          <w:color w:val="000000"/>
        </w:rPr>
        <w:t xml:space="preserve"> a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3" w:name="recently-sehdie-holding-hands"/>
      <w:bookmarkEnd w:id="23"/>
      <w:r>
        <w:rPr>
          <w:rFonts w:ascii="Times New Roman" w:hAnsi="Times New Roman"/>
          <w:color w:val="000000"/>
        </w:rPr>
        <w:t>Recently: Sehdie Holding Ha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t was exciting. No, it was exhilarating. For the first time in my life I had something that was </w:t>
      </w:r>
      <w:r>
        <w:rPr>
          <w:rFonts w:ascii="Times New Roman" w:hAnsi="Times New Roman"/>
          <w:i/>
          <w:color w:val="000000"/>
        </w:rPr>
        <w:t>mine</w:t>
      </w:r>
      <w:r>
        <w:rPr>
          <w:rFonts w:ascii="Times New Roman" w:hAnsi="Times New Roman"/>
          <w:color w:val="000000"/>
        </w:rPr>
        <w:t>. I couldn't think about anything bu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grew very sharp with me. "Honestly, cherished, it's as if you're not even here when I'm speaking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a few weeks to realize that I was still afraid of being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enever I tried to talk about life outside the </w:t>
      </w:r>
      <w:r>
        <w:rPr>
          <w:rFonts w:ascii="Times New Roman" w:hAnsi="Times New Roman"/>
          <w:i/>
          <w:color w:val="000000"/>
        </w:rPr>
        <w:t>umram</w:t>
      </w:r>
      <w:r>
        <w:rPr>
          <w:rFonts w:ascii="Times New Roman" w:hAnsi="Times New Roman"/>
          <w:color w:val="000000"/>
        </w:rPr>
        <w:t xml:space="preserve">, about plays or music or architecture or, or </w:t>
      </w:r>
      <w:r>
        <w:rPr>
          <w:rFonts w:ascii="Times New Roman" w:hAnsi="Times New Roman"/>
          <w:i/>
          <w:color w:val="000000"/>
        </w:rPr>
        <w:t>anything</w:t>
      </w:r>
      <w:r>
        <w:rPr>
          <w:rFonts w:ascii="Times New Roman" w:hAnsi="Times New Roman"/>
          <w:color w:val="000000"/>
        </w:rPr>
        <w:t>, he just looked at me and scowled. It was as if we were actors from different plays who had accidentally wandered onto stage at the sam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ight from the start, I talked to him more than I did to Vurt. We sat next to each other on the common benches every time I visited the </w:t>
      </w:r>
      <w:r>
        <w:rPr>
          <w:rFonts w:ascii="Times New Roman" w:hAnsi="Times New Roman"/>
          <w:i/>
          <w:color w:val="000000"/>
        </w:rPr>
        <w:t>umram</w:t>
      </w:r>
      <w:r>
        <w:rPr>
          <w:rFonts w:ascii="Times New Roman" w:hAnsi="Times New Roman"/>
          <w:color w:val="000000"/>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ould do that," I said, surprised by the bitterness in my voice. "I have </w:t>
      </w:r>
      <w:r>
        <w:rPr>
          <w:rFonts w:ascii="Times New Roman" w:hAnsi="Times New Roman"/>
          <w:i/>
          <w:color w:val="000000"/>
        </w:rPr>
        <w:t>wonderful</w:t>
      </w:r>
      <w:r>
        <w:rPr>
          <w:rFonts w:ascii="Times New Roman" w:hAnsi="Times New Roman"/>
          <w:color w:val="000000"/>
        </w:rPr>
        <w:t xml:space="preserve"> di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ped a beat.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ed. "Sure, why not? Gandan, Praczedt, Uws... Why not see them all som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must have seen the look on my face. He took my hand and squeezed it. "Hey," he said softly. "Don't worry. I'm not going anywhere. Not tod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nd squeezed his hand back.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ut of the corner of my eye I saw Cathé and the others glance at me and then at each other. Oh, this would give them plenty to gossip about for the next few days. Sehdie in tears, holding hands with </w:t>
      </w:r>
      <w:r>
        <w:rPr>
          <w:rFonts w:ascii="Times New Roman" w:hAnsi="Times New Roman"/>
          <w:i/>
          <w:color w:val="000000"/>
        </w:rPr>
        <w:t>another</w:t>
      </w:r>
      <w:r>
        <w:rPr>
          <w:rFonts w:ascii="Times New Roman" w:hAnsi="Times New Roman"/>
          <w:color w:val="000000"/>
        </w:rPr>
        <w:t xml:space="preserve"> boy. My, 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hand again and started to let go. I held onto him. We sat there while the judge argued with the bull, very still, like childre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ought to—" We laughed. "You firs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please. Ladies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 I can't remember what I was going to s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cked an eyebrow at that. I pulled my hand out of his, blushing and mock-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right." He handed me a much-folded scrap of paper from his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is?" I asked, unfolding it carefully. The paper was cheap and coarse, yellow-brown with age. The lettering on it was large and car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poem," he said. He cleared his throat. "I, um, I wrote it.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uth went dry. For me? "Is this really your handwri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Sehdie, it's not that bad, i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ed shakily. "Not hardly." Such careful letters. Such careful words.</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Hair as glossy as a champion's mane</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Eyes as dark as midnight pool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owd around us cheered. I refolded the scrap of paper and handed it back to him. "Keep it for me," I said. "Please. Keep it sa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tucked it back into his satchel. "He's saluting you," he said without looking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glanced down at the </w:t>
      </w:r>
      <w:r>
        <w:rPr>
          <w:rFonts w:ascii="Times New Roman" w:hAnsi="Times New Roman"/>
          <w:i/>
          <w:color w:val="000000"/>
        </w:rPr>
        <w:t>umram</w:t>
      </w:r>
      <w:r>
        <w:rPr>
          <w:rFonts w:ascii="Times New Roman" w:hAnsi="Times New Roman"/>
          <w:color w:val="000000"/>
        </w:rPr>
        <w:t>'s sandy floor. Yes he was. I kissed the fingertips of my right hand and waved, as he'd told me other bravos ladies' did. Eyes as dark as midnight pools... Oh, this was going to be complica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4" w:name="now-kerrem-accepts-new-employment"/>
      <w:bookmarkEnd w:id="24"/>
      <w:r>
        <w:rPr>
          <w:rFonts w:ascii="Times New Roman" w:hAnsi="Times New Roman"/>
          <w:color w:val="000000"/>
        </w:rPr>
        <w:t>Now: Kerrem Accepts New Employmen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rFonts w:ascii="Times New Roman" w:hAnsi="Times New Roman"/>
          <w:i/>
          <w:color w:val="000000"/>
        </w:rPr>
        <w:t>umram</w:t>
      </w:r>
      <w:r>
        <w:rPr>
          <w:rFonts w:ascii="Times New Roman" w:hAnsi="Times New Roman"/>
          <w:color w:val="000000"/>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Times New Roman" w:hAnsi="Times New Roman"/>
          <w:i/>
          <w:color w:val="000000"/>
        </w:rPr>
        <w:t>Unusual If True</w:t>
      </w:r>
      <w:r>
        <w:rPr>
          <w:rFonts w:ascii="Times New Roman" w:hAnsi="Times New Roman"/>
          <w:color w:val="000000"/>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is then Kerrem the bookster?"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well, I would like to, certainly, but I'm supposed to be meeting a friend. It's a rather important matter, and I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first thought was </w:t>
      </w:r>
      <w:r>
        <w:rPr>
          <w:rFonts w:ascii="Times New Roman" w:hAnsi="Times New Roman"/>
          <w:i/>
          <w:color w:val="000000"/>
        </w:rPr>
        <w:t>he's a thief</w:t>
      </w:r>
      <w:r>
        <w:rPr>
          <w:rFonts w:ascii="Times New Roman" w:hAnsi="Times New Roman"/>
          <w:color w:val="000000"/>
        </w:rPr>
        <w:t xml:space="preserve">, but what thief in his right mind (or even out of it) would risk his neck for the few pennies a worn-at-the-elbows young bookster might have in his purse? My second thought was, </w:t>
      </w:r>
      <w:r>
        <w:rPr>
          <w:rFonts w:ascii="Times New Roman" w:hAnsi="Times New Roman"/>
          <w:i/>
          <w:color w:val="000000"/>
        </w:rPr>
        <w:t>he's a scandal monger—someone has found out about Sehdie and Vurt and wants to buy the story from me.</w:t>
      </w:r>
      <w:r>
        <w:rPr>
          <w:rFonts w:ascii="Times New Roman" w:hAnsi="Times New Roman"/>
          <w:color w:val="000000"/>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ed, my mouth suddenly dry. "All r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honored sir, for whatever it is I have done, or unknowingly, not done, that h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listening?" the horse asked abrup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again, honored sir, I lost myself there a moment." Sehdie. Gandan. Together. "I don't know what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ay yes," he said sourly. "That will let us both get out of this h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does—I mean, my service to Lady Kembe, but how can I possib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sort of errands?" I asked cautiously. Being a magician's fetch never ends well in stor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flicked his tail. "Watching people. Telling her what you see. Folding little paper birds and leaving them on windows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imes cutting throats," the Darpani chipped in. The horse kicked his shin.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roats, I promise." The horse eyed me. "What do you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I say? What could I say? "Sure. Yes. I mean, yes, absolutely, I would be honor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The horse explained what Lady Kembe wanted from me. Lady Kembe.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hat else was I going to do? "All right. Thank you. Truly, thank you. This is..." I spread my hands.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welcome." The horse flicked his tail. "Don't b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d. "Honored sir—forgive me, but you look familiar. Are you from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Definitely not." He stood a moment to let the Darpani mount, then turned and clip-clopp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azing, isn't it, what we can justify when we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 my palms to him. "I'll wr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aises his back. "I'll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rFonts w:ascii="Times New Roman" w:hAnsi="Times New Roman"/>
          <w:i/>
          <w:color w:val="000000"/>
        </w:rPr>
        <w:t>ab</w:t>
      </w:r>
      <w:r>
        <w:rPr>
          <w:rFonts w:ascii="Times New Roman" w:hAnsi="Times New Roman"/>
          <w:color w:val="000000"/>
        </w:rPr>
        <w:t xml:space="preserve">, it's none of my business, </w:t>
      </w:r>
      <w:r>
        <w:rPr>
          <w:rFonts w:ascii="Times New Roman" w:hAnsi="Times New Roman"/>
          <w:i/>
          <w:color w:val="000000"/>
        </w:rPr>
        <w:t>ra</w:t>
      </w:r>
      <w:r>
        <w:rPr>
          <w:rFonts w:ascii="Times New Roman" w:hAnsi="Times New Roman"/>
          <w:color w:val="000000"/>
        </w:rPr>
        <w:t xml:space="preserve">, it belongs to the most famous magician in the world, and </w:t>
      </w:r>
      <w:r>
        <w:rPr>
          <w:rFonts w:ascii="Times New Roman" w:hAnsi="Times New Roman"/>
          <w:i/>
          <w:color w:val="000000"/>
        </w:rPr>
        <w:t>ca</w:t>
      </w:r>
      <w:r>
        <w:rPr>
          <w:rFonts w:ascii="Times New Roman" w:hAnsi="Times New Roman"/>
          <w:color w:val="000000"/>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moments and a bruised knee later, I'm face to face with a peach-colored shutter. It is nicely made, fitted instead of glued, and very loc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remember the story of Hans the Younger, sitting in his stone chair on a hill overlooking Anyalcze harbor, watching the ships come and go, wishing he had taken one in his youth, until he turned to stone himself. The anonymous author of </w:t>
      </w:r>
      <w:r>
        <w:rPr>
          <w:rFonts w:ascii="Times New Roman" w:hAnsi="Times New Roman"/>
          <w:i/>
          <w:color w:val="000000"/>
        </w:rPr>
        <w:t>The Customs, Laws, and Language of Praczedt: A Guide For Those So Fortunate As To Have Been Born Elsewhere</w:t>
      </w:r>
      <w:r>
        <w:rPr>
          <w:rFonts w:ascii="Times New Roman" w:hAnsi="Times New Roman"/>
          <w:color w:val="000000"/>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oets don't write much about waiting. "Day after day she stood at the window, waiting for his return. She relived every moment they had spent together, every word, every kiss." Gaaah. That's from Fenrick's </w:t>
      </w:r>
      <w:r>
        <w:rPr>
          <w:rFonts w:ascii="Times New Roman" w:hAnsi="Times New Roman"/>
          <w:i/>
          <w:color w:val="000000"/>
        </w:rPr>
        <w:t>Love Immortal Forever</w:t>
      </w:r>
      <w:r>
        <w:rPr>
          <w:rFonts w:ascii="Times New Roman" w:hAnsi="Times New Roman"/>
          <w:color w:val="000000"/>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ick.</w:t>
      </w:r>
      <w:r>
        <w:rPr>
          <w:rFonts w:ascii="Times New Roman" w:hAnsi="Times New Roman"/>
          <w:color w:val="000000"/>
        </w:rPr>
        <w:t xml:space="preserve"> I look up so sharply that I hurt my neck. The shutters swing outward. Faintly, barely above a whisper, she say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mouth is d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she can't. I have shuttered my little dayglass lamp. I raise the cheap tin lid and hold it up. "Here," I say again, heart pou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n you catch?" I barely have time to put my lamp down before she drops her bag. It is mercifully small. I was afraid she would try to bring three trunks and a purse large enough to hold a child, like the old woman in </w:t>
      </w:r>
      <w:r>
        <w:rPr>
          <w:rFonts w:ascii="Times New Roman" w:hAnsi="Times New Roman"/>
          <w:i/>
          <w:color w:val="000000"/>
        </w:rPr>
        <w:t>The Prince of Cat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bag clinks slightly when I shift it. Sensible woman, she has brought jewelry. We can sell that if we ne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s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I say.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I don't know how!" she hisses. "I've never climbed a lad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t on the windowsill, then turn around and put your feet on the first rung. After that it's just lik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can't see it." She pulls herself up onto the windowsill and stretches one leg down like an elephant reaching for a piece of fallen fruit with its t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urn around first," I whisper. "So you're facing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urns, finds the rung, and climbs down one tentative step at a time. I don't realize she's crying until she reaches the bott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t's not," she sniffles.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llect my pack from the stable. "Did you bring a cloak?" I ask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akes her head. "We hang them downstairs. The housekeeper might have seen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Good thinking." I eye her critically. "But you can't go around look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s down at her black and silver dress and matching sandals. "What's wrong with how I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hing, nothing," I say hastily. "It's just—people will notice. Especially this time of night." </w:t>
      </w:r>
      <w:r>
        <w:rPr>
          <w:rFonts w:ascii="Times New Roman" w:hAnsi="Times New Roman"/>
          <w:i/>
          <w:color w:val="000000"/>
        </w:rPr>
        <w:t>And make assumptions,</w:t>
      </w:r>
      <w:r>
        <w:rPr>
          <w:rFonts w:ascii="Times New Roman" w:hAnsi="Times New Roman"/>
          <w:color w:val="000000"/>
        </w:rPr>
        <w:t xml:space="preserve"> I don't add alou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m sorry. It's the plainest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most." She leans forward and kisses me. "There. Now we can go."</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5" w:name="now-vurt-receives-a-gift"/>
      <w:bookmarkEnd w:id="25"/>
      <w:r>
        <w:rPr>
          <w:rFonts w:ascii="Times New Roman" w:hAnsi="Times New Roman"/>
          <w:color w:val="000000"/>
        </w:rPr>
        <w:t>Now: Vurt Receives a Gif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un my forefinger up and down the flat of my blade. The metal is solid and reassuring. My spear lies across my pack, ready to be snatched up. It's like waiting for the referee to call my name in the </w:t>
      </w:r>
      <w:r>
        <w:rPr>
          <w:rFonts w:ascii="Times New Roman" w:hAnsi="Times New Roman"/>
          <w:i/>
          <w:color w:val="000000"/>
        </w:rPr>
        <w:t>umram</w:t>
      </w:r>
      <w:r>
        <w:rPr>
          <w:rFonts w:ascii="Times New Roman" w:hAnsi="Times New Roman"/>
          <w:color w:val="000000"/>
        </w:rPr>
        <w:t>, exc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urn your fear into a question, Ishad says. If you're scared of the man standing on the other side of the </w:t>
      </w:r>
      <w:r>
        <w:rPr>
          <w:rFonts w:ascii="Times New Roman" w:hAnsi="Times New Roman"/>
          <w:i/>
          <w:color w:val="000000"/>
        </w:rPr>
        <w:t>umram</w:t>
      </w:r>
      <w:r>
        <w:rPr>
          <w:rFonts w:ascii="Times New Roman" w:hAnsi="Times New Roman"/>
          <w:color w:val="000000"/>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ithout warning it whips its spear up and lunges at my head. I jump back, trip over my pack, and fall to the floor just as the bonescuttle pou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s outline blurs as it lunged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chest heaves. Where in the </w:t>
      </w:r>
      <w:r>
        <w:rPr>
          <w:rFonts w:ascii="Times New Roman" w:hAnsi="Times New Roman"/>
          <w:i/>
          <w:color w:val="000000"/>
        </w:rPr>
        <w:t>hells</w:t>
      </w:r>
      <w:r>
        <w:rPr>
          <w:rFonts w:ascii="Times New Roman" w:hAnsi="Times New Roman"/>
          <w:color w:val="000000"/>
        </w:rPr>
        <w:t xml:space="preserve"> is my sword? Stupid, stupid, stupid, losing it. No one has ever disarmed me in the </w:t>
      </w:r>
      <w:r>
        <w:rPr>
          <w:rFonts w:ascii="Times New Roman" w:hAnsi="Times New Roman"/>
          <w:i/>
          <w:color w:val="000000"/>
        </w:rPr>
        <w:t>umram</w:t>
      </w:r>
      <w:r>
        <w:rPr>
          <w:rFonts w:ascii="Times New Roman" w:hAnsi="Times New Roman"/>
          <w:color w:val="000000"/>
        </w:rPr>
        <w:t>, no one. I can't even remember which way the bonescuttle threw it. Empty hands, full grave—if this is the best I can do, I deserve to los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is still standing by the plinth I was sitting on, beckoning to me urgently. I put my hands over my ears. "My thanks, honored sir," I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follow..." It's no more a sound than the stirring in the darkness before I unshuttered my lantern was a vision. "...to fini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I will. Just—give me a heartbeat, all right?" I take my hands from my ears. I have to get a weap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raises a palm as if to say, "Never mind." Then it steps in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ush of recollection dims, leaving me with just a memory of a memory and the name of a name. "Cup Rainbow Reaching," I say softly. "Thank you, honored sir. Thank you for your gif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6" w:name="then-cup-rainbow-reaching-earns-his-name"/>
      <w:bookmarkEnd w:id="26"/>
      <w:r>
        <w:rPr>
          <w:rFonts w:ascii="Times New Roman" w:hAnsi="Times New Roman"/>
          <w:color w:val="000000"/>
        </w:rPr>
        <w:t>Then: Cup Rainbow Reaching Earns His Nam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death rode on the back of the </w:t>
      </w:r>
      <w:r>
        <w:rPr>
          <w:rFonts w:ascii="Times New Roman" w:hAnsi="Times New Roman"/>
          <w:i/>
          <w:color w:val="000000"/>
        </w:rPr>
        <w:t>iyemnelili</w:t>
      </w:r>
      <w:r>
        <w:rPr>
          <w:rFonts w:ascii="Times New Roman" w:hAnsi="Times New Roman"/>
          <w:color w:val="000000"/>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eyed the carved vines. They seemed fragile, but the </w:t>
      </w:r>
      <w:r>
        <w:rPr>
          <w:rFonts w:ascii="Times New Roman" w:hAnsi="Times New Roman"/>
          <w:i/>
          <w:color w:val="000000"/>
        </w:rPr>
        <w:t>iyemnelili</w:t>
      </w:r>
      <w:r>
        <w:rPr>
          <w:rFonts w:ascii="Times New Roman" w:hAnsi="Times New Roman"/>
          <w:color w:val="000000"/>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 Plink plink.</w:t>
      </w:r>
      <w:r>
        <w:rPr>
          <w:rFonts w:ascii="Times New Roman" w:hAnsi="Times New Roman"/>
          <w:color w:val="000000"/>
        </w:rPr>
        <w:t xml:space="preserve"> I glanced down. The carved spider was plucking its web with one leg, </w:t>
      </w:r>
      <w:r>
        <w:rPr>
          <w:rFonts w:ascii="Times New Roman" w:hAnsi="Times New Roman"/>
          <w:i/>
          <w:color w:val="000000"/>
        </w:rPr>
        <w:t>plink plink</w:t>
      </w:r>
      <w:r>
        <w:rPr>
          <w:rFonts w:ascii="Times New Roman" w:hAnsi="Times New Roman"/>
          <w:color w:val="000000"/>
        </w:rPr>
        <w:t>, like a fiddler plucking her top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versed my spear and poked it into the doorway. Nothing happened. I swept it from side to side. I felt a gentle tug, and then the bottom two thumbs of the haft fell away. The </w:t>
      </w:r>
      <w:r>
        <w:rPr>
          <w:rFonts w:ascii="Times New Roman" w:hAnsi="Times New Roman"/>
          <w:i/>
          <w:color w:val="000000"/>
        </w:rPr>
        <w:t>iyemnelili</w:t>
      </w:r>
      <w:r>
        <w:rPr>
          <w:rFonts w:ascii="Times New Roman" w:hAnsi="Times New Roman"/>
          <w:color w:val="000000"/>
        </w:rPr>
        <w:t xml:space="preserve"> would not have had to tear me to pieces if I had run through the arch. The spider's web would have turned me into bite-sized chunks of mea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w:t>
      </w:r>
      <w:r>
        <w:rPr>
          <w:rFonts w:ascii="Times New Roman" w:hAnsi="Times New Roman"/>
          <w:color w:val="000000"/>
        </w:rPr>
        <w:t xml:space="preserve"> The spider plucked the same two notes on its web. I stepped back into the middle of the courtyard with my spear up. A fresh splash of gore glistened on the paving stones at my feet. The </w:t>
      </w:r>
      <w:r>
        <w:rPr>
          <w:rFonts w:ascii="Times New Roman" w:hAnsi="Times New Roman"/>
          <w:i/>
          <w:color w:val="000000"/>
        </w:rPr>
        <w:t>iyemnelili</w:t>
      </w:r>
      <w:r>
        <w:rPr>
          <w:rFonts w:ascii="Times New Roman" w:hAnsi="Times New Roman"/>
          <w:color w:val="000000"/>
        </w:rPr>
        <w:t xml:space="preserve"> was here, and I was trapped. Which was no different from the situation a moment before, except for the size of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rFonts w:ascii="Times New Roman" w:hAnsi="Times New Roman"/>
          <w:i/>
          <w:color w:val="000000"/>
        </w:rPr>
        <w:t>iyemnelili</w:t>
      </w:r>
      <w:r>
        <w:rPr>
          <w:rFonts w:ascii="Times New Roman" w:hAnsi="Times New Roman"/>
          <w:color w:val="000000"/>
        </w:rPr>
        <w:t xml:space="preserve"> was like the golden mink, that carried the bones and pelts of its prey away from its nest after regurgitat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o not know how, but somehow the </w:t>
      </w:r>
      <w:r>
        <w:rPr>
          <w:rFonts w:ascii="Times New Roman" w:hAnsi="Times New Roman"/>
          <w:i/>
          <w:color w:val="000000"/>
        </w:rPr>
        <w:t>iyemnelili</w:t>
      </w:r>
      <w:r>
        <w:rPr>
          <w:rFonts w:ascii="Times New Roman" w:hAnsi="Times New Roman"/>
          <w:color w:val="000000"/>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hit it over the head with the haft of my spear. That was all I could do. I could not get my spear back enough to stab it before I f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lantern cracked on the stones. The </w:t>
      </w:r>
      <w:r>
        <w:rPr>
          <w:rFonts w:ascii="Times New Roman" w:hAnsi="Times New Roman"/>
          <w:i/>
          <w:color w:val="000000"/>
        </w:rPr>
        <w:t>iyemnelili</w:t>
      </w:r>
      <w:r>
        <w:rPr>
          <w:rFonts w:ascii="Times New Roman" w:hAnsi="Times New Roman"/>
          <w:color w:val="000000"/>
        </w:rPr>
        <w:t xml:space="preserve"> snapped its tail at me, striking my spear. I twisted it around somehow and thrust up under its jaw, still screaming. Its barbed head hit soft flesh. Instead of rearing back, the </w:t>
      </w:r>
      <w:r>
        <w:rPr>
          <w:rFonts w:ascii="Times New Roman" w:hAnsi="Times New Roman"/>
          <w:i/>
          <w:color w:val="000000"/>
        </w:rPr>
        <w:t>iyemnelili</w:t>
      </w:r>
      <w:r>
        <w:rPr>
          <w:rFonts w:ascii="Times New Roman" w:hAnsi="Times New Roman"/>
          <w:color w:val="000000"/>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my spear, driving its head deeper into the creature. My world was nothing but the pain in my leg and my arms pushing the spear up through the underside of the </w:t>
      </w:r>
      <w:r>
        <w:rPr>
          <w:rFonts w:ascii="Times New Roman" w:hAnsi="Times New Roman"/>
          <w:i/>
          <w:color w:val="000000"/>
        </w:rPr>
        <w:t>iyemnelili</w:t>
      </w:r>
      <w:r>
        <w:rPr>
          <w:rFonts w:ascii="Times New Roman" w:hAnsi="Times New Roman"/>
          <w:color w:val="000000"/>
        </w:rPr>
        <w:t>'s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it again. Something tore. Something burning wet splattered on my hands. The </w:t>
      </w:r>
      <w:r>
        <w:rPr>
          <w:rFonts w:ascii="Times New Roman" w:hAnsi="Times New Roman"/>
          <w:i/>
          <w:color w:val="000000"/>
        </w:rPr>
        <w:t>iyemnelili</w:t>
      </w:r>
      <w:r>
        <w:rPr>
          <w:rFonts w:ascii="Times New Roman" w:hAnsi="Times New Roman"/>
          <w:color w:val="000000"/>
        </w:rPr>
        <w:t xml:space="preserve"> pulled back, tearing my spear from my hands. As the light from the broken dayglass in my lantern died away, it clutched the haft of my spear in its claws and pulled. Clumps of flesh clung to its barbed head as it came out. The </w:t>
      </w:r>
      <w:r>
        <w:rPr>
          <w:rFonts w:ascii="Times New Roman" w:hAnsi="Times New Roman"/>
          <w:i/>
          <w:color w:val="000000"/>
        </w:rPr>
        <w:t>iyemnelili</w:t>
      </w:r>
      <w:r>
        <w:rPr>
          <w:rFonts w:ascii="Times New Roman" w:hAnsi="Times New Roman"/>
          <w:color w:val="000000"/>
        </w:rPr>
        <w:t xml:space="preserve"> staggered sideways as if drunk and then toppled over. Its legs clattered against the stones a moment and were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Thwack. Thwack.</w:t>
      </w:r>
      <w:r>
        <w:rPr>
          <w:rFonts w:ascii="Times New Roman" w:hAnsi="Times New Roman"/>
          <w:color w:val="000000"/>
        </w:rPr>
        <w:t xml:space="preserve"> He dropped the </w:t>
      </w:r>
      <w:r>
        <w:rPr>
          <w:rFonts w:ascii="Times New Roman" w:hAnsi="Times New Roman"/>
          <w:i/>
          <w:color w:val="000000"/>
        </w:rPr>
        <w:t>iyemnelili</w:t>
      </w:r>
      <w:r>
        <w:rPr>
          <w:rFonts w:ascii="Times New Roman" w:hAnsi="Times New Roman"/>
          <w:color w:val="000000"/>
        </w:rPr>
        <w:t>'s head into the sack that hung from his belt. "Right," he muttered. "Now for the hard p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ave..." I managed to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rFonts w:ascii="Times New Roman" w:hAnsi="Times New Roman"/>
          <w:i/>
          <w:color w:val="000000"/>
        </w:rPr>
        <w:t>iyemnelili</w:t>
      </w:r>
      <w:r>
        <w:rPr>
          <w:rFonts w:ascii="Times New Roman" w:hAnsi="Times New Roman"/>
          <w:color w:val="000000"/>
        </w:rPr>
        <w:t xml:space="preserve"> again. I struggled weakly in the Karabandi's arms, trying to get my spear up, but the effort was too much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up. Wake up." He twisted my ear between his fingers. "Wake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n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ome on. We're almost there." Liar. "We're almost out of here. Just a little swim, that's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weakly. "Can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me. "Yes you can. Cup. Cup! You can do it, I know you can. But you have to do it yourself. I can't carry you for this b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an idiot. My death had found me—there was no need for him to whistle for his. I tried again. "Cannot... blood... in the water. Smell... Draw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emptied everything from his bag except the </w:t>
      </w:r>
      <w:r>
        <w:rPr>
          <w:rFonts w:ascii="Times New Roman" w:hAnsi="Times New Roman"/>
          <w:i/>
          <w:color w:val="000000"/>
        </w:rPr>
        <w:t>iyemnelili</w:t>
      </w:r>
      <w:r>
        <w:rPr>
          <w:rFonts w:ascii="Times New Roman" w:hAnsi="Times New Roman"/>
          <w:color w:val="000000"/>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rFonts w:ascii="Times New Roman" w:hAnsi="Times New Roman"/>
          <w:i/>
          <w:color w:val="000000"/>
        </w:rPr>
        <w:t>iyemnelili</w:t>
      </w:r>
      <w:r>
        <w:rPr>
          <w:rFonts w:ascii="Times New Roman" w:hAnsi="Times New Roman"/>
          <w:color w:val="000000"/>
        </w:rPr>
        <w:t xml:space="preserve"> himself then, a hunchback with an evil fetch on his shoulder whispering in his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when did a Darpani learn surrender, either? I bit my tongue to keep myself awake. Twenty, thirty, </w:t>
      </w:r>
      <w:r>
        <w:rPr>
          <w:rFonts w:ascii="Times New Roman" w:hAnsi="Times New Roman"/>
          <w:i/>
          <w:color w:val="000000"/>
        </w:rPr>
        <w:t>la iy la iy</w:t>
      </w:r>
      <w:r>
        <w:rPr>
          <w:rFonts w:ascii="Times New Roman" w:hAnsi="Times New Roman"/>
          <w:color w:val="000000"/>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ulled on the rope, dragging me through the water to safety. "Hold on, lad, hold on!" he ur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s I reached for him, jaws closed around my waist. I opened my mouth to scream one last time, then everything went awa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7" w:name="now-ishad-waits"/>
      <w:bookmarkEnd w:id="27"/>
      <w:r>
        <w:rPr>
          <w:rFonts w:ascii="Times New Roman" w:hAnsi="Times New Roman"/>
          <w:color w:val="000000"/>
        </w:rPr>
        <w:t>Now: Ishad Wai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n into a couple of other ghosts in Lady Kembe's service. I heard Edward the Dog howl in Apple Bridge when the old king died, and I think I saw Terremaktikak in a tavern in Anyalcze, still waiting for Arshad to return from Sullair. Magicians have tried to send both of them on, but some ghosts just aren't for se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rFonts w:ascii="Times New Roman" w:hAnsi="Times New Roman"/>
          <w:i/>
          <w:color w:val="000000"/>
        </w:rPr>
        <w:t>umram</w:t>
      </w:r>
      <w:r>
        <w:rPr>
          <w:rFonts w:ascii="Times New Roman" w:hAnsi="Times New Roman"/>
          <w:color w:val="000000"/>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have taken something with me. A lock of hair, anything, just to show him some re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 touched stone. I heaved myself out of the water, shrugged out of my pack, and took out my matches and cand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 d'you mean, 'snot over?" Saints and their small mercies, I was talking to the most powerful magician in Cherne and I was slur-my-words d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deaf so well as drunk?" she asked without a drop of mercy in her voice. "My others tell me this is not over. Now go you and have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were waiting for me on the other side, weapons ready, a magician in their midst. I dropped to my knees and w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sergeant glanced at the magician. He sniffed the air, then shrugged. "No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nodded. "Just you?" he asked when my sobs sub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onto the ground beside me. Vurt's as much of a son as I'll ever have. He's coming out, or I'm staying down here with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8" w:name="now-sehdie-on-a-cloud"/>
      <w:bookmarkEnd w:id="28"/>
      <w:r>
        <w:rPr>
          <w:rFonts w:ascii="Times New Roman" w:hAnsi="Times New Roman"/>
          <w:color w:val="000000"/>
        </w:rPr>
        <w:t>Now: Sehdie on a Clou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f he had been my father, his eyebrows would have come together in the middle of his forehead. If he had been my aunt, he would have smiled </w:t>
      </w:r>
      <w:r>
        <w:rPr>
          <w:rFonts w:ascii="Times New Roman" w:hAnsi="Times New Roman"/>
          <w:i/>
          <w:color w:val="000000"/>
        </w:rPr>
        <w:t>that</w:t>
      </w:r>
      <w:r>
        <w:rPr>
          <w:rFonts w:ascii="Times New Roman" w:hAnsi="Times New Roman"/>
          <w:color w:val="000000"/>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have to ask her about this," he said when he was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do," I replied politely. "May I ask whether it will take long?" He looked at his Darpani companion, who shrug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here," the horse said. They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evening I just nodded at her, straightening up and taking my elbows off the railing before she could comment. "Are you retiring for the evening?"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so," she sighed. "I trust you are as well? The night air is not of the best for one this time of y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ally the palace drums boom the tenth hour. I stand up, straighten my dress, and unlatch my shutters as quietly as I could. "Kerrem?" I whisper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voice comes from the alley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tiny light, more red than yellow, blinked into being. "Here," he say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ck my head out of the window and look down. A bamboo ladder stands against the wall. My heart s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he says.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moment of silence. "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ean I don't know how!" I hiss. "I've never climbed a ladder." I suddenly feel like crying again. I have never climbed a ladder. Or gone swimming. Or played catch. Or this, or that, or anything. I haven't done </w:t>
      </w:r>
      <w:r>
        <w:rPr>
          <w:rFonts w:ascii="Times New Roman" w:hAnsi="Times New Roman"/>
          <w:i/>
          <w:color w:val="000000"/>
        </w:rPr>
        <w:t>an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aighten up and sniffle. "No it isn't.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miles reassuringly. "Hawk and hares. I used to play when I was their age. Don't worry—it's an easy 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ill you miss it?" I ask, wondering, </w:t>
      </w:r>
      <w:r>
        <w:rPr>
          <w:rFonts w:ascii="Times New Roman" w:hAnsi="Times New Roman"/>
          <w:i/>
          <w:color w:val="000000"/>
        </w:rPr>
        <w:t>How could they do that? How could they just...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rugs. "Probably. Sure. I don't know.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firmly and take his han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and his rider are waiting for us. "M'lady," the Darpani says, raising his palms to me and bowing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snorts. "Got it?" he ask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jerks a thumb at the leather tube tied to his pack. "Right where you said it would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ourse it was," the horse says sourly. "She's never wrong about the </w:t>
      </w:r>
      <w:r>
        <w:rPr>
          <w:rFonts w:ascii="Times New Roman" w:hAnsi="Times New Roman"/>
          <w:i/>
          <w:color w:val="000000"/>
        </w:rPr>
        <w:t>little</w:t>
      </w:r>
      <w:r>
        <w:rPr>
          <w:rFonts w:ascii="Times New Roman" w:hAnsi="Times New Roman"/>
          <w:color w:val="000000"/>
        </w:rPr>
        <w:t xml:space="preserve"> stuff." He looks me up and down with his big brown eyes and snort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squeezes my hand again. I squeeze back. We are going to Gandan. We are really going. On a </w:t>
      </w:r>
      <w:r>
        <w:rPr>
          <w:rFonts w:ascii="Times New Roman" w:hAnsi="Times New Roman"/>
          <w:i/>
          <w:color w:val="000000"/>
        </w:rPr>
        <w:t>cloud</w:t>
      </w:r>
      <w:r>
        <w:rPr>
          <w:rFonts w:ascii="Times New Roman" w:hAnsi="Times New Roman"/>
          <w:color w:val="000000"/>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 shrinks as it descends, pulling itself into a dense clump. The air cools and dampens as it settles into the trench in front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 props a ladder against its side. "After you," he says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glances at me. I squeeze his hand. "It's all right," I tell him. "I know how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9" w:name="now-vurt-learns-something-about-courage"/>
      <w:bookmarkEnd w:id="29"/>
      <w:r>
        <w:rPr>
          <w:rFonts w:ascii="Times New Roman" w:hAnsi="Times New Roman"/>
          <w:color w:val="000000"/>
        </w:rPr>
        <w:t>Now: Vurt Learns Something About Courag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rFonts w:ascii="Times New Roman" w:hAnsi="Times New Roman"/>
          <w:i/>
          <w:color w:val="000000"/>
        </w:rPr>
        <w:t>really</w:t>
      </w:r>
      <w:r>
        <w:rPr>
          <w:rFonts w:ascii="Times New Roman" w:hAnsi="Times New Roman"/>
          <w:color w:val="000000"/>
        </w:rPr>
        <w:t xml:space="preserve"> shouldn't touch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and monsters and ghosts and oaths and all of it is a real pain in the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isses and comes at me again, snapping at my arm, my sword, my leg. I curse my own stupidity. The sword doesn't have enough reach. I need my sp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gone. So are the rats I hung from the statues. Something snuffles nearby. I backed away, then turn and head for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 when I reach the bridge. If there was any other way out, I would take it, but there isn't. I clench my jaw and start acro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hispers start immediately this time. "Why do you keep pretending you want her? You want fame. You want prizes. You want </w:t>
      </w:r>
      <w:r>
        <w:rPr>
          <w:rFonts w:ascii="Times New Roman" w:hAnsi="Times New Roman"/>
          <w:i/>
          <w:color w:val="000000"/>
        </w:rPr>
        <w:t>him</w:t>
      </w:r>
      <w:r>
        <w:rPr>
          <w:rFonts w:ascii="Times New Roman" w:hAnsi="Times New Roman"/>
          <w:color w:val="000000"/>
        </w:rPr>
        <w:t>. You want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aints. Whatever lurks beneath the bridge is only saying what I haven't had the courage to say to myself, what I knew even as I cut my palm in Sehdie's father's courtyard. I don't love her. I never have. I just don't know how to tell anyone who I </w:t>
      </w:r>
      <w:r>
        <w:rPr>
          <w:rFonts w:ascii="Times New Roman" w:hAnsi="Times New Roman"/>
          <w:i/>
          <w:color w:val="000000"/>
        </w:rPr>
        <w:t>do</w:t>
      </w:r>
      <w:r>
        <w:rPr>
          <w:rFonts w:ascii="Times New Roman" w:hAnsi="Times New Roman"/>
          <w:color w:val="000000"/>
        </w:rPr>
        <w:t xml:space="preserve"> love, because oh, won't they have a laugh then? </w:t>
      </w:r>
      <w:r>
        <w:rPr>
          <w:rFonts w:ascii="Times New Roman" w:hAnsi="Times New Roman"/>
          <w:i/>
          <w:color w:val="000000"/>
        </w:rPr>
        <w:t>Umram</w:t>
      </w:r>
      <w:r>
        <w:rPr>
          <w:rFonts w:ascii="Times New Roman" w:hAnsi="Times New Roman"/>
          <w:color w:val="000000"/>
        </w:rPr>
        <w:t xml:space="preserve"> bravos are like soldiers: three quarters of us prefer our own kind, and most of the rest can swing their sword with either hand, as Ishad says. Me and a beautiful, dumb hunk like Tessor—me and </w:t>
      </w:r>
      <w:r>
        <w:rPr>
          <w:rFonts w:ascii="Times New Roman" w:hAnsi="Times New Roman"/>
          <w:i/>
          <w:color w:val="000000"/>
        </w:rPr>
        <w:t>anyone</w:t>
      </w:r>
      <w:r>
        <w:rPr>
          <w:rFonts w:ascii="Times New Roman" w:hAnsi="Times New Roman"/>
          <w:color w:val="000000"/>
        </w:rPr>
        <w:t>—they'll tease me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m weeping again by the time I stepped off the bridge. What am I going to do? When the rat catcher's boy slays a monster, he </w:t>
      </w:r>
      <w:r>
        <w:rPr>
          <w:rFonts w:ascii="Times New Roman" w:hAnsi="Times New Roman"/>
          <w:i/>
          <w:color w:val="000000"/>
        </w:rPr>
        <w:t>has</w:t>
      </w:r>
      <w:r>
        <w:rPr>
          <w:rFonts w:ascii="Times New Roman" w:hAnsi="Times New Roman"/>
          <w:color w:val="000000"/>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rFonts w:ascii="Times New Roman" w:hAnsi="Times New Roman"/>
          <w:i/>
          <w:color w:val="000000"/>
        </w:rPr>
        <w:t>have</w:t>
      </w:r>
      <w:r>
        <w:rPr>
          <w:rFonts w:ascii="Times New Roman" w:hAnsi="Times New Roman"/>
          <w:color w:val="000000"/>
        </w:rPr>
        <w:t xml:space="preserve"> to love her, Vurt! Look at all the stanzas I've already wri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0" w:name="now-patience-is-rewarded"/>
      <w:bookmarkEnd w:id="30"/>
      <w:r>
        <w:rPr>
          <w:rFonts w:ascii="Times New Roman" w:hAnsi="Times New Roman"/>
          <w:color w:val="000000"/>
        </w:rPr>
        <w:t>Now: Patience Is Reward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man </w:t>
      </w:r>
      <w:r>
        <w:rPr>
          <w:rFonts w:ascii="Times New Roman" w:hAnsi="Times New Roman"/>
          <w:i/>
          <w:color w:val="000000"/>
        </w:rPr>
        <w:t>finally</w:t>
      </w:r>
      <w:r>
        <w:rPr>
          <w:rFonts w:ascii="Times New Roman" w:hAnsi="Times New Roman"/>
          <w:color w:val="000000"/>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school of tiny transparent crayfish flash past me. Something has disturbed the water upstream from my pool. </w:t>
      </w:r>
      <w:r>
        <w:rPr>
          <w:rFonts w:ascii="Times New Roman" w:hAnsi="Times New Roman"/>
          <w:i/>
          <w:color w:val="000000"/>
        </w:rPr>
        <w:t>Splash.</w:t>
      </w:r>
      <w:r>
        <w:rPr>
          <w:rFonts w:ascii="Times New Roman" w:hAnsi="Times New Roman"/>
          <w:color w:val="000000"/>
        </w:rPr>
        <w:t xml:space="preserve"> Someone is in the water. And there is blood—well, ichor, really, the dark green kind that leaves a musty aftertaste. He is bringing a trophy with him. I will my limbs to be still. This will be </w:t>
      </w:r>
      <w:r>
        <w:rPr>
          <w:rFonts w:ascii="Times New Roman" w:hAnsi="Times New Roman"/>
          <w:i/>
          <w:color w:val="000000"/>
        </w:rPr>
        <w:t>much</w:t>
      </w:r>
      <w:r>
        <w:rPr>
          <w:rFonts w:ascii="Times New Roman" w:hAnsi="Times New Roman"/>
          <w:color w:val="000000"/>
        </w:rPr>
        <w:t xml:space="preserve"> tastier than that acrid little scave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injured man speaks again, arguing. The echo relaxes itself into nothing. What is it doing? I'm </w:t>
      </w:r>
      <w:r>
        <w:rPr>
          <w:rFonts w:ascii="Times New Roman" w:hAnsi="Times New Roman"/>
          <w:i/>
          <w:color w:val="000000"/>
        </w:rPr>
        <w:t>hungry</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head breaks the surface. I surge forward, jaws open wide, and scream as something stabs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hing </w:t>
      </w:r>
      <w:r>
        <w:rPr>
          <w:rFonts w:ascii="Times New Roman" w:hAnsi="Times New Roman"/>
          <w:i/>
          <w:color w:val="000000"/>
        </w:rPr>
        <w:t>stabs</w:t>
      </w:r>
      <w:r>
        <w:rPr>
          <w:rFonts w:ascii="Times New Roman" w:hAnsi="Times New Roman"/>
          <w:color w:val="000000"/>
        </w:rPr>
        <w:t xml:space="preserve"> me. Something stabs </w:t>
      </w:r>
      <w:r>
        <w:rPr>
          <w:rFonts w:ascii="Times New Roman" w:hAnsi="Times New Roman"/>
          <w:i/>
          <w:color w:val="000000"/>
        </w:rPr>
        <w:t>me</w:t>
      </w:r>
      <w:r>
        <w:rPr>
          <w:rFonts w:ascii="Times New Roman" w:hAnsi="Times New Roman"/>
          <w:color w:val="000000"/>
        </w:rPr>
        <w:t xml:space="preserve">! A spear—the man who came down the stairs has thrown himself into the water and driven a spear—a </w:t>
      </w:r>
      <w:r>
        <w:rPr>
          <w:rFonts w:ascii="Times New Roman" w:hAnsi="Times New Roman"/>
          <w:i/>
          <w:color w:val="000000"/>
        </w:rPr>
        <w:t>spear</w:t>
      </w:r>
      <w:r>
        <w:rPr>
          <w:rFonts w:ascii="Times New Roman" w:hAnsi="Times New Roman"/>
          <w:color w:val="000000"/>
        </w:rPr>
        <w:t xml:space="preserve">—in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freeze with shock. No, it can't be. It </w:t>
      </w:r>
      <w:r>
        <w:rPr>
          <w:rFonts w:ascii="Times New Roman" w:hAnsi="Times New Roman"/>
          <w:i/>
          <w:color w:val="000000"/>
        </w:rPr>
        <w:t>can't</w:t>
      </w:r>
      <w:r>
        <w:rPr>
          <w:rFonts w:ascii="Times New Roman" w:hAnsi="Times New Roman"/>
          <w:color w:val="000000"/>
        </w:rPr>
        <w:t xml:space="preserve"> be, not after all these long dark patient centuries. My love? Is it really </w:t>
      </w:r>
      <w:r>
        <w:rPr>
          <w:rFonts w:ascii="Times New Roman" w:hAnsi="Times New Roman"/>
          <w:i/>
          <w:color w:val="000000"/>
        </w:rPr>
        <w:t>you</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1" w:name="now-boots-no-more"/>
      <w:bookmarkEnd w:id="31"/>
      <w:r>
        <w:rPr>
          <w:rFonts w:ascii="Times New Roman" w:hAnsi="Times New Roman"/>
          <w:color w:val="000000"/>
        </w:rPr>
        <w:t>Now: Boots No Mor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What? Who? Who is that? Who are we? No, who am </w:t>
      </w:r>
      <w:r>
        <w:rPr>
          <w:rFonts w:ascii="Times New Roman" w:hAnsi="Times New Roman"/>
          <w:i/>
          <w:color w:val="000000"/>
        </w:rPr>
        <w:t>I</w:t>
      </w:r>
      <w:r>
        <w:rPr>
          <w:rFonts w:ascii="Times New Roman" w:hAnsi="Times New Roman"/>
          <w:color w:val="000000"/>
        </w:rPr>
        <w:t xml:space="preserve">, I I I me me me I am me I am </w:t>
      </w:r>
      <w:r>
        <w:rPr>
          <w:rFonts w:ascii="Times New Roman" w:hAnsi="Times New Roman"/>
          <w:i/>
          <w:color w:val="000000"/>
        </w:rPr>
        <w:t>me</w:t>
      </w:r>
      <w:r>
        <w:rPr>
          <w:rFonts w:ascii="Times New Roman" w:hAnsi="Times New Roman"/>
          <w:color w:val="000000"/>
        </w:rPr>
        <w:t xml:space="preserve"> I remember now I am not a pair of boots that is just a shape a form a container I am </w:t>
      </w:r>
      <w:r>
        <w:rPr>
          <w:rFonts w:ascii="Times New Roman" w:hAnsi="Times New Roman"/>
          <w:i/>
          <w:color w:val="000000"/>
        </w:rPr>
        <w:t>me</w:t>
      </w:r>
      <w:r>
        <w:rPr>
          <w:rFonts w:ascii="Times New Roman" w:hAnsi="Times New Roman"/>
          <w:color w:val="000000"/>
        </w:rPr>
        <w:t xml:space="preserve"> and I am home and—oh, my love, is that you? After so long, is that you? It is! It </w:t>
      </w:r>
      <w:r>
        <w:rPr>
          <w:rFonts w:ascii="Times New Roman" w:hAnsi="Times New Roman"/>
          <w:i/>
          <w:color w:val="000000"/>
        </w:rPr>
        <w:t>is</w:t>
      </w:r>
      <w:r>
        <w:rPr>
          <w:rFonts w:ascii="Times New Roman" w:hAnsi="Times New Roman"/>
          <w:color w:val="000000"/>
        </w:rPr>
        <w:t xml:space="preserve">! I am </w:t>
      </w:r>
      <w:r>
        <w:rPr>
          <w:rFonts w:ascii="Times New Roman" w:hAnsi="Times New Roman"/>
          <w:i/>
          <w:color w:val="000000"/>
        </w:rPr>
        <w:t>home</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2" w:name="now-elenima-is-disappointed"/>
      <w:bookmarkEnd w:id="32"/>
      <w:r>
        <w:rPr>
          <w:rFonts w:ascii="Times New Roman" w:hAnsi="Times New Roman"/>
          <w:color w:val="000000"/>
        </w:rPr>
        <w:t>Now: Eleñima Is Disappoint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 like a </w:t>
      </w:r>
      <w:r>
        <w:rPr>
          <w:rFonts w:ascii="Times New Roman" w:hAnsi="Times New Roman"/>
          <w:i/>
          <w:color w:val="000000"/>
        </w:rPr>
        <w:t>servant</w:t>
      </w:r>
      <w:r>
        <w:rPr>
          <w:rFonts w:ascii="Times New Roman" w:hAnsi="Times New Roman"/>
          <w:color w:val="000000"/>
        </w:rPr>
        <w:t xml:space="preserve"> or a fine carp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oh, it hurts even to think it, even after all these years. Awbé betrayed me. "We need a proper nursemaid for Sehdie," she said. "Someone experienc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didn't understand. We? Did she mean she and her husband? And—leave? "Stand in the way of... Awbé, what are you sa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a deep breath. "I mean we think it's time you spread your wings. But you'll always be welcome here, any time you want to vi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wbé... Cherished, surely you don't mean...?" I laughed uneas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r mouth set stubbornly. "We've decided, Eleñima. </w:t>
      </w:r>
      <w:r>
        <w:rPr>
          <w:rFonts w:ascii="Times New Roman" w:hAnsi="Times New Roman"/>
          <w:i/>
          <w:color w:val="000000"/>
        </w:rPr>
        <w:t>I've</w:t>
      </w:r>
      <w:r>
        <w:rPr>
          <w:rFonts w:ascii="Times New Roman" w:hAnsi="Times New Roman"/>
          <w:color w:val="000000"/>
        </w:rPr>
        <w:t xml:space="preserve"> decided. There's a sharing house next to the Collar's Rest that would be perfect for you,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op!" I clapped my hands over my ears. "Stop stop stop stop stop!" I thought I was going to be sick. Awbé was still talking, but I couldn't hear her. I wouldn't. How could she do this to me? How could she even </w:t>
      </w:r>
      <w:r>
        <w:rPr>
          <w:rFonts w:ascii="Times New Roman" w:hAnsi="Times New Roman"/>
          <w:i/>
          <w:color w:val="000000"/>
        </w:rPr>
        <w:t>think</w:t>
      </w:r>
      <w:r>
        <w:rPr>
          <w:rFonts w:ascii="Times New Roman" w:hAnsi="Times New Roman"/>
          <w:color w:val="000000"/>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re isn't much else to say. That afternoon, Awbé fell down the stairs in the rear courtyard. She fell. She </w:t>
      </w:r>
      <w:r>
        <w:rPr>
          <w:rFonts w:ascii="Times New Roman" w:hAnsi="Times New Roman"/>
          <w:i/>
          <w:color w:val="000000"/>
        </w:rPr>
        <w:t>fell</w:t>
      </w:r>
      <w:r>
        <w:rPr>
          <w:rFonts w:ascii="Times New Roman" w:hAnsi="Times New Roman"/>
          <w:color w:val="000000"/>
        </w:rPr>
        <w:t xml:space="preserve">. She had been watering some of her plants, and everyone eventually agreed that she must have reached out too far and slipped on a damp step. Her husband was completely distraught, and it took </w:t>
      </w:r>
      <w:r>
        <w:rPr>
          <w:rFonts w:ascii="Times New Roman" w:hAnsi="Times New Roman"/>
          <w:i/>
          <w:color w:val="000000"/>
        </w:rPr>
        <w:t>ages</w:t>
      </w:r>
      <w:r>
        <w:rPr>
          <w:rFonts w:ascii="Times New Roman" w:hAnsi="Times New Roman"/>
          <w:color w:val="000000"/>
        </w:rPr>
        <w:t xml:space="preserve"> for Sehdie to stop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gamble," I told her rather prim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a turn of phrase," she said soothingly. "Like, oh, I don't know, like the Gandan saying, if life gives you sour apples, make c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ighed. "What are a few years?" I asked rhetorically. And then I giggled like a little girl. It was rather funny—after all, the whole point was "a few years", wasn't it? A few years that I could live over, live </w:t>
      </w:r>
      <w:r>
        <w:rPr>
          <w:rFonts w:ascii="Times New Roman" w:hAnsi="Times New Roman"/>
          <w:i/>
          <w:color w:val="000000"/>
        </w:rPr>
        <w:t>differently</w:t>
      </w:r>
      <w:r>
        <w:rPr>
          <w:rFonts w:ascii="Times New Roman" w:hAnsi="Times New Roman"/>
          <w:color w:val="000000"/>
        </w:rPr>
        <w:t>. And, well, Sehdie was going to leave me some day anyway, wasn't she? Everyon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t all fell to pieces. I woke up and Sehdie was gone. She was gone. She had left me. After all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must have gone through the window," Rojyar says, pointing at the open shut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note," Rojyar says. He kneels with a grunt and tugs it out from under my sandal. "It's addressed to the honored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me that!" I snatch it from his hands and break the dab of wax that holds it clo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ear auntie," it says, "You never could resist reading other people's mail, could you?" Her signature is just a scribble, deliberately messy just to spit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orm out of her room, blinded by tears. How could she!? How </w:t>
      </w:r>
      <w:r>
        <w:rPr>
          <w:rFonts w:ascii="Times New Roman" w:hAnsi="Times New Roman"/>
          <w:i/>
          <w:color w:val="000000"/>
        </w:rPr>
        <w:t>dared</w:t>
      </w:r>
      <w:r>
        <w:rPr>
          <w:rFonts w:ascii="Times New Roman" w:hAnsi="Times New Roman"/>
          <w:color w:val="000000"/>
        </w:rPr>
        <w:t xml:space="preserve"> she!? I have been waiting so </w:t>
      </w:r>
      <w:r>
        <w:rPr>
          <w:rFonts w:ascii="Times New Roman" w:hAnsi="Times New Roman"/>
          <w:i/>
          <w:color w:val="000000"/>
        </w:rPr>
        <w:t>long</w:t>
      </w:r>
      <w:r>
        <w:rPr>
          <w:rFonts w:ascii="Times New Roman" w:hAnsi="Times New Roman"/>
          <w:color w:val="000000"/>
        </w:rPr>
        <w:t xml:space="preserve">! With a cry, I pick up a candelilla at the top of the stairs and throw it into the courtyard. Its pot shatters, scattering dry brown soil. There are more on the stepped sidewall that follows the stairs down to the courtyard.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Crash!</w:t>
      </w:r>
      <w:r>
        <w:rPr>
          <w:rFonts w:ascii="Times New Roman" w:hAnsi="Times New Roman"/>
          <w:color w:val="000000"/>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rFonts w:ascii="Times New Roman" w:hAnsi="Times New Roman"/>
          <w:i/>
          <w:color w:val="000000"/>
        </w:rPr>
        <w:t>never</w:t>
      </w:r>
      <w:r>
        <w:rPr>
          <w:rFonts w:ascii="Times New Roman" w:hAnsi="Times New Roman"/>
          <w:color w:val="000000"/>
        </w:rPr>
        <w:t xml:space="preserve"> cleans it prope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 go of me! Let go!" I shriek, but Rojyar won't, not until I stop struggling. When he finally releases me I spin around and slap him across the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 I shout. "Get out! Get out! And take her with you!" I point at the housekee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few moments later I am finally alone. Oh, that's not true. I have </w:t>
      </w:r>
      <w:r>
        <w:rPr>
          <w:rFonts w:ascii="Times New Roman" w:hAnsi="Times New Roman"/>
          <w:i/>
          <w:color w:val="000000"/>
        </w:rPr>
        <w:t>always</w:t>
      </w:r>
      <w:r>
        <w:rPr>
          <w:rFonts w:ascii="Times New Roman" w:hAnsi="Times New Roman"/>
          <w:color w:val="000000"/>
        </w:rPr>
        <w:t xml:space="preserve"> been alone. What happened? What went wrong? Everything was going so </w:t>
      </w:r>
      <w:r>
        <w:rPr>
          <w:rFonts w:ascii="Times New Roman" w:hAnsi="Times New Roman"/>
          <w:i/>
          <w:color w:val="000000"/>
        </w:rPr>
        <w:t>well</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will know. She will be able to tell me what to do. I struggle to my feet (I don't remember sitting down) and look at the ruin around me. Broken pots, soil everywhere... </w:t>
      </w:r>
      <w:r>
        <w:rPr>
          <w:rFonts w:ascii="Times New Roman" w:hAnsi="Times New Roman"/>
          <w:i/>
          <w:color w:val="000000"/>
        </w:rPr>
        <w:t>The housekeeper would have her hands full,</w:t>
      </w:r>
      <w:r>
        <w:rPr>
          <w:rFonts w:ascii="Times New Roman" w:hAnsi="Times New Roman"/>
          <w:color w:val="000000"/>
        </w:rPr>
        <w:t xml:space="preserve"> I think. Then I giggle. I don't have a housekeeper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op that," I or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s. "Um,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noise. That cluck cluck cluck. It's uncouth. I will not have you making animal noises in my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s insolently. "Er, not actually in the house, honored mistress. But I promise, if you let us in, I wo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oke first cuts him off with a gesture. "Honored mistress, I'm afraid I'm going to have to insist. Could you please step asi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No, I will not. After everything else that has happened this morning (and it </w:t>
      </w:r>
      <w:r>
        <w:rPr>
          <w:rFonts w:ascii="Times New Roman" w:hAnsi="Times New Roman"/>
          <w:i/>
          <w:color w:val="000000"/>
        </w:rPr>
        <w:t>is</w:t>
      </w:r>
      <w:r>
        <w:rPr>
          <w:rFonts w:ascii="Times New Roman" w:hAnsi="Times New Roman"/>
          <w:color w:val="000000"/>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rFonts w:ascii="Times New Roman" w:hAnsi="Times New Roman"/>
          <w:i/>
          <w:color w:val="000000"/>
        </w:rPr>
        <w:t>this</w:t>
      </w:r>
      <w:r>
        <w:rPr>
          <w:rFonts w:ascii="Times New Roman" w:hAnsi="Times New Roman"/>
          <w:color w:val="000000"/>
        </w:rPr>
        <w:t>. "Hush, hush, honored mistress, we won't hurt you. We just want to help," the female guard soothes. I feel so humiliated. How could it all go s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ojyar had followed the guardsmen into the courtyard. I stop struggling and smile at him as brightly as I can. "Rojyar. Rojyar, I'm—" Oh, it is so </w:t>
      </w:r>
      <w:r>
        <w:rPr>
          <w:rFonts w:ascii="Times New Roman" w:hAnsi="Times New Roman"/>
          <w:i/>
          <w:color w:val="000000"/>
        </w:rPr>
        <w:t>hard</w:t>
      </w:r>
      <w:r>
        <w:rPr>
          <w:rFonts w:ascii="Times New Roman" w:hAnsi="Times New Roman"/>
          <w:color w:val="000000"/>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emale guard stops in her tracks, turns to me. "Spell? What sp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3" w:name="now-oro-in-the-morning"/>
      <w:bookmarkEnd w:id="33"/>
      <w:r>
        <w:rPr>
          <w:rFonts w:ascii="Times New Roman" w:hAnsi="Times New Roman"/>
          <w:color w:val="000000"/>
        </w:rPr>
        <w:t>Now: Oro in the Morning</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rFonts w:ascii="Times New Roman" w:hAnsi="Times New Roman"/>
          <w:i/>
          <w:color w:val="000000"/>
        </w:rPr>
        <w:t>meeting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nnectio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rFonts w:ascii="Times New Roman" w:hAnsi="Times New Roman"/>
          <w:i/>
          <w:color w:val="000000"/>
        </w:rPr>
        <w:t>good</w:t>
      </w:r>
      <w:r>
        <w:rPr>
          <w:rFonts w:ascii="Times New Roman" w:hAnsi="Times New Roman"/>
          <w:color w:val="000000"/>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Times New Roman" w:hAnsi="Times New Roman"/>
          <w:i/>
          <w:color w:val="000000"/>
        </w:rPr>
        <w:t>That</w:t>
      </w:r>
      <w:r>
        <w:rPr>
          <w:rFonts w:ascii="Times New Roman" w:hAnsi="Times New Roman"/>
          <w:color w:val="000000"/>
        </w:rPr>
        <w:t xml:space="preserve"> is good governance. And it even works as a heroic triplet. "That is good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rFonts w:ascii="Times New Roman" w:hAnsi="Times New Roman"/>
          <w:i/>
          <w:color w:val="000000"/>
        </w:rPr>
        <w:t>Who would trust a witch's fe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page tells me that the Ruudian pike-and-bow mercenaries I hired last year are we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cowl. I don't like the idea of wild magic in my city. I especially don't like it so close to one of my clerks, and I </w:t>
      </w:r>
      <w:r>
        <w:rPr>
          <w:rFonts w:ascii="Times New Roman" w:hAnsi="Times New Roman"/>
          <w:i/>
          <w:color w:val="000000"/>
        </w:rPr>
        <w:t>especially</w:t>
      </w:r>
      <w:r>
        <w:rPr>
          <w:rFonts w:ascii="Times New Roman" w:hAnsi="Times New Roman"/>
          <w:color w:val="000000"/>
        </w:rPr>
        <w:t xml:space="preserve"> don't like coincide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the page says. The door closes. I go back to my aquedu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mors is waiting for me at the top of the steps outside my study door. "Your Grace?" sh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man arrested yesterday. Eleñima. Where is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Quiet Saints' Street, majes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ouch with my elbow on one arm of the throne and my chin in my hand. "Do you deserve it?"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who was "she"? Her niece? Or the Bantangui woman? Let her tell me. "So we should arrest her too, shoul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how much did you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She wipes her eyes and then giggles again. "Years and years and years. Half my life. Wa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s whispering to me, but I am too angry to hear it. If the Bantangui have been reading over my Minister of Supply's shoulder for that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nd. "Take her away," I order crisply. "My ministers to me in fifteen minutes. And coffee—lots of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sins, but I hate this shadow-play. I want a sword in my hand and something in front of me to hack at. For the ten thousandth time, I wish that I could ask Lady Kembe for help. And for the ten thousandth time, I sigh as the collar reminds me why I can't.</w:t>
      </w:r>
      <w:r>
        <w:br w:type="page"/>
      </w:r>
    </w:p>
    <w:p>
      <w:pPr>
        <w:pStyle w:val="Heading2"/>
        <w:spacing w:lineRule="auto" w:line="360" w:before="0" w:after="0"/>
        <w:ind w:left="0" w:right="0" w:hanging="0"/>
        <w:rPr>
          <w:rFonts w:ascii="Times New Roman" w:hAnsi="Times New Roman"/>
          <w:color w:val="000000"/>
        </w:rPr>
      </w:pPr>
      <w:bookmarkStart w:id="34" w:name="now-cup-rainbow-reachings-farewell"/>
      <w:bookmarkEnd w:id="34"/>
      <w:r>
        <w:rPr>
          <w:rFonts w:ascii="Times New Roman" w:hAnsi="Times New Roman"/>
          <w:color w:val="000000"/>
        </w:rPr>
        <w:t>Now: Cup Rainbow Reaching's Farew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 the young man through the first door. I try to speak to him, but he doesn't understand. I stay with him, though. He has to survive to reach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en the </w:t>
      </w:r>
      <w:r>
        <w:rPr>
          <w:rFonts w:ascii="Times New Roman" w:hAnsi="Times New Roman"/>
          <w:i/>
          <w:color w:val="000000"/>
        </w:rPr>
        <w:t>iyemnelili</w:t>
      </w:r>
      <w:r>
        <w:rPr>
          <w:rFonts w:ascii="Times New Roman" w:hAnsi="Times New Roman"/>
          <w:color w:val="000000"/>
        </w:rPr>
        <w:t xml:space="preserve"> begins to stalk him, I go to him again. I do not know how I know how to give him my memory of the first one's lair. I just d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 back to look for the Karabandi then. He hears me. He takes my spear and my skull and begins the slow, bruising journey to the bottom of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there is a flash like the first edge of the sun coming over the horizon at dawn and the scent of young grass brushed its fingers across the hairs on my arms and whatever was in the boots wakes up and sings, it </w:t>
      </w:r>
      <w:r>
        <w:rPr>
          <w:rFonts w:ascii="Times New Roman" w:hAnsi="Times New Roman"/>
          <w:i/>
          <w:color w:val="000000"/>
        </w:rPr>
        <w:t>sings</w:t>
      </w:r>
      <w:r>
        <w:rPr>
          <w:rFonts w:ascii="Times New Roman" w:hAnsi="Times New Roman"/>
          <w:color w:val="000000"/>
        </w:rPr>
        <w:t>, love and remembrance and joy so much joy I am a leaf and it is a storm it is home home home after so long so lo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men struggling in front of me cannot hear it cannot feel it. All they know is that the creature in the pool has paused for a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 blue-white light gleams behind them. The Moonrise Door is o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Stop! Don't leave it here!" The Karabandi twists in hi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ull!" the Karabandi says frantically. "Get the skull, dam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pits out an oath. He bends his knees so the Karabandi can grab my skull. "Happy now?" he gasps as he stumbles toward the do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the Karabandi gasps. He holds up my skull. "His name was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gician takes it from him and closes her eyes. A light touch brushes across me. "No it wasn't," she says after a moment. "But never mind. He's gone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5" w:name="later-a-conversation-in-a-palace"/>
      <w:bookmarkEnd w:id="35"/>
      <w:r>
        <w:rPr>
          <w:rFonts w:ascii="Times New Roman" w:hAnsi="Times New Roman"/>
          <w:color w:val="000000"/>
        </w:rPr>
        <w:t>Later: A Conversation in a Pala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hobbled away between two guardsmen to get his ankle splinted. The magician put her hand on my chest. "Better?"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d my palms. "Yes, thank you. I am hono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her hand from my chest. "Save your honor, boy, that's someone else's job. He's safe." The last was directed to the guardsman standing at my elbow. He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going to—" I started, but she was already walk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me on," the guardsman said. "Captain's going to want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I have to tell my mother. And—and my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pe," he said sympathetically. "Right now, the only thing you have to do is come with me, because the captain wants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gave me bread and cheese, and a clean bucket for the necessaries, and locked the door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was still the same perfect blue when I woke up. "Mmp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nudged me again with his boot. "They'll see you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is story. I'd heard Ishad tell it a hundred times. Ten strides from the throne I dropped to my knees, bowed my head, and raised my arms, wrists cros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to my left cleared his throat. "You'll, um, you'll be wantin' t' stand up, lad. We don' do it that way 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The emir picked up another pistachio.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Toss.</w:t>
      </w:r>
      <w:r>
        <w:rPr>
          <w:rFonts w:ascii="Times New Roman" w:hAnsi="Times New Roman"/>
          <w:color w:val="000000"/>
        </w:rPr>
        <w:t xml:space="preserve"> </w:t>
      </w:r>
      <w:r>
        <w:rPr>
          <w:rFonts w:ascii="Times New Roman" w:hAnsi="Times New Roman"/>
          <w:i/>
          <w:color w:val="000000"/>
        </w:rPr>
        <w:t>Click-click</w:t>
      </w:r>
      <w:r>
        <w:rPr>
          <w:rFonts w:ascii="Times New Roman" w:hAnsi="Times New Roman"/>
          <w:color w:val="000000"/>
        </w:rPr>
        <w:t xml:space="preserve"> as the shell bounced across the floor. "You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I kept my head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r companion got through as well, I hear." He cocked his head to one side a moment. "That's his second time,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Brave man. Are you a brave man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lve hours earlier I would have said yes, but that was before the bridge. "Depend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He steepled his fingers under his chin, frowning as if trying to place my face. "On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I don't run from fights, Your Grace, but I'm not sure that's the same thing as being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icked up another pistachio. "Not it isn't," he said softly, his mind obviously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soled shoes scuffed the stones behind me. The emir straightened up. "Well? Do you have the Bantangui wo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r Grace." I didn't turn to look at the speaker. "The madwoman's houseman went to her seeking help for his mistress. She and her maid chose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y did." The prince sighed. "Do what you need to, then prepare their bodies with all honors. We'll make a gift of them for the ambassad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ved his hand again. Taking that as their cue, the guards saluted. Taking that as mine, I bowed my head and turned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used. The emir held up a small bag. "Do you still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I shrugged. "Yes, Your Grace. Loved 'em as a k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He knotted the bag and tossed it to me. "I find I have more than I can eat today, and it would be a shame to let them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him for a moment. Where had I heard that before? "Thank you,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p>
    <w:sectPr>
      <w:headerReference w:type="default" r:id="rId3"/>
      <w:type w:val="nextPage"/>
      <w:pgSz w:w="12240" w:h="15840"/>
      <w:pgMar w:left="1440" w:right="1440" w:header="1440" w:top="2009" w:footer="0" w:bottom="1440" w:gutter="0"/>
      <w:pgNumType w:start="1"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Wilson / Beneath Coriandel / </w:t>
    </w:r>
    <w:r>
      <w:rPr/>
      <w:fldChar w:fldCharType="begin"/>
    </w:r>
    <w:r>
      <w:rPr/>
      <w:instrText> PAGE </w:instrText>
    </w:r>
    <w:r>
      <w:rPr/>
      <w:fldChar w:fldCharType="separate"/>
    </w:r>
    <w:r>
      <w:rPr/>
      <w:t>207</w:t>
    </w:r>
    <w:r>
      <w:rPr/>
      <w:fldChar w:fldCharType="end"/>
    </w:r>
  </w:p>
</w:hdr>
</file>

<file path=word/settings.xml><?xml version="1.0" encoding="utf-8"?>
<w:settings xmlns:w="http://schemas.openxmlformats.org/wordprocessingml/2006/main">
  <w:zoom w:val="fullPage" w:percent="47"/>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A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8</TotalTime>
  <Application>LibreOffice/7.0.4.2$MacOSX_X86_64 LibreOffice_project/dcf040e67528d9187c66b2379df5ea4407429775</Application>
  <AppVersion>15.0000</AppVersion>
  <DocSecurity>0</DocSecurity>
  <Pages>209</Pages>
  <Words>81299</Words>
  <Characters>351298</Characters>
  <CharactersWithSpaces>430371</CharactersWithSpaces>
  <Paragraphs>18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7T17:25:13Z</dcterms:created>
  <dc:creator/>
  <dc:description/>
  <dc:language>en-US</dc:language>
  <cp:lastModifiedBy/>
  <dcterms:modified xsi:type="dcterms:W3CDTF">2021-04-29T16:30:00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